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AA106" w14:textId="77777777" w:rsidR="00FA3CDA" w:rsidRDefault="00FA3CDA" w:rsidP="00A670DE">
      <w:pPr>
        <w:pStyle w:val="Heading2"/>
        <w:ind w:left="0"/>
        <w:rPr>
          <w:rFonts w:ascii="Bookman Old Style" w:hAnsi="Bookman Old Style"/>
          <w:b w:val="0"/>
          <w:szCs w:val="24"/>
        </w:rPr>
      </w:pPr>
    </w:p>
    <w:p w14:paraId="65D0537F" w14:textId="77777777" w:rsidR="00FA3CDA" w:rsidRDefault="00FA3CDA" w:rsidP="00A670DE">
      <w:pPr>
        <w:pStyle w:val="Heading2"/>
        <w:ind w:left="0"/>
        <w:rPr>
          <w:rFonts w:ascii="Bookman Old Style" w:hAnsi="Bookman Old Style"/>
          <w:b w:val="0"/>
          <w:szCs w:val="24"/>
        </w:rPr>
      </w:pPr>
      <w:r>
        <w:rPr>
          <w:rFonts w:ascii="Bookman Old Style" w:hAnsi="Bookman Old Style"/>
          <w:b w:val="0"/>
          <w:szCs w:val="24"/>
        </w:rPr>
        <w:t>KEPUTUSAN DEKAN FAKULTAS SAINS DAN MATEMATIKA</w:t>
      </w:r>
    </w:p>
    <w:p w14:paraId="042013B2" w14:textId="77777777" w:rsidR="00FB45D1" w:rsidRPr="004C5334" w:rsidRDefault="00FB45D1" w:rsidP="00A670DE">
      <w:pPr>
        <w:pStyle w:val="Heading2"/>
        <w:ind w:left="0"/>
        <w:rPr>
          <w:rFonts w:ascii="Bookman Old Style" w:hAnsi="Bookman Old Style"/>
          <w:b w:val="0"/>
          <w:szCs w:val="24"/>
        </w:rPr>
      </w:pPr>
      <w:r w:rsidRPr="004C5334">
        <w:rPr>
          <w:rFonts w:ascii="Bookman Old Style" w:hAnsi="Bookman Old Style"/>
          <w:b w:val="0"/>
          <w:szCs w:val="24"/>
        </w:rPr>
        <w:t xml:space="preserve"> UNIVERSITAS DIPONEGORO</w:t>
      </w:r>
    </w:p>
    <w:p w14:paraId="5DA03DFF" w14:textId="02DE94F2" w:rsidR="002A2956" w:rsidRPr="004C5334" w:rsidRDefault="00DB1701" w:rsidP="00DB1701">
      <w:pPr>
        <w:jc w:val="center"/>
        <w:rPr>
          <w:rFonts w:ascii="Bookman Old Style" w:hAnsi="Bookman Old Style"/>
          <w:lang w:val="id-ID"/>
        </w:rPr>
      </w:pPr>
      <w:proofErr w:type="gramStart"/>
      <w:r w:rsidRPr="004C5334">
        <w:rPr>
          <w:rFonts w:ascii="Bookman Old Style" w:hAnsi="Bookman Old Style"/>
        </w:rPr>
        <w:t>NOMOR</w:t>
      </w:r>
      <w:r w:rsidRPr="004C5334">
        <w:rPr>
          <w:rFonts w:ascii="Bookman Old Style" w:hAnsi="Bookman Old Style"/>
          <w:lang w:val="id-ID"/>
        </w:rPr>
        <w:t xml:space="preserve"> </w:t>
      </w:r>
      <w:r w:rsidR="00DA4F55">
        <w:rPr>
          <w:rFonts w:ascii="Bookman Old Style" w:hAnsi="Bookman Old Style"/>
        </w:rPr>
        <w:t>:</w:t>
      </w:r>
      <w:proofErr w:type="gramEnd"/>
      <w:r w:rsidR="00DA4F55">
        <w:rPr>
          <w:rFonts w:ascii="Bookman Old Style" w:hAnsi="Bookman Old Style"/>
        </w:rPr>
        <w:t xml:space="preserve"> </w:t>
      </w:r>
      <w:r w:rsidR="0006204F">
        <w:rPr>
          <w:rFonts w:ascii="Bookman Old Style" w:hAnsi="Bookman Old Style"/>
        </w:rPr>
        <w:t>904/UN7.5.8.2/HK/2021</w:t>
      </w:r>
    </w:p>
    <w:p w14:paraId="67775187" w14:textId="77777777" w:rsidR="00DB1701" w:rsidRPr="004C5334" w:rsidRDefault="00DB1701" w:rsidP="00DB1701">
      <w:pPr>
        <w:jc w:val="center"/>
        <w:rPr>
          <w:rFonts w:ascii="Bookman Old Style" w:hAnsi="Bookman Old Style"/>
          <w:lang w:val="id-ID"/>
        </w:rPr>
      </w:pPr>
    </w:p>
    <w:p w14:paraId="677F857A" w14:textId="77777777" w:rsidR="002A2956" w:rsidRPr="004C5334" w:rsidRDefault="00DB1701" w:rsidP="00DB1701">
      <w:pPr>
        <w:jc w:val="center"/>
        <w:rPr>
          <w:rFonts w:ascii="Bookman Old Style" w:hAnsi="Bookman Old Style"/>
          <w:lang w:val="id-ID"/>
        </w:rPr>
      </w:pPr>
      <w:r w:rsidRPr="004C5334">
        <w:rPr>
          <w:rFonts w:ascii="Bookman Old Style" w:hAnsi="Bookman Old Style"/>
        </w:rPr>
        <w:t xml:space="preserve">TENTANG </w:t>
      </w:r>
    </w:p>
    <w:p w14:paraId="22308691" w14:textId="77777777" w:rsidR="00DB1701" w:rsidRPr="004C5334" w:rsidRDefault="00DB1701" w:rsidP="004C5334">
      <w:pPr>
        <w:jc w:val="center"/>
        <w:rPr>
          <w:rFonts w:ascii="Bookman Old Style" w:hAnsi="Bookman Old Style"/>
          <w:lang w:val="id-ID"/>
        </w:rPr>
      </w:pPr>
    </w:p>
    <w:p w14:paraId="1AC8E7F5" w14:textId="02AF6864" w:rsidR="00665607" w:rsidRDefault="00665607" w:rsidP="00C35D11">
      <w:pPr>
        <w:contextualSpacing/>
        <w:jc w:val="center"/>
        <w:rPr>
          <w:rFonts w:ascii="Bookman Old Style" w:hAnsi="Bookman Old Style"/>
        </w:rPr>
      </w:pPr>
      <w:r>
        <w:rPr>
          <w:rFonts w:ascii="Bookman Old Style" w:hAnsi="Bookman Old Style"/>
        </w:rPr>
        <w:t>ALOKASI DANA PENELITIAN PENGEMBANGAN TEKNOLOGI INFORMASI FSM UNDIP 2021</w:t>
      </w:r>
    </w:p>
    <w:p w14:paraId="0E91B6BE" w14:textId="77777777" w:rsidR="002A2956" w:rsidRPr="004C5334" w:rsidRDefault="002A2956" w:rsidP="00DB1701">
      <w:pPr>
        <w:jc w:val="center"/>
        <w:rPr>
          <w:rFonts w:ascii="Bookman Old Style" w:hAnsi="Bookman Old Style"/>
        </w:rPr>
      </w:pPr>
    </w:p>
    <w:p w14:paraId="4A0E1451" w14:textId="77777777" w:rsidR="006316D2" w:rsidRDefault="00FA3CDA" w:rsidP="00FA3CDA">
      <w:pPr>
        <w:jc w:val="center"/>
        <w:rPr>
          <w:rFonts w:ascii="Bookman Old Style" w:hAnsi="Bookman Old Style"/>
        </w:rPr>
      </w:pPr>
      <w:r>
        <w:rPr>
          <w:rFonts w:ascii="Bookman Old Style" w:hAnsi="Bookman Old Style"/>
        </w:rPr>
        <w:t>DEKAN FAKULTAS SAINS DAN MATEMATIKA</w:t>
      </w:r>
      <w:r w:rsidR="00FB45D1" w:rsidRPr="004C5334">
        <w:rPr>
          <w:rFonts w:ascii="Bookman Old Style" w:hAnsi="Bookman Old Style"/>
        </w:rPr>
        <w:t xml:space="preserve"> </w:t>
      </w:r>
    </w:p>
    <w:p w14:paraId="071C5EBC" w14:textId="234FDE40" w:rsidR="002A2956" w:rsidRPr="00FA3CDA" w:rsidRDefault="00FB45D1" w:rsidP="00FA3CDA">
      <w:pPr>
        <w:jc w:val="center"/>
        <w:rPr>
          <w:rFonts w:ascii="Bookman Old Style" w:hAnsi="Bookman Old Style"/>
        </w:rPr>
      </w:pPr>
      <w:r w:rsidRPr="004C5334">
        <w:rPr>
          <w:rFonts w:ascii="Bookman Old Style" w:hAnsi="Bookman Old Style"/>
        </w:rPr>
        <w:t>UNIVERSITAS DIPONEGORO</w:t>
      </w:r>
    </w:p>
    <w:p w14:paraId="666AFF40" w14:textId="77777777" w:rsidR="00F74EA5" w:rsidRPr="004C5334" w:rsidRDefault="00F74EA5" w:rsidP="00DB1701">
      <w:pPr>
        <w:jc w:val="both"/>
        <w:rPr>
          <w:rFonts w:ascii="Bookman Old Style" w:hAnsi="Bookman Old Style"/>
        </w:rPr>
      </w:pPr>
    </w:p>
    <w:p w14:paraId="31CF39DB" w14:textId="77777777" w:rsidR="00573841" w:rsidRPr="004C5334" w:rsidRDefault="0022432F" w:rsidP="00573841">
      <w:pPr>
        <w:tabs>
          <w:tab w:val="left" w:pos="1843"/>
          <w:tab w:val="left" w:pos="1985"/>
        </w:tabs>
        <w:ind w:left="2268" w:hanging="2268"/>
        <w:jc w:val="both"/>
        <w:rPr>
          <w:rFonts w:ascii="Bookman Old Style" w:hAnsi="Bookman Old Style"/>
          <w:color w:val="000000"/>
        </w:rPr>
      </w:pPr>
      <w:r w:rsidRPr="004C5334">
        <w:rPr>
          <w:rFonts w:ascii="Bookman Old Style" w:hAnsi="Bookman Old Style"/>
        </w:rPr>
        <w:t>Menimbang</w:t>
      </w:r>
      <w:r w:rsidRPr="004C5334">
        <w:rPr>
          <w:rFonts w:ascii="Bookman Old Style" w:hAnsi="Bookman Old Style"/>
        </w:rPr>
        <w:tab/>
        <w:t>:</w:t>
      </w:r>
      <w:r w:rsidRPr="004C5334">
        <w:rPr>
          <w:rFonts w:ascii="Bookman Old Style" w:hAnsi="Bookman Old Style"/>
          <w:lang w:val="id-ID"/>
        </w:rPr>
        <w:tab/>
      </w:r>
      <w:r w:rsidRPr="004C5334">
        <w:rPr>
          <w:rFonts w:ascii="Bookman Old Style" w:hAnsi="Bookman Old Style"/>
        </w:rPr>
        <w:t>a.</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ahwa sesuai dengan dharma kedua dari Tri Dharma Perguruan Tinggi ialah penelitian dan sesuai dengan perkembangan Universitas Diponegoro menjadi Universitas Riset maka Dosen Fakultas Sains dan Matematika perlu dimotivasi untuk meningkatkan pelaksanaan kegiatan penelitian</w:t>
      </w:r>
      <w:r w:rsidR="00123E49" w:rsidRPr="004C5334">
        <w:rPr>
          <w:rFonts w:ascii="Bookman Old Style" w:hAnsi="Bookman Old Style"/>
          <w:color w:val="000000"/>
        </w:rPr>
        <w:t>;</w:t>
      </w:r>
    </w:p>
    <w:p w14:paraId="75EB46D8" w14:textId="77777777" w:rsidR="00573841" w:rsidRPr="004C5334" w:rsidRDefault="0022432F" w:rsidP="0022432F">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t>b.</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 xml:space="preserve">ahwa </w:t>
      </w:r>
      <w:r w:rsidR="00B603D3">
        <w:rPr>
          <w:rFonts w:ascii="Bookman Old Style" w:hAnsi="Bookman Old Style"/>
        </w:rPr>
        <w:t xml:space="preserve">para </w:t>
      </w:r>
      <w:r w:rsidR="00B603D3">
        <w:rPr>
          <w:rFonts w:ascii="Bookman Old Style" w:hAnsi="Bookman Old Style"/>
          <w:lang w:val="id-ID"/>
        </w:rPr>
        <w:t>Ketua Tim Peneliti dosen</w:t>
      </w:r>
      <w:r w:rsidR="00C35D11">
        <w:rPr>
          <w:rFonts w:ascii="Bookman Old Style" w:hAnsi="Bookman Old Style"/>
        </w:rPr>
        <w:t xml:space="preserve"> FSM Undip yang mengajukan proposal penelitian diseleksi oleh Tim FSM </w:t>
      </w:r>
      <w:proofErr w:type="gramStart"/>
      <w:r w:rsidR="00C35D11">
        <w:rPr>
          <w:rFonts w:ascii="Bookman Old Style" w:hAnsi="Bookman Old Style"/>
        </w:rPr>
        <w:t>Undip</w:t>
      </w:r>
      <w:r w:rsidR="003518CB" w:rsidRPr="004C5334">
        <w:rPr>
          <w:rFonts w:ascii="Bookman Old Style" w:hAnsi="Bookman Old Style"/>
          <w:lang w:val="id-ID"/>
        </w:rPr>
        <w:t>;</w:t>
      </w:r>
      <w:proofErr w:type="gramEnd"/>
    </w:p>
    <w:p w14:paraId="5E09C6D3" w14:textId="77777777" w:rsidR="00F74EA5" w:rsidRPr="004C5334" w:rsidRDefault="00573841" w:rsidP="00573841">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r>
      <w:r w:rsidR="00B603D3">
        <w:rPr>
          <w:rFonts w:ascii="Bookman Old Style" w:hAnsi="Bookman Old Style"/>
          <w:lang w:val="id-ID"/>
        </w:rPr>
        <w:t>c.</w:t>
      </w:r>
      <w:r w:rsidR="00123E49" w:rsidRPr="004C5334">
        <w:rPr>
          <w:rFonts w:ascii="Bookman Old Style" w:hAnsi="Bookman Old Style"/>
          <w:color w:val="000000"/>
        </w:rPr>
        <w:t>bahwa mereka yang namanya tercantum dalam lampiran keputusan dian</w:t>
      </w:r>
      <w:r w:rsidR="007B26FE">
        <w:rPr>
          <w:rFonts w:ascii="Bookman Old Style" w:hAnsi="Bookman Old Style"/>
          <w:color w:val="000000"/>
        </w:rPr>
        <w:t>ggap mampu dan bersed</w:t>
      </w:r>
      <w:r w:rsidR="00905A5F">
        <w:rPr>
          <w:rFonts w:ascii="Bookman Old Style" w:hAnsi="Bookman Old Style"/>
          <w:color w:val="000000"/>
        </w:rPr>
        <w:t>ia menanganinya</w:t>
      </w:r>
      <w:r w:rsidR="00123E49" w:rsidRPr="004C5334">
        <w:rPr>
          <w:rFonts w:ascii="Bookman Old Style" w:hAnsi="Bookman Old Style"/>
          <w:color w:val="000000"/>
        </w:rPr>
        <w:t>;</w:t>
      </w:r>
    </w:p>
    <w:p w14:paraId="381D7E52" w14:textId="77777777" w:rsidR="00F74EA5" w:rsidRDefault="00335751" w:rsidP="0022432F">
      <w:pPr>
        <w:tabs>
          <w:tab w:val="left" w:pos="1843"/>
          <w:tab w:val="left" w:pos="1985"/>
        </w:tabs>
        <w:ind w:left="2268" w:hanging="2268"/>
        <w:jc w:val="both"/>
        <w:rPr>
          <w:rFonts w:ascii="Bookman Old Style" w:hAnsi="Bookman Old Style"/>
        </w:rPr>
      </w:pPr>
      <w:r w:rsidRPr="004C5334">
        <w:rPr>
          <w:rFonts w:ascii="Bookman Old Style" w:hAnsi="Bookman Old Style"/>
        </w:rPr>
        <w:tab/>
      </w:r>
      <w:r w:rsidRPr="004C5334">
        <w:rPr>
          <w:rFonts w:ascii="Bookman Old Style" w:hAnsi="Bookman Old Style"/>
        </w:rPr>
        <w:tab/>
      </w:r>
      <w:r w:rsidR="006970C3">
        <w:rPr>
          <w:rFonts w:ascii="Bookman Old Style" w:hAnsi="Bookman Old Style"/>
          <w:lang w:val="id-ID"/>
        </w:rPr>
        <w:t>d</w:t>
      </w:r>
      <w:r w:rsidR="00F74EA5" w:rsidRPr="004C5334">
        <w:rPr>
          <w:rFonts w:ascii="Bookman Old Style" w:hAnsi="Bookman Old Style"/>
        </w:rPr>
        <w:t>.</w:t>
      </w:r>
      <w:r w:rsidR="00F74EA5" w:rsidRPr="004C5334">
        <w:rPr>
          <w:rFonts w:ascii="Bookman Old Style" w:hAnsi="Bookman Old Style"/>
        </w:rPr>
        <w:tab/>
      </w:r>
      <w:r w:rsidR="0022432F" w:rsidRPr="004C5334">
        <w:rPr>
          <w:rFonts w:ascii="Bookman Old Style" w:hAnsi="Bookman Old Style"/>
        </w:rPr>
        <w:t xml:space="preserve">bahwa </w:t>
      </w:r>
      <w:r w:rsidR="00F74EA5" w:rsidRPr="004C5334">
        <w:rPr>
          <w:rFonts w:ascii="Bookman Old Style" w:hAnsi="Bookman Old Style"/>
        </w:rPr>
        <w:t xml:space="preserve">sebagai perwujudannya perlu </w:t>
      </w:r>
      <w:r w:rsidR="0022432F" w:rsidRPr="004C5334">
        <w:rPr>
          <w:rFonts w:ascii="Bookman Old Style" w:hAnsi="Bookman Old Style"/>
          <w:lang w:val="id-ID"/>
        </w:rPr>
        <w:t xml:space="preserve">menetapkan </w:t>
      </w:r>
      <w:r w:rsidR="00F74EA5" w:rsidRPr="004C5334">
        <w:rPr>
          <w:rFonts w:ascii="Bookman Old Style" w:hAnsi="Bookman Old Style"/>
        </w:rPr>
        <w:t xml:space="preserve">Keputusan </w:t>
      </w:r>
      <w:proofErr w:type="gramStart"/>
      <w:r w:rsidR="00FB45D1" w:rsidRPr="004C5334">
        <w:rPr>
          <w:rFonts w:ascii="Bookman Old Style" w:hAnsi="Bookman Old Style"/>
        </w:rPr>
        <w:t>Rektor</w:t>
      </w:r>
      <w:r w:rsidR="00BD2A18" w:rsidRPr="004C5334">
        <w:rPr>
          <w:rFonts w:ascii="Bookman Old Style" w:hAnsi="Bookman Old Style"/>
        </w:rPr>
        <w:t>;</w:t>
      </w:r>
      <w:proofErr w:type="gramEnd"/>
    </w:p>
    <w:p w14:paraId="5E83D851" w14:textId="77777777" w:rsidR="00796F56" w:rsidRPr="004C5334" w:rsidRDefault="00796F56" w:rsidP="0022432F">
      <w:pPr>
        <w:tabs>
          <w:tab w:val="left" w:pos="1843"/>
          <w:tab w:val="left" w:pos="1985"/>
        </w:tabs>
        <w:ind w:left="2268" w:hanging="2268"/>
        <w:jc w:val="both"/>
        <w:rPr>
          <w:rFonts w:ascii="Bookman Old Style" w:hAnsi="Bookman Old Style"/>
          <w:lang w:val="id-ID"/>
        </w:rPr>
      </w:pPr>
    </w:p>
    <w:p w14:paraId="030E950A" w14:textId="77777777" w:rsidR="0022432F" w:rsidRPr="004C5334" w:rsidRDefault="0022432F" w:rsidP="0022432F">
      <w:pPr>
        <w:tabs>
          <w:tab w:val="left" w:pos="1843"/>
          <w:tab w:val="left" w:pos="1985"/>
        </w:tabs>
        <w:ind w:left="2268" w:hanging="2268"/>
        <w:jc w:val="both"/>
        <w:rPr>
          <w:rFonts w:ascii="Bookman Old Style" w:hAnsi="Bookman Old Style"/>
          <w:lang w:val="id-ID"/>
        </w:rPr>
      </w:pPr>
    </w:p>
    <w:p w14:paraId="61784C8A"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rPr>
        <w:t>Mengingat</w:t>
      </w:r>
      <w:r w:rsidRPr="004C5334">
        <w:rPr>
          <w:rFonts w:ascii="Bookman Old Style" w:hAnsi="Bookman Old Style"/>
        </w:rPr>
        <w:tab/>
        <w:t>:</w:t>
      </w:r>
      <w:r w:rsidRPr="004C5334">
        <w:rPr>
          <w:rFonts w:ascii="Bookman Old Style" w:hAnsi="Bookman Old Style"/>
        </w:rPr>
        <w:tab/>
      </w:r>
      <w:r w:rsidRPr="004C5334">
        <w:rPr>
          <w:rFonts w:ascii="Bookman Old Style" w:hAnsi="Bookman Old Style"/>
          <w:lang w:val="sv-SE"/>
        </w:rPr>
        <w:t>1.</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20 Tahun 2003 Tentang Sistem Pendidikan </w:t>
      </w:r>
      <w:proofErr w:type="gramStart"/>
      <w:r w:rsidRPr="004C5334">
        <w:rPr>
          <w:rFonts w:ascii="Bookman Old Style" w:hAnsi="Bookman Old Style"/>
          <w:lang w:val="sv-SE"/>
        </w:rPr>
        <w:t>Nasional;</w:t>
      </w:r>
      <w:proofErr w:type="gramEnd"/>
    </w:p>
    <w:p w14:paraId="5F1D34E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2.</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2 Tahun 2012 Tentang Pendidikan Tinggi;</w:t>
      </w:r>
    </w:p>
    <w:p w14:paraId="7E8392E7"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3.</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7 Tahun 1961 Tentang Pendirian Universitas Diponegoro;</w:t>
      </w:r>
    </w:p>
    <w:p w14:paraId="18A793F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4.</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w:t>
      </w:r>
      <w:r w:rsidRPr="004C5334">
        <w:rPr>
          <w:rFonts w:ascii="Bookman Old Style" w:hAnsi="Bookman Old Style"/>
          <w:lang w:val="id-ID"/>
        </w:rPr>
        <w:t xml:space="preserve"> </w:t>
      </w:r>
      <w:r w:rsidRPr="004C5334">
        <w:rPr>
          <w:rFonts w:ascii="Bookman Old Style" w:hAnsi="Bookman Old Style"/>
          <w:lang w:val="sv-SE"/>
        </w:rPr>
        <w:t xml:space="preserve">Pengelolaan Keuangan Badan Layanan Umum sebagaimana telah diubah dengan Peraturan Pemerintah Republik Indonesia Nomor 74 Tahun 2012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 Pengelolaan Keuangan Badan Layanan Umum;</w:t>
      </w:r>
    </w:p>
    <w:p w14:paraId="6FE441DF"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5.</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7 Tahun 2010 Tentang</w:t>
      </w:r>
      <w:r w:rsidRPr="004C5334">
        <w:rPr>
          <w:rFonts w:ascii="Bookman Old Style" w:hAnsi="Bookman Old Style"/>
          <w:lang w:val="id-ID"/>
        </w:rPr>
        <w:t xml:space="preserve"> </w:t>
      </w:r>
      <w:r w:rsidRPr="004C5334">
        <w:rPr>
          <w:rFonts w:ascii="Bookman Old Style" w:hAnsi="Bookman Old Style"/>
          <w:lang w:val="sv-SE"/>
        </w:rPr>
        <w:t xml:space="preserve">Pengelolaan dan Penyelenggaraan Pendidikan sebagaimana telah diubah dengan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66 </w:t>
      </w:r>
      <w:r w:rsidRPr="004C5334">
        <w:rPr>
          <w:rFonts w:ascii="Bookman Old Style" w:hAnsi="Bookman Old Style"/>
          <w:lang w:val="id-ID"/>
        </w:rPr>
        <w:t xml:space="preserve"> </w:t>
      </w:r>
      <w:r w:rsidRPr="004C5334">
        <w:rPr>
          <w:rFonts w:ascii="Bookman Old Style" w:hAnsi="Bookman Old Style"/>
          <w:lang w:val="sv-SE"/>
        </w:rPr>
        <w:t xml:space="preserve">Tahun 2010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17 Tahun 2010 </w:t>
      </w:r>
      <w:r w:rsidR="00A502EB" w:rsidRPr="004C5334">
        <w:rPr>
          <w:rFonts w:ascii="Bookman Old Style" w:hAnsi="Bookman Old Style"/>
          <w:lang w:val="sv-SE"/>
        </w:rPr>
        <w:t xml:space="preserve">Tentang </w:t>
      </w:r>
      <w:r w:rsidRPr="004C5334">
        <w:rPr>
          <w:rFonts w:ascii="Bookman Old Style" w:hAnsi="Bookman Old Style"/>
          <w:lang w:val="sv-SE"/>
        </w:rPr>
        <w:t>Pengelolaan dan Penyelenggaraan Pendidikan</w:t>
      </w:r>
      <w:r w:rsidRPr="004C5334">
        <w:rPr>
          <w:rFonts w:ascii="Bookman Old Style" w:hAnsi="Bookman Old Style"/>
          <w:lang w:val="id-ID"/>
        </w:rPr>
        <w:t>;</w:t>
      </w:r>
      <w:r w:rsidRPr="004C5334">
        <w:rPr>
          <w:rFonts w:ascii="Bookman Old Style" w:hAnsi="Bookman Old Style"/>
          <w:lang w:val="sv-SE"/>
        </w:rPr>
        <w:t xml:space="preserve"> </w:t>
      </w:r>
    </w:p>
    <w:p w14:paraId="22BFEB5E"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lastRenderedPageBreak/>
        <w:tab/>
      </w:r>
      <w:r w:rsidRPr="004C5334">
        <w:rPr>
          <w:rFonts w:ascii="Bookman Old Style" w:hAnsi="Bookman Old Style"/>
          <w:lang w:val="sv-SE"/>
        </w:rPr>
        <w:tab/>
        <w:t>6</w:t>
      </w:r>
      <w:r w:rsidRPr="004C5334">
        <w:rPr>
          <w:rFonts w:ascii="Bookman Old Style" w:hAnsi="Bookman Old Style"/>
          <w:lang w:val="id-ID"/>
        </w:rPr>
        <w:t>.</w:t>
      </w:r>
      <w:r w:rsidRPr="004C5334">
        <w:rPr>
          <w:rFonts w:ascii="Bookman Old Style" w:hAnsi="Bookman Old Style"/>
          <w:lang w:val="sv-SE"/>
        </w:rPr>
        <w:tab/>
        <w:t>Peratur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65 Tahun 2009 Tentang Organisasi dan Tata Kerja Universitas Diponegoro;</w:t>
      </w:r>
    </w:p>
    <w:p w14:paraId="37B54998"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7.</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w:t>
      </w:r>
      <w:r w:rsidRPr="004C5334">
        <w:rPr>
          <w:rFonts w:ascii="Bookman Old Style" w:hAnsi="Bookman Old Style"/>
          <w:lang w:val="id-ID"/>
        </w:rPr>
        <w:t>190</w:t>
      </w:r>
      <w:r w:rsidRPr="004C5334">
        <w:rPr>
          <w:rFonts w:ascii="Bookman Old Style" w:hAnsi="Bookman Old Style"/>
          <w:lang w:val="sv-SE"/>
        </w:rPr>
        <w:t>/M</w:t>
      </w:r>
      <w:r w:rsidRPr="004C5334">
        <w:rPr>
          <w:rFonts w:ascii="Bookman Old Style" w:hAnsi="Bookman Old Style"/>
          <w:lang w:val="id-ID"/>
        </w:rPr>
        <w:t>PN/A4/KP</w:t>
      </w:r>
      <w:r w:rsidRPr="004C5334">
        <w:rPr>
          <w:rFonts w:ascii="Bookman Old Style" w:hAnsi="Bookman Old Style"/>
          <w:lang w:val="sv-SE"/>
        </w:rPr>
        <w:t>/20</w:t>
      </w:r>
      <w:r w:rsidRPr="004C5334">
        <w:rPr>
          <w:rFonts w:ascii="Bookman Old Style" w:hAnsi="Bookman Old Style"/>
          <w:lang w:val="id-ID"/>
        </w:rPr>
        <w:t xml:space="preserve">10 </w:t>
      </w:r>
      <w:r w:rsidRPr="004C5334">
        <w:rPr>
          <w:rFonts w:ascii="Bookman Old Style" w:hAnsi="Bookman Old Style"/>
          <w:lang w:val="sv-SE"/>
        </w:rPr>
        <w:t>Tentang Pengangkatan Rektor Universitas Diponegoro</w:t>
      </w:r>
      <w:r w:rsidRPr="004C5334">
        <w:rPr>
          <w:rFonts w:ascii="Bookman Old Style" w:hAnsi="Bookman Old Style"/>
          <w:lang w:val="id-ID"/>
        </w:rPr>
        <w:t>;</w:t>
      </w:r>
      <w:r w:rsidRPr="004C5334">
        <w:rPr>
          <w:rFonts w:ascii="Bookman Old Style" w:hAnsi="Bookman Old Style"/>
          <w:lang w:val="sv-SE"/>
        </w:rPr>
        <w:t xml:space="preserve"> </w:t>
      </w:r>
    </w:p>
    <w:p w14:paraId="40D51AE5"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id-ID"/>
        </w:rPr>
      </w:pPr>
      <w:r w:rsidRPr="004C5334">
        <w:rPr>
          <w:rFonts w:ascii="Bookman Old Style" w:hAnsi="Bookman Old Style"/>
          <w:lang w:val="sv-SE"/>
        </w:rPr>
        <w:tab/>
      </w:r>
      <w:r w:rsidRPr="004C5334">
        <w:rPr>
          <w:rFonts w:ascii="Bookman Old Style" w:hAnsi="Bookman Old Style"/>
          <w:lang w:val="sv-SE"/>
        </w:rPr>
        <w:tab/>
        <w:t>8.</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86/</w:t>
      </w:r>
      <w:r w:rsidRPr="004C5334">
        <w:rPr>
          <w:rFonts w:ascii="Bookman Old Style" w:hAnsi="Bookman Old Style"/>
          <w:lang w:val="id-ID"/>
        </w:rPr>
        <w:t>O</w:t>
      </w:r>
      <w:r w:rsidRPr="004C5334">
        <w:rPr>
          <w:rFonts w:ascii="Bookman Old Style" w:hAnsi="Bookman Old Style"/>
          <w:lang w:val="sv-SE"/>
        </w:rPr>
        <w:t>/2002 Tentang Statuta Universitas Diponegoro;</w:t>
      </w:r>
    </w:p>
    <w:p w14:paraId="4A759264"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9</w:t>
      </w:r>
      <w:r w:rsidRPr="004C5334">
        <w:rPr>
          <w:rFonts w:ascii="Bookman Old Style" w:hAnsi="Bookman Old Style"/>
          <w:lang w:val="id-ID"/>
        </w:rPr>
        <w:t>.</w:t>
      </w:r>
      <w:r w:rsidRPr="004C5334">
        <w:rPr>
          <w:rFonts w:ascii="Bookman Old Style" w:hAnsi="Bookman Old Style"/>
          <w:lang w:val="sv-SE"/>
        </w:rPr>
        <w:tab/>
        <w:t>Keputusan Menteri Keuangan</w:t>
      </w:r>
      <w:r w:rsidRPr="004C5334">
        <w:rPr>
          <w:rFonts w:ascii="Bookman Old Style" w:hAnsi="Bookman Old Style"/>
          <w:lang w:val="id-ID"/>
        </w:rPr>
        <w:t xml:space="preserve">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59/KMK.05/2008 Tentang Penetapan Universitas Diponegoro pada Depdiknas sebagai Instansi Pemerintah yang menerapka</w:t>
      </w:r>
      <w:r w:rsidRPr="004C5334">
        <w:rPr>
          <w:rFonts w:ascii="Bookman Old Style" w:hAnsi="Bookman Old Style"/>
          <w:lang w:val="id-ID"/>
        </w:rPr>
        <w:t xml:space="preserve">n </w:t>
      </w:r>
      <w:r w:rsidRPr="004C5334">
        <w:rPr>
          <w:rFonts w:ascii="Bookman Old Style" w:hAnsi="Bookman Old Style"/>
          <w:lang w:val="sv-SE"/>
        </w:rPr>
        <w:t>Pengelolaan Keuangan Badan Layanan Umum (PK-BLU)</w:t>
      </w:r>
      <w:r w:rsidRPr="004C5334">
        <w:rPr>
          <w:rFonts w:ascii="Bookman Old Style" w:hAnsi="Bookman Old Style"/>
          <w:lang w:val="id-ID"/>
        </w:rPr>
        <w:t>;</w:t>
      </w:r>
    </w:p>
    <w:p w14:paraId="1B7DDFF2" w14:textId="77777777" w:rsidR="0072207E" w:rsidRPr="004C5334" w:rsidRDefault="0099172F" w:rsidP="00DB1701">
      <w:pPr>
        <w:tabs>
          <w:tab w:val="left" w:pos="2160"/>
          <w:tab w:val="left" w:pos="2340"/>
        </w:tabs>
        <w:ind w:left="2610" w:hanging="2610"/>
        <w:jc w:val="both"/>
        <w:rPr>
          <w:rFonts w:ascii="Bookman Old Style" w:hAnsi="Bookman Old Style"/>
        </w:rPr>
      </w:pPr>
      <w:r w:rsidRPr="004C5334">
        <w:rPr>
          <w:rFonts w:ascii="Bookman Old Style" w:hAnsi="Bookman Old Style"/>
        </w:rPr>
        <w:tab/>
      </w:r>
      <w:r w:rsidRPr="004C5334">
        <w:rPr>
          <w:rFonts w:ascii="Bookman Old Style" w:hAnsi="Bookman Old Style"/>
        </w:rPr>
        <w:tab/>
      </w:r>
    </w:p>
    <w:p w14:paraId="470503AE" w14:textId="77777777" w:rsidR="0072207E" w:rsidRPr="004C5334" w:rsidRDefault="0072207E" w:rsidP="003518CB">
      <w:pPr>
        <w:jc w:val="center"/>
        <w:rPr>
          <w:rFonts w:ascii="Bookman Old Style" w:hAnsi="Bookman Old Style"/>
          <w:lang w:val="id-ID"/>
        </w:rPr>
      </w:pPr>
      <w:r w:rsidRPr="004C5334">
        <w:rPr>
          <w:rFonts w:ascii="Bookman Old Style" w:hAnsi="Bookman Old Style"/>
        </w:rPr>
        <w:t>MEMUTUSKAN:</w:t>
      </w:r>
    </w:p>
    <w:p w14:paraId="266B0FF7" w14:textId="77777777" w:rsidR="003A3621" w:rsidRPr="004C5334" w:rsidRDefault="003A3621" w:rsidP="003A3621">
      <w:pPr>
        <w:tabs>
          <w:tab w:val="left" w:pos="1843"/>
        </w:tabs>
        <w:ind w:left="1985" w:hanging="1985"/>
        <w:jc w:val="center"/>
        <w:rPr>
          <w:rFonts w:ascii="Bookman Old Style" w:hAnsi="Bookman Old Style"/>
          <w:lang w:val="id-ID"/>
        </w:rPr>
      </w:pPr>
    </w:p>
    <w:p w14:paraId="745043D4" w14:textId="77516C44" w:rsidR="00723D0B" w:rsidRDefault="003A3621" w:rsidP="0073397A">
      <w:pPr>
        <w:contextualSpacing/>
        <w:jc w:val="both"/>
        <w:rPr>
          <w:rFonts w:ascii="Bookman Old Style" w:hAnsi="Bookman Old Style"/>
        </w:rPr>
      </w:pPr>
      <w:proofErr w:type="spellStart"/>
      <w:r w:rsidRPr="004C5334">
        <w:rPr>
          <w:rFonts w:ascii="Bookman Old Style" w:hAnsi="Bookman Old Style"/>
        </w:rPr>
        <w:t>Menetapkan</w:t>
      </w:r>
      <w:proofErr w:type="spellEnd"/>
      <w:r w:rsidR="00C94BA0">
        <w:rPr>
          <w:rFonts w:ascii="Bookman Old Style" w:hAnsi="Bookman Old Style"/>
          <w:lang w:val="id-ID"/>
        </w:rPr>
        <w:t xml:space="preserve">   </w:t>
      </w:r>
      <w:proofErr w:type="gramStart"/>
      <w:r w:rsidR="00C94BA0">
        <w:rPr>
          <w:rFonts w:ascii="Bookman Old Style" w:hAnsi="Bookman Old Style"/>
          <w:lang w:val="id-ID"/>
        </w:rPr>
        <w:t xml:space="preserve">  </w:t>
      </w:r>
      <w:r w:rsidR="0072207E" w:rsidRPr="004C5334">
        <w:rPr>
          <w:rFonts w:ascii="Bookman Old Style" w:hAnsi="Bookman Old Style"/>
        </w:rPr>
        <w:t>:</w:t>
      </w:r>
      <w:proofErr w:type="gramEnd"/>
      <w:r w:rsidR="00723D0B">
        <w:rPr>
          <w:rFonts w:ascii="Bookman Old Style" w:hAnsi="Bookman Old Style"/>
        </w:rPr>
        <w:t xml:space="preserve"> </w:t>
      </w:r>
      <w:r w:rsidR="0099064B">
        <w:rPr>
          <w:rFonts w:ascii="Bookman Old Style" w:hAnsi="Bookman Old Style"/>
        </w:rPr>
        <w:t xml:space="preserve"> </w:t>
      </w:r>
      <w:r w:rsidR="00723D0B">
        <w:rPr>
          <w:rFonts w:ascii="Bookman Old Style" w:hAnsi="Bookman Old Style"/>
        </w:rPr>
        <w:t>KEPUTUSAN DEKAN FAKULTAS SAINS DAN MATEMATIKA</w:t>
      </w:r>
      <w:r w:rsidR="00905A5F">
        <w:rPr>
          <w:rFonts w:ascii="Bookman Old Style" w:hAnsi="Bookman Old Style"/>
        </w:rPr>
        <w:t xml:space="preserve"> </w:t>
      </w:r>
    </w:p>
    <w:p w14:paraId="464718B2" w14:textId="77777777" w:rsidR="00723D0B" w:rsidRDefault="00905A5F" w:rsidP="00723D0B">
      <w:pPr>
        <w:ind w:left="1340" w:firstLine="720"/>
        <w:contextualSpacing/>
        <w:jc w:val="both"/>
        <w:rPr>
          <w:rFonts w:ascii="Bookman Old Style" w:hAnsi="Bookman Old Style"/>
        </w:rPr>
      </w:pPr>
      <w:r>
        <w:rPr>
          <w:rFonts w:ascii="Bookman Old Style" w:hAnsi="Bookman Old Style"/>
        </w:rPr>
        <w:t xml:space="preserve">UNIVERSITAS DIPONEGORO </w:t>
      </w:r>
      <w:r w:rsidR="00723D0B">
        <w:rPr>
          <w:rFonts w:ascii="Bookman Old Style" w:hAnsi="Bookman Old Style"/>
        </w:rPr>
        <w:t xml:space="preserve">TENTANG </w:t>
      </w:r>
      <w:r w:rsidR="006D4D93">
        <w:rPr>
          <w:rFonts w:ascii="Bookman Old Style" w:hAnsi="Bookman Old Style"/>
        </w:rPr>
        <w:t>ALOKASI</w:t>
      </w:r>
      <w:r w:rsidR="00C35D11">
        <w:rPr>
          <w:rFonts w:ascii="Bookman Old Style" w:hAnsi="Bookman Old Style"/>
        </w:rPr>
        <w:t xml:space="preserve"> DANA</w:t>
      </w:r>
      <w:r w:rsidR="004B208B">
        <w:rPr>
          <w:rFonts w:ascii="Bookman Old Style" w:hAnsi="Bookman Old Style"/>
        </w:rPr>
        <w:t xml:space="preserve"> </w:t>
      </w:r>
    </w:p>
    <w:p w14:paraId="308B4818" w14:textId="77777777" w:rsidR="00723D0B" w:rsidRDefault="00732E93" w:rsidP="00723D0B">
      <w:pPr>
        <w:ind w:left="1340" w:firstLine="720"/>
        <w:contextualSpacing/>
        <w:jc w:val="both"/>
        <w:rPr>
          <w:rFonts w:ascii="Bookman Old Style" w:hAnsi="Bookman Old Style"/>
        </w:rPr>
      </w:pPr>
      <w:r>
        <w:rPr>
          <w:rFonts w:ascii="Bookman Old Style" w:hAnsi="Bookman Old Style"/>
        </w:rPr>
        <w:t xml:space="preserve">PENELITIAN </w:t>
      </w:r>
      <w:r w:rsidR="00610BCF">
        <w:rPr>
          <w:rFonts w:ascii="Bookman Old Style" w:hAnsi="Bookman Old Style"/>
        </w:rPr>
        <w:t xml:space="preserve">DI LINGKUNGAN </w:t>
      </w:r>
      <w:r w:rsidR="00796F56">
        <w:rPr>
          <w:rFonts w:ascii="Bookman Old Style" w:hAnsi="Bookman Old Style"/>
        </w:rPr>
        <w:t>FAKULTAS SAINS DAN MATEMATIKA</w:t>
      </w:r>
      <w:r w:rsidR="00802AD7">
        <w:rPr>
          <w:rFonts w:ascii="Bookman Old Style" w:hAnsi="Bookman Old Style"/>
        </w:rPr>
        <w:t xml:space="preserve"> </w:t>
      </w:r>
    </w:p>
    <w:p w14:paraId="6A599BFB" w14:textId="77777777" w:rsidR="00796F56" w:rsidRPr="00C35D11" w:rsidRDefault="00796F56" w:rsidP="00723D0B">
      <w:pPr>
        <w:ind w:left="1340" w:firstLine="720"/>
        <w:contextualSpacing/>
        <w:jc w:val="both"/>
        <w:rPr>
          <w:rFonts w:ascii="Bookman Old Style" w:hAnsi="Bookman Old Style"/>
        </w:rPr>
      </w:pPr>
      <w:r w:rsidRPr="004C5334">
        <w:rPr>
          <w:rFonts w:ascii="Bookman Old Style" w:hAnsi="Bookman Old Style"/>
        </w:rPr>
        <w:t xml:space="preserve">UNIVERSITAS DIPONEGORO </w:t>
      </w:r>
    </w:p>
    <w:p w14:paraId="0AC1CF2B" w14:textId="77777777" w:rsidR="008D16D1" w:rsidRPr="004C5334" w:rsidRDefault="008D16D1" w:rsidP="00796F56">
      <w:pPr>
        <w:tabs>
          <w:tab w:val="left" w:pos="1843"/>
          <w:tab w:val="left" w:pos="1985"/>
        </w:tabs>
        <w:ind w:left="1985" w:hanging="1985"/>
        <w:jc w:val="both"/>
        <w:rPr>
          <w:rFonts w:ascii="Bookman Old Style" w:hAnsi="Bookman Old Style"/>
          <w:lang w:val="id-ID"/>
        </w:rPr>
      </w:pPr>
    </w:p>
    <w:p w14:paraId="48355613" w14:textId="77777777" w:rsidR="008D16D1" w:rsidRDefault="002704F1" w:rsidP="002704F1">
      <w:pPr>
        <w:tabs>
          <w:tab w:val="left" w:pos="1843"/>
          <w:tab w:val="left" w:pos="1985"/>
        </w:tabs>
        <w:ind w:left="1985" w:hanging="1985"/>
        <w:jc w:val="both"/>
        <w:rPr>
          <w:rFonts w:ascii="Bookman Old Style" w:hAnsi="Bookman Old Style"/>
          <w:lang w:val="id-ID"/>
        </w:rPr>
      </w:pPr>
      <w:r w:rsidRPr="004C5334">
        <w:rPr>
          <w:rFonts w:ascii="Bookman Old Style" w:hAnsi="Bookman Old Style"/>
        </w:rPr>
        <w:t>K</w:t>
      </w:r>
      <w:r w:rsidRPr="004C5334">
        <w:rPr>
          <w:rFonts w:ascii="Bookman Old Style" w:hAnsi="Bookman Old Style"/>
          <w:lang w:val="id-ID"/>
        </w:rPr>
        <w:t>ESATU</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rPr>
        <w:t xml:space="preserve">Nama-nama Ketua Tim Peneliti </w:t>
      </w:r>
      <w:r>
        <w:rPr>
          <w:rFonts w:ascii="Bookman Old Style" w:hAnsi="Bookman Old Style"/>
        </w:rPr>
        <w:t>Dosen FSM Undip yang melakukan penelitian pembinaan dengan judul sebagaimana tersebut dalam lampiran keputusan ini</w:t>
      </w:r>
      <w:r w:rsidRPr="004C5334">
        <w:rPr>
          <w:rFonts w:ascii="Bookman Old Style" w:hAnsi="Bookman Old Style"/>
        </w:rPr>
        <w:t>.</w:t>
      </w:r>
    </w:p>
    <w:p w14:paraId="4133EC3F" w14:textId="77777777" w:rsidR="002704F1" w:rsidRPr="004C5334" w:rsidRDefault="002704F1" w:rsidP="002704F1">
      <w:pPr>
        <w:tabs>
          <w:tab w:val="left" w:pos="1843"/>
          <w:tab w:val="left" w:pos="1985"/>
        </w:tabs>
        <w:ind w:left="1985" w:hanging="1985"/>
        <w:jc w:val="both"/>
        <w:rPr>
          <w:rFonts w:ascii="Bookman Old Style" w:hAnsi="Bookman Old Style"/>
          <w:lang w:val="id-ID"/>
        </w:rPr>
      </w:pPr>
    </w:p>
    <w:p w14:paraId="7FFB0274" w14:textId="77777777" w:rsidR="00C30D37" w:rsidRDefault="00905A5F" w:rsidP="00B603D3">
      <w:pPr>
        <w:tabs>
          <w:tab w:val="left" w:pos="1276"/>
        </w:tabs>
        <w:ind w:left="1845" w:hanging="1845"/>
        <w:jc w:val="both"/>
        <w:rPr>
          <w:rFonts w:ascii="Bookman Old Style" w:hAnsi="Bookman Old Style"/>
          <w:lang w:val="id-ID"/>
        </w:rPr>
      </w:pPr>
      <w:r w:rsidRPr="004C5334">
        <w:rPr>
          <w:rFonts w:ascii="Bookman Old Style" w:hAnsi="Bookman Old Style"/>
          <w:lang w:val="id-ID"/>
        </w:rPr>
        <w:t>KEDUA</w:t>
      </w:r>
      <w:r w:rsidRPr="004C5334">
        <w:rPr>
          <w:rFonts w:ascii="Bookman Old Style" w:hAnsi="Bookman Old Style"/>
          <w:lang w:val="id-ID"/>
        </w:rPr>
        <w:tab/>
        <w:t xml:space="preserve">  </w:t>
      </w:r>
      <w:r>
        <w:rPr>
          <w:rFonts w:ascii="Bookman Old Style" w:hAnsi="Bookman Old Style"/>
          <w:lang w:val="id-ID"/>
        </w:rPr>
        <w:tab/>
      </w:r>
      <w:r w:rsidRPr="004C5334">
        <w:rPr>
          <w:rFonts w:ascii="Bookman Old Style" w:hAnsi="Bookman Old Style"/>
        </w:rPr>
        <w:t>:</w:t>
      </w:r>
      <w:r w:rsidR="006D4D93">
        <w:rPr>
          <w:rFonts w:ascii="Bookman Old Style" w:hAnsi="Bookman Old Style"/>
          <w:lang w:val="id-ID"/>
        </w:rPr>
        <w:t xml:space="preserve"> Mengalokasikan</w:t>
      </w:r>
      <w:r w:rsidR="002704F1">
        <w:rPr>
          <w:rFonts w:ascii="Bookman Old Style" w:hAnsi="Bookman Old Style"/>
          <w:lang w:val="id-ID"/>
        </w:rPr>
        <w:t xml:space="preserve"> dana </w:t>
      </w:r>
      <w:r w:rsidR="002704F1">
        <w:rPr>
          <w:rFonts w:ascii="Bookman Old Style" w:hAnsi="Bookman Old Style"/>
        </w:rPr>
        <w:t>penelitian</w:t>
      </w:r>
      <w:r w:rsidR="00C30D37">
        <w:rPr>
          <w:rFonts w:ascii="Bookman Old Style" w:hAnsi="Bookman Old Style"/>
          <w:lang w:val="id-ID"/>
        </w:rPr>
        <w:t xml:space="preserve"> kepada </w:t>
      </w:r>
      <w:r w:rsidR="002704F1">
        <w:rPr>
          <w:rFonts w:ascii="Bookman Old Style" w:hAnsi="Bookman Old Style"/>
        </w:rPr>
        <w:t xml:space="preserve"> </w:t>
      </w:r>
      <w:r w:rsidR="00B603D3">
        <w:rPr>
          <w:rFonts w:ascii="Bookman Old Style" w:hAnsi="Bookman Old Style"/>
          <w:lang w:val="id-ID"/>
        </w:rPr>
        <w:t xml:space="preserve">Ketua Tim Peneliti </w:t>
      </w:r>
      <w:r w:rsidR="002704F1">
        <w:rPr>
          <w:rFonts w:ascii="Bookman Old Style" w:hAnsi="Bookman Old Style"/>
        </w:rPr>
        <w:t xml:space="preserve">dengan  </w:t>
      </w:r>
    </w:p>
    <w:p w14:paraId="5B9A069D" w14:textId="77777777" w:rsidR="00C30D37"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p</w:t>
      </w:r>
      <w:r w:rsidR="002704F1">
        <w:rPr>
          <w:rFonts w:ascii="Bookman Old Style" w:hAnsi="Bookman Old Style"/>
        </w:rPr>
        <w:t>embayaran</w:t>
      </w:r>
      <w:r>
        <w:rPr>
          <w:rFonts w:ascii="Bookman Old Style" w:hAnsi="Bookman Old Style"/>
          <w:lang w:val="id-ID"/>
        </w:rPr>
        <w:t xml:space="preserve"> </w:t>
      </w:r>
      <w:r w:rsidR="00FA3CDA">
        <w:rPr>
          <w:rFonts w:ascii="Bookman Old Style" w:hAnsi="Bookman Old Style"/>
        </w:rPr>
        <w:t>tahap I = 75% dan tahap II = 25</w:t>
      </w:r>
      <w:r w:rsidR="002704F1">
        <w:rPr>
          <w:rFonts w:ascii="Bookman Old Style" w:hAnsi="Bookman Old Style"/>
        </w:rPr>
        <w:t xml:space="preserve">% dari dana yang </w:t>
      </w:r>
    </w:p>
    <w:p w14:paraId="3EFC9338" w14:textId="77777777" w:rsidR="00905A5F" w:rsidRPr="00B603D3"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w:t>
      </w:r>
      <w:r w:rsidR="002704F1">
        <w:rPr>
          <w:rFonts w:ascii="Bookman Old Style" w:hAnsi="Bookman Old Style"/>
        </w:rPr>
        <w:t>disetujui.</w:t>
      </w:r>
    </w:p>
    <w:p w14:paraId="7AA8B18B" w14:textId="77777777" w:rsidR="00905A5F" w:rsidRPr="004C5334" w:rsidRDefault="00905A5F" w:rsidP="00905A5F">
      <w:pPr>
        <w:ind w:left="1985"/>
        <w:jc w:val="both"/>
        <w:rPr>
          <w:rFonts w:ascii="Bookman Old Style" w:hAnsi="Bookman Old Style"/>
          <w:lang w:val="id-ID"/>
        </w:rPr>
      </w:pPr>
    </w:p>
    <w:p w14:paraId="34B01869" w14:textId="77777777" w:rsidR="00905A5F" w:rsidRPr="00D2261A" w:rsidRDefault="00905A5F" w:rsidP="00905A5F">
      <w:pPr>
        <w:tabs>
          <w:tab w:val="left" w:pos="1843"/>
        </w:tabs>
        <w:ind w:left="1985" w:hanging="1985"/>
        <w:jc w:val="both"/>
        <w:rPr>
          <w:rFonts w:ascii="Bookman Old Style" w:hAnsi="Bookman Old Style"/>
        </w:rPr>
      </w:pPr>
      <w:r w:rsidRPr="004C5334">
        <w:rPr>
          <w:rFonts w:ascii="Bookman Old Style" w:hAnsi="Bookman Old Style"/>
        </w:rPr>
        <w:t>K</w:t>
      </w:r>
      <w:r w:rsidRPr="004C5334">
        <w:rPr>
          <w:rFonts w:ascii="Bookman Old Style" w:hAnsi="Bookman Old Style"/>
          <w:lang w:val="id-ID"/>
        </w:rPr>
        <w:t>ETIGA</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lang w:val="id-ID"/>
        </w:rPr>
        <w:t xml:space="preserve">Ketua Tim Peneliti </w:t>
      </w:r>
      <w:r w:rsidR="002704F1">
        <w:rPr>
          <w:rFonts w:ascii="Bookman Old Style" w:hAnsi="Bookman Old Style"/>
        </w:rPr>
        <w:t xml:space="preserve">penerima dana penelitian </w:t>
      </w:r>
      <w:r w:rsidR="00B603D3">
        <w:rPr>
          <w:rFonts w:ascii="Bookman Old Style" w:hAnsi="Bookman Old Style"/>
        </w:rPr>
        <w:t xml:space="preserve">agar menyampaikan </w:t>
      </w:r>
      <w:r w:rsidR="00FA3CDA">
        <w:rPr>
          <w:rFonts w:ascii="Bookman Old Style" w:hAnsi="Bookman Old Style"/>
        </w:rPr>
        <w:t>laporan kemajuan pelaksanaan penelitian, laporan penggunaan dana penelitian, laporan akhir, dan dokumen luaran</w:t>
      </w:r>
      <w:r w:rsidR="00FA3CDA" w:rsidRPr="00FA3CDA">
        <w:rPr>
          <w:rFonts w:ascii="Bookman Old Style" w:hAnsi="Bookman Old Style"/>
        </w:rPr>
        <w:t xml:space="preserve"> </w:t>
      </w:r>
      <w:r w:rsidR="00FA3CDA">
        <w:rPr>
          <w:rFonts w:ascii="Bookman Old Style" w:hAnsi="Bookman Old Style"/>
        </w:rPr>
        <w:t xml:space="preserve">kepada Dekan FSM Undip sesuai dengan surat penugasan pelaksanaan penelitian. </w:t>
      </w:r>
    </w:p>
    <w:p w14:paraId="62A531CF" w14:textId="77777777" w:rsidR="00905A5F" w:rsidRDefault="00905A5F" w:rsidP="00905A5F">
      <w:pPr>
        <w:tabs>
          <w:tab w:val="left" w:pos="1843"/>
        </w:tabs>
        <w:ind w:left="1985" w:hanging="1985"/>
        <w:jc w:val="both"/>
        <w:rPr>
          <w:rFonts w:ascii="Bookman Old Style" w:hAnsi="Bookman Old Style"/>
        </w:rPr>
      </w:pPr>
    </w:p>
    <w:p w14:paraId="7674BED8" w14:textId="6E0B2B8B" w:rsidR="003F1168" w:rsidRDefault="00905A5F" w:rsidP="00905A5F">
      <w:pPr>
        <w:tabs>
          <w:tab w:val="left" w:pos="1843"/>
        </w:tabs>
        <w:ind w:left="1985" w:hanging="1985"/>
        <w:jc w:val="both"/>
        <w:rPr>
          <w:rFonts w:ascii="Bookman Old Style" w:hAnsi="Bookman Old Style"/>
        </w:rPr>
      </w:pPr>
      <w:r>
        <w:rPr>
          <w:rFonts w:ascii="Bookman Old Style" w:hAnsi="Bookman Old Style"/>
        </w:rPr>
        <w:t>KEEMPAT</w:t>
      </w:r>
      <w:r>
        <w:rPr>
          <w:rFonts w:ascii="Bookman Old Style" w:hAnsi="Bookman Old Style"/>
        </w:rPr>
        <w:tab/>
        <w:t xml:space="preserve">: </w:t>
      </w:r>
      <w:r w:rsidRPr="004C5334">
        <w:rPr>
          <w:rFonts w:ascii="Bookman Old Style" w:hAnsi="Bookman Old Style"/>
        </w:rPr>
        <w:t xml:space="preserve">Segala biaya yang timbul </w:t>
      </w:r>
      <w:r>
        <w:rPr>
          <w:rFonts w:ascii="Bookman Old Style" w:hAnsi="Bookman Old Style"/>
        </w:rPr>
        <w:t xml:space="preserve">sebagai </w:t>
      </w:r>
      <w:proofErr w:type="spellStart"/>
      <w:r w:rsidRPr="004C5334">
        <w:rPr>
          <w:rFonts w:ascii="Bookman Old Style" w:hAnsi="Bookman Old Style"/>
        </w:rPr>
        <w:t>akibat</w:t>
      </w:r>
      <w:proofErr w:type="spellEnd"/>
      <w:r w:rsidRPr="004C5334">
        <w:rPr>
          <w:rFonts w:ascii="Bookman Old Style" w:hAnsi="Bookman Old Style"/>
        </w:rPr>
        <w:t xml:space="preserve"> </w:t>
      </w:r>
      <w:proofErr w:type="spellStart"/>
      <w:r w:rsidRPr="004C5334">
        <w:rPr>
          <w:rFonts w:ascii="Bookman Old Style" w:hAnsi="Bookman Old Style"/>
        </w:rPr>
        <w:t>diterbitkannya</w:t>
      </w:r>
      <w:proofErr w:type="spellEnd"/>
      <w:r w:rsidRPr="004C5334">
        <w:rPr>
          <w:rFonts w:ascii="Bookman Old Style" w:hAnsi="Bookman Old Style"/>
        </w:rPr>
        <w:t xml:space="preserve"> </w:t>
      </w:r>
      <w:proofErr w:type="spellStart"/>
      <w:r w:rsidRPr="004C5334">
        <w:rPr>
          <w:rFonts w:ascii="Bookman Old Style" w:hAnsi="Bookman Old Style"/>
        </w:rPr>
        <w:t>keputusan</w:t>
      </w:r>
      <w:proofErr w:type="spellEnd"/>
      <w:r w:rsidRPr="004C5334">
        <w:rPr>
          <w:rFonts w:ascii="Bookman Old Style" w:hAnsi="Bookman Old Style"/>
        </w:rPr>
        <w:t xml:space="preserve"> </w:t>
      </w:r>
      <w:proofErr w:type="spellStart"/>
      <w:r w:rsidRPr="004C5334">
        <w:rPr>
          <w:rFonts w:ascii="Bookman Old Style" w:hAnsi="Bookman Old Style"/>
        </w:rPr>
        <w:t>ini</w:t>
      </w:r>
      <w:proofErr w:type="spellEnd"/>
      <w:r w:rsidRPr="004C5334">
        <w:rPr>
          <w:rFonts w:ascii="Bookman Old Style" w:hAnsi="Bookman Old Style"/>
        </w:rPr>
        <w:t xml:space="preserve"> </w:t>
      </w:r>
      <w:proofErr w:type="spellStart"/>
      <w:r w:rsidRPr="004C5334">
        <w:rPr>
          <w:rFonts w:ascii="Bookman Old Style" w:hAnsi="Bookman Old Style"/>
        </w:rPr>
        <w:t>dibebankan</w:t>
      </w:r>
      <w:proofErr w:type="spellEnd"/>
      <w:r w:rsidRPr="004C5334">
        <w:rPr>
          <w:rFonts w:ascii="Bookman Old Style" w:hAnsi="Bookman Old Style"/>
        </w:rPr>
        <w:t xml:space="preserve"> pada </w:t>
      </w:r>
      <w:proofErr w:type="spellStart"/>
      <w:r>
        <w:rPr>
          <w:rFonts w:ascii="Bookman Old Style" w:hAnsi="Bookman Old Style"/>
        </w:rPr>
        <w:t>alokasi</w:t>
      </w:r>
      <w:proofErr w:type="spellEnd"/>
      <w:r>
        <w:rPr>
          <w:rFonts w:ascii="Bookman Old Style" w:hAnsi="Bookman Old Style"/>
        </w:rPr>
        <w:t xml:space="preserve"> </w:t>
      </w:r>
      <w:r w:rsidRPr="004C5334">
        <w:rPr>
          <w:rFonts w:ascii="Bookman Old Style" w:hAnsi="Bookman Old Style"/>
        </w:rPr>
        <w:t>dana</w:t>
      </w:r>
      <w:r>
        <w:rPr>
          <w:rFonts w:ascii="Bookman Old Style" w:hAnsi="Bookman Old Style"/>
        </w:rPr>
        <w:t xml:space="preserve"> </w:t>
      </w:r>
      <w:proofErr w:type="spellStart"/>
      <w:r w:rsidR="00CF3003">
        <w:rPr>
          <w:rFonts w:ascii="Bookman Old Style" w:hAnsi="Bookman Old Style"/>
        </w:rPr>
        <w:t>Fakultas</w:t>
      </w:r>
      <w:proofErr w:type="spellEnd"/>
      <w:r w:rsidR="00CF3003">
        <w:rPr>
          <w:rFonts w:ascii="Bookman Old Style" w:hAnsi="Bookman Old Style"/>
        </w:rPr>
        <w:t xml:space="preserve"> </w:t>
      </w:r>
      <w:proofErr w:type="spellStart"/>
      <w:r w:rsidR="00CF3003">
        <w:rPr>
          <w:rFonts w:ascii="Bookman Old Style" w:hAnsi="Bookman Old Style"/>
        </w:rPr>
        <w:t>Sains</w:t>
      </w:r>
      <w:proofErr w:type="spellEnd"/>
      <w:r w:rsidR="00CF3003">
        <w:rPr>
          <w:rFonts w:ascii="Bookman Old Style" w:hAnsi="Bookman Old Style"/>
        </w:rPr>
        <w:t xml:space="preserve"> dan </w:t>
      </w:r>
      <w:proofErr w:type="spellStart"/>
      <w:r w:rsidR="00CF3003">
        <w:rPr>
          <w:rFonts w:ascii="Bookman Old Style" w:hAnsi="Bookman Old Style"/>
        </w:rPr>
        <w:t>Matematika</w:t>
      </w:r>
      <w:proofErr w:type="spellEnd"/>
      <w:r w:rsidR="00CF3003">
        <w:rPr>
          <w:rFonts w:ascii="Bookman Old Style" w:hAnsi="Bookman Old Style"/>
        </w:rPr>
        <w:t xml:space="preserve"> </w:t>
      </w:r>
      <w:bookmarkStart w:id="0" w:name="_Hlk82974691"/>
      <w:r w:rsidR="00177503">
        <w:rPr>
          <w:rFonts w:ascii="Bookman Old Style" w:hAnsi="Bookman Old Style"/>
        </w:rPr>
        <w:t>Non-APBN FSM 2021</w:t>
      </w:r>
      <w:bookmarkEnd w:id="0"/>
      <w:r w:rsidRPr="004C5334">
        <w:rPr>
          <w:rFonts w:ascii="Bookman Old Style" w:hAnsi="Bookman Old Style"/>
        </w:rPr>
        <w:t>.</w:t>
      </w:r>
    </w:p>
    <w:p w14:paraId="77CA4CD7" w14:textId="77777777" w:rsidR="00905A5F" w:rsidRPr="004C5334" w:rsidRDefault="003F1168" w:rsidP="00905A5F">
      <w:pPr>
        <w:tabs>
          <w:tab w:val="left" w:pos="1843"/>
        </w:tabs>
        <w:ind w:left="1985" w:hanging="1985"/>
        <w:jc w:val="both"/>
        <w:rPr>
          <w:rFonts w:ascii="Bookman Old Style" w:hAnsi="Bookman Old Style"/>
          <w:lang w:val="id-ID"/>
        </w:rPr>
      </w:pPr>
      <w:r>
        <w:rPr>
          <w:rFonts w:ascii="Bookman Old Style" w:hAnsi="Bookman Old Style"/>
        </w:rPr>
        <w:br w:type="page"/>
      </w:r>
    </w:p>
    <w:p w14:paraId="26F2D55C" w14:textId="77777777" w:rsidR="00905A5F" w:rsidRPr="004C5334" w:rsidRDefault="00905A5F" w:rsidP="00905A5F">
      <w:pPr>
        <w:tabs>
          <w:tab w:val="left" w:pos="1843"/>
        </w:tabs>
        <w:ind w:left="1985" w:hanging="1985"/>
        <w:jc w:val="both"/>
        <w:rPr>
          <w:rFonts w:ascii="Bookman Old Style" w:hAnsi="Bookman Old Style"/>
          <w:lang w:val="id-ID"/>
        </w:rPr>
      </w:pPr>
    </w:p>
    <w:p w14:paraId="4CEFEAA3" w14:textId="147574E1" w:rsidR="00905A5F" w:rsidRPr="00D2261A" w:rsidRDefault="00905A5F" w:rsidP="00905A5F">
      <w:pPr>
        <w:tabs>
          <w:tab w:val="left" w:pos="1843"/>
        </w:tabs>
        <w:ind w:left="1985" w:hanging="1985"/>
        <w:jc w:val="both"/>
        <w:rPr>
          <w:rFonts w:ascii="Bookman Old Style" w:hAnsi="Bookman Old Style"/>
          <w:color w:val="FF0000"/>
        </w:rPr>
      </w:pPr>
      <w:r w:rsidRPr="004C5334">
        <w:rPr>
          <w:rFonts w:ascii="Bookman Old Style" w:hAnsi="Bookman Old Style"/>
        </w:rPr>
        <w:t>KE</w:t>
      </w:r>
      <w:r>
        <w:rPr>
          <w:rFonts w:ascii="Bookman Old Style" w:hAnsi="Bookman Old Style"/>
          <w:lang w:val="id-ID"/>
        </w:rPr>
        <w:t>LIMA</w:t>
      </w:r>
      <w:r w:rsidRPr="004C5334">
        <w:rPr>
          <w:rFonts w:ascii="Bookman Old Style" w:hAnsi="Bookman Old Style"/>
        </w:rPr>
        <w:tab/>
        <w:t>:</w:t>
      </w:r>
      <w:r w:rsidRPr="004C5334">
        <w:rPr>
          <w:rFonts w:ascii="Bookman Old Style" w:hAnsi="Bookman Old Style"/>
        </w:rPr>
        <w:tab/>
        <w:t xml:space="preserve">Keputusan </w:t>
      </w:r>
      <w:proofErr w:type="spellStart"/>
      <w:r w:rsidRPr="004C5334">
        <w:rPr>
          <w:rFonts w:ascii="Bookman Old Style" w:hAnsi="Bookman Old Style"/>
        </w:rPr>
        <w:t>i</w:t>
      </w:r>
      <w:r>
        <w:rPr>
          <w:rFonts w:ascii="Bookman Old Style" w:hAnsi="Bookman Old Style"/>
        </w:rPr>
        <w:t>ni</w:t>
      </w:r>
      <w:proofErr w:type="spellEnd"/>
      <w:r>
        <w:rPr>
          <w:rFonts w:ascii="Bookman Old Style" w:hAnsi="Bookman Old Style"/>
        </w:rPr>
        <w:t xml:space="preserve"> </w:t>
      </w:r>
      <w:proofErr w:type="spellStart"/>
      <w:r>
        <w:rPr>
          <w:rFonts w:ascii="Bookman Old Style" w:hAnsi="Bookman Old Style"/>
        </w:rPr>
        <w:t>berlaku</w:t>
      </w:r>
      <w:proofErr w:type="spellEnd"/>
      <w:r>
        <w:rPr>
          <w:rFonts w:ascii="Bookman Old Style" w:hAnsi="Bookman Old Style"/>
        </w:rPr>
        <w:t xml:space="preserve"> </w:t>
      </w:r>
      <w:proofErr w:type="spellStart"/>
      <w:r>
        <w:rPr>
          <w:rFonts w:ascii="Bookman Old Style" w:hAnsi="Bookman Old Style"/>
        </w:rPr>
        <w:t>terhitung</w:t>
      </w:r>
      <w:proofErr w:type="spellEnd"/>
      <w:r>
        <w:rPr>
          <w:rFonts w:ascii="Bookman Old Style" w:hAnsi="Bookman Old Style"/>
        </w:rPr>
        <w:t xml:space="preserve"> </w:t>
      </w:r>
      <w:proofErr w:type="spellStart"/>
      <w:r>
        <w:rPr>
          <w:rFonts w:ascii="Bookman Old Style" w:hAnsi="Bookman Old Style"/>
        </w:rPr>
        <w:t>mulai</w:t>
      </w:r>
      <w:proofErr w:type="spellEnd"/>
      <w:r>
        <w:rPr>
          <w:rFonts w:ascii="Bookman Old Style" w:hAnsi="Bookman Old Style"/>
        </w:rPr>
        <w:t xml:space="preserve"> </w:t>
      </w:r>
      <w:proofErr w:type="spellStart"/>
      <w:r>
        <w:rPr>
          <w:rFonts w:ascii="Bookman Old Style" w:hAnsi="Bookman Old Style"/>
        </w:rPr>
        <w:t>tanggal</w:t>
      </w:r>
      <w:proofErr w:type="spellEnd"/>
      <w:r>
        <w:rPr>
          <w:rFonts w:ascii="Bookman Old Style" w:hAnsi="Bookman Old Style"/>
        </w:rPr>
        <w:t xml:space="preserve"> </w:t>
      </w:r>
      <w:bookmarkStart w:id="1" w:name="_Hlk82974703"/>
      <w:r w:rsidR="002B1CB6">
        <w:rPr>
          <w:rFonts w:ascii="Bookman Old Style" w:hAnsi="Bookman Old Style"/>
        </w:rPr>
        <w:t>08 April 2021</w:t>
      </w:r>
      <w:bookmarkEnd w:id="1"/>
      <w:r w:rsidR="007E4B22">
        <w:rPr>
          <w:rFonts w:ascii="Bookman Old Style" w:hAnsi="Bookman Old Style"/>
          <w:lang w:val="id-ID"/>
        </w:rPr>
        <w:t xml:space="preserve"> sampai dengan </w:t>
      </w:r>
      <w:bookmarkStart w:id="2" w:name="_Hlk82974711"/>
      <w:r w:rsidR="002B1CB6">
        <w:rPr>
          <w:rFonts w:ascii="Bookman Old Style" w:hAnsi="Bookman Old Style"/>
        </w:rPr>
        <w:t>30 Oktober 2021</w:t>
      </w:r>
      <w:bookmarkEnd w:id="2"/>
      <w:r>
        <w:rPr>
          <w:rFonts w:ascii="Bookman Old Style" w:hAnsi="Bookman Old Style"/>
        </w:rPr>
        <w:t xml:space="preserve">, </w:t>
      </w:r>
      <w:proofErr w:type="spellStart"/>
      <w:r>
        <w:rPr>
          <w:rFonts w:ascii="Bookman Old Style" w:hAnsi="Bookman Old Style"/>
        </w:rPr>
        <w:t>dengan</w:t>
      </w:r>
      <w:proofErr w:type="spellEnd"/>
      <w:r>
        <w:rPr>
          <w:rFonts w:ascii="Bookman Old Style" w:hAnsi="Bookman Old Style"/>
        </w:rPr>
        <w:t xml:space="preserve"> </w:t>
      </w:r>
      <w:proofErr w:type="spellStart"/>
      <w:r>
        <w:rPr>
          <w:rFonts w:ascii="Bookman Old Style" w:hAnsi="Bookman Old Style"/>
        </w:rPr>
        <w:t>ketentuan</w:t>
      </w:r>
      <w:proofErr w:type="spellEnd"/>
      <w:r>
        <w:rPr>
          <w:rFonts w:ascii="Bookman Old Style" w:hAnsi="Bookman Old Style"/>
        </w:rPr>
        <w:t xml:space="preserve"> </w:t>
      </w:r>
      <w:proofErr w:type="spellStart"/>
      <w:r>
        <w:rPr>
          <w:rFonts w:ascii="Bookman Old Style" w:hAnsi="Bookman Old Style"/>
        </w:rPr>
        <w:t>bahwa</w:t>
      </w:r>
      <w:proofErr w:type="spellEnd"/>
      <w:r>
        <w:rPr>
          <w:rFonts w:ascii="Bookman Old Style" w:hAnsi="Bookman Old Style"/>
        </w:rPr>
        <w:t xml:space="preserve"> </w:t>
      </w:r>
      <w:proofErr w:type="spellStart"/>
      <w:r>
        <w:rPr>
          <w:rFonts w:ascii="Bookman Old Style" w:hAnsi="Bookman Old Style"/>
        </w:rPr>
        <w:t>segala</w:t>
      </w:r>
      <w:proofErr w:type="spellEnd"/>
      <w:r>
        <w:rPr>
          <w:rFonts w:ascii="Bookman Old Style" w:hAnsi="Bookman Old Style"/>
        </w:rPr>
        <w:t xml:space="preserve"> </w:t>
      </w:r>
      <w:proofErr w:type="spellStart"/>
      <w:r>
        <w:rPr>
          <w:rFonts w:ascii="Bookman Old Style" w:hAnsi="Bookman Old Style"/>
        </w:rPr>
        <w:t>sesuatunya</w:t>
      </w:r>
      <w:proofErr w:type="spellEnd"/>
      <w:r>
        <w:rPr>
          <w:rFonts w:ascii="Bookman Old Style" w:hAnsi="Bookman Old Style"/>
        </w:rPr>
        <w:t xml:space="preserve"> </w:t>
      </w:r>
      <w:proofErr w:type="spellStart"/>
      <w:r>
        <w:rPr>
          <w:rFonts w:ascii="Bookman Old Style" w:hAnsi="Bookman Old Style"/>
        </w:rPr>
        <w:t>akan</w:t>
      </w:r>
      <w:proofErr w:type="spellEnd"/>
      <w:r>
        <w:rPr>
          <w:rFonts w:ascii="Bookman Old Style" w:hAnsi="Bookman Old Style"/>
        </w:rPr>
        <w:t xml:space="preserve"> </w:t>
      </w:r>
      <w:proofErr w:type="spellStart"/>
      <w:r>
        <w:rPr>
          <w:rFonts w:ascii="Bookman Old Style" w:hAnsi="Bookman Old Style"/>
        </w:rPr>
        <w:t>ditinjau</w:t>
      </w:r>
      <w:proofErr w:type="spellEnd"/>
      <w:r>
        <w:rPr>
          <w:rFonts w:ascii="Bookman Old Style" w:hAnsi="Bookman Old Style"/>
        </w:rPr>
        <w:t xml:space="preserve"> </w:t>
      </w:r>
      <w:proofErr w:type="spellStart"/>
      <w:r>
        <w:rPr>
          <w:rFonts w:ascii="Bookman Old Style" w:hAnsi="Bookman Old Style"/>
        </w:rPr>
        <w:t>kembali</w:t>
      </w:r>
      <w:proofErr w:type="spellEnd"/>
      <w:r>
        <w:rPr>
          <w:rFonts w:ascii="Bookman Old Style" w:hAnsi="Bookman Old Style"/>
        </w:rPr>
        <w:t xml:space="preserve"> dan </w:t>
      </w:r>
      <w:proofErr w:type="spellStart"/>
      <w:r>
        <w:rPr>
          <w:rFonts w:ascii="Bookman Old Style" w:hAnsi="Bookman Old Style"/>
        </w:rPr>
        <w:t>diperbaiki</w:t>
      </w:r>
      <w:proofErr w:type="spellEnd"/>
      <w:r>
        <w:rPr>
          <w:rFonts w:ascii="Bookman Old Style" w:hAnsi="Bookman Old Style"/>
        </w:rPr>
        <w:t xml:space="preserve"> </w:t>
      </w:r>
      <w:proofErr w:type="spellStart"/>
      <w:r>
        <w:rPr>
          <w:rFonts w:ascii="Bookman Old Style" w:hAnsi="Bookman Old Style"/>
        </w:rPr>
        <w:t>sebagaimana</w:t>
      </w:r>
      <w:proofErr w:type="spellEnd"/>
      <w:r>
        <w:rPr>
          <w:rFonts w:ascii="Bookman Old Style" w:hAnsi="Bookman Old Style"/>
        </w:rPr>
        <w:t xml:space="preserve"> </w:t>
      </w:r>
      <w:proofErr w:type="spellStart"/>
      <w:r>
        <w:rPr>
          <w:rFonts w:ascii="Bookman Old Style" w:hAnsi="Bookman Old Style"/>
        </w:rPr>
        <w:t>mestinya</w:t>
      </w:r>
      <w:proofErr w:type="spellEnd"/>
      <w:r>
        <w:rPr>
          <w:rFonts w:ascii="Bookman Old Style" w:hAnsi="Bookman Old Style"/>
        </w:rPr>
        <w:t xml:space="preserve"> </w:t>
      </w:r>
      <w:proofErr w:type="spellStart"/>
      <w:r>
        <w:rPr>
          <w:rFonts w:ascii="Bookman Old Style" w:hAnsi="Bookman Old Style"/>
        </w:rPr>
        <w:t>apabila</w:t>
      </w:r>
      <w:proofErr w:type="spellEnd"/>
      <w:r>
        <w:rPr>
          <w:rFonts w:ascii="Bookman Old Style" w:hAnsi="Bookman Old Style"/>
        </w:rPr>
        <w:t xml:space="preserve"> </w:t>
      </w:r>
      <w:proofErr w:type="spellStart"/>
      <w:r>
        <w:rPr>
          <w:rFonts w:ascii="Bookman Old Style" w:hAnsi="Bookman Old Style"/>
        </w:rPr>
        <w:t>ternyata</w:t>
      </w:r>
      <w:proofErr w:type="spellEnd"/>
      <w:r>
        <w:rPr>
          <w:rFonts w:ascii="Bookman Old Style" w:hAnsi="Bookman Old Style"/>
        </w:rPr>
        <w:t xml:space="preserve"> </w:t>
      </w:r>
      <w:proofErr w:type="spellStart"/>
      <w:r>
        <w:rPr>
          <w:rFonts w:ascii="Bookman Old Style" w:hAnsi="Bookman Old Style"/>
        </w:rPr>
        <w:t>terdapat</w:t>
      </w:r>
      <w:proofErr w:type="spellEnd"/>
      <w:r>
        <w:rPr>
          <w:rFonts w:ascii="Bookman Old Style" w:hAnsi="Bookman Old Style"/>
        </w:rPr>
        <w:t xml:space="preserve"> </w:t>
      </w:r>
      <w:proofErr w:type="spellStart"/>
      <w:r>
        <w:rPr>
          <w:rFonts w:ascii="Bookman Old Style" w:hAnsi="Bookman Old Style"/>
        </w:rPr>
        <w:t>kekeliruan</w:t>
      </w:r>
      <w:proofErr w:type="spellEnd"/>
      <w:r>
        <w:rPr>
          <w:rFonts w:ascii="Bookman Old Style" w:hAnsi="Bookman Old Style"/>
        </w:rPr>
        <w:t xml:space="preserve"> </w:t>
      </w:r>
      <w:proofErr w:type="spellStart"/>
      <w:r>
        <w:rPr>
          <w:rFonts w:ascii="Bookman Old Style" w:hAnsi="Bookman Old Style"/>
        </w:rPr>
        <w:t>dalam</w:t>
      </w:r>
      <w:proofErr w:type="spellEnd"/>
      <w:r>
        <w:rPr>
          <w:rFonts w:ascii="Bookman Old Style" w:hAnsi="Bookman Old Style"/>
        </w:rPr>
        <w:t xml:space="preserve"> </w:t>
      </w:r>
      <w:proofErr w:type="spellStart"/>
      <w:r>
        <w:rPr>
          <w:rFonts w:ascii="Bookman Old Style" w:hAnsi="Bookman Old Style"/>
        </w:rPr>
        <w:t>keputusan</w:t>
      </w:r>
      <w:proofErr w:type="spellEnd"/>
      <w:r>
        <w:rPr>
          <w:rFonts w:ascii="Bookman Old Style" w:hAnsi="Bookman Old Style"/>
        </w:rPr>
        <w:t xml:space="preserve"> </w:t>
      </w:r>
      <w:proofErr w:type="spellStart"/>
      <w:r>
        <w:rPr>
          <w:rFonts w:ascii="Bookman Old Style" w:hAnsi="Bookman Old Style"/>
        </w:rPr>
        <w:t>ini</w:t>
      </w:r>
      <w:proofErr w:type="spellEnd"/>
      <w:r>
        <w:rPr>
          <w:rFonts w:ascii="Bookman Old Style" w:hAnsi="Bookman Old Style"/>
        </w:rPr>
        <w:t>.</w:t>
      </w:r>
    </w:p>
    <w:p w14:paraId="2B093C3E" w14:textId="77777777" w:rsidR="00905A5F" w:rsidRDefault="00905A5F" w:rsidP="00905A5F">
      <w:pPr>
        <w:tabs>
          <w:tab w:val="left" w:pos="2160"/>
          <w:tab w:val="left" w:pos="2700"/>
        </w:tabs>
        <w:jc w:val="both"/>
        <w:rPr>
          <w:rFonts w:ascii="Bookman Old Style" w:hAnsi="Bookman Old Style"/>
        </w:rPr>
      </w:pPr>
    </w:p>
    <w:p w14:paraId="1C58E5E0" w14:textId="77777777" w:rsidR="00905A5F" w:rsidRDefault="00905A5F" w:rsidP="00905A5F">
      <w:pPr>
        <w:tabs>
          <w:tab w:val="left" w:pos="2160"/>
          <w:tab w:val="left" w:pos="2700"/>
        </w:tabs>
        <w:ind w:left="2430" w:hanging="2430"/>
        <w:jc w:val="both"/>
        <w:rPr>
          <w:rFonts w:ascii="Bookman Old Style" w:hAnsi="Bookman Old Style"/>
        </w:rPr>
      </w:pPr>
    </w:p>
    <w:p w14:paraId="19778391" w14:textId="77777777" w:rsidR="009641EC" w:rsidRDefault="009641EC" w:rsidP="00905A5F">
      <w:pPr>
        <w:tabs>
          <w:tab w:val="left" w:pos="2160"/>
          <w:tab w:val="left" w:pos="2700"/>
        </w:tabs>
        <w:ind w:left="2430" w:hanging="2430"/>
        <w:jc w:val="both"/>
        <w:rPr>
          <w:rFonts w:ascii="Bookman Old Style" w:hAnsi="Bookman Old Style"/>
        </w:rPr>
      </w:pPr>
    </w:p>
    <w:p w14:paraId="18FF0634" w14:textId="77777777" w:rsidR="009641EC" w:rsidRDefault="009641EC" w:rsidP="00905A5F">
      <w:pPr>
        <w:tabs>
          <w:tab w:val="left" w:pos="2160"/>
          <w:tab w:val="left" w:pos="2700"/>
        </w:tabs>
        <w:ind w:left="2430" w:hanging="2430"/>
        <w:jc w:val="both"/>
        <w:rPr>
          <w:rFonts w:ascii="Bookman Old Style" w:hAnsi="Bookman Old Style"/>
        </w:rPr>
      </w:pPr>
    </w:p>
    <w:p w14:paraId="0A9DB908" w14:textId="77777777" w:rsidR="0021089D" w:rsidRPr="004C5334" w:rsidRDefault="00D82F82" w:rsidP="00D82F82">
      <w:pPr>
        <w:tabs>
          <w:tab w:val="left" w:pos="3544"/>
        </w:tabs>
        <w:ind w:left="5310" w:hanging="5310"/>
        <w:rPr>
          <w:rFonts w:ascii="Bookman Old Style" w:hAnsi="Bookman Old Style"/>
          <w:lang w:val="sv-SE"/>
        </w:rPr>
      </w:pPr>
      <w:r>
        <w:rPr>
          <w:rFonts w:ascii="Bookman Old Style" w:hAnsi="Bookman Old Style"/>
          <w:lang w:val="sv-SE"/>
        </w:rPr>
        <w:tab/>
        <w:t xml:space="preserve"> </w:t>
      </w:r>
      <w:r w:rsidR="0021089D" w:rsidRPr="004C5334">
        <w:rPr>
          <w:rFonts w:ascii="Bookman Old Style" w:hAnsi="Bookman Old Style"/>
          <w:lang w:val="sv-SE"/>
        </w:rPr>
        <w:t>Ditetapkan di  Semarang</w:t>
      </w:r>
    </w:p>
    <w:p w14:paraId="5FD02DF6" w14:textId="3108A527" w:rsidR="0021089D" w:rsidRDefault="0021089D" w:rsidP="00D82F82">
      <w:pPr>
        <w:ind w:left="4408" w:hanging="808"/>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DA4F55">
        <w:rPr>
          <w:rFonts w:ascii="Bookman Old Style" w:hAnsi="Bookman Old Style"/>
        </w:rPr>
        <w:t xml:space="preserve"> </w:t>
      </w:r>
      <w:bookmarkStart w:id="3" w:name="_Hlk82974720"/>
      <w:r w:rsidR="00DE4070">
        <w:rPr>
          <w:rFonts w:ascii="Bookman Old Style" w:hAnsi="Bookman Old Style"/>
        </w:rPr>
        <w:t>08 April 2021</w:t>
      </w:r>
      <w:bookmarkEnd w:id="3"/>
    </w:p>
    <w:p w14:paraId="50803033" w14:textId="73EE46D6" w:rsidR="00DA18A6" w:rsidRDefault="00DA18A6" w:rsidP="00D82F82">
      <w:pPr>
        <w:ind w:left="4408" w:hanging="808"/>
        <w:rPr>
          <w:rFonts w:ascii="Bookman Old Style" w:hAnsi="Bookman Old Style"/>
        </w:rPr>
      </w:pPr>
    </w:p>
    <w:p w14:paraId="60C5FBB4" w14:textId="77777777" w:rsidR="006970C3" w:rsidRDefault="006970C3" w:rsidP="006970C3">
      <w:pPr>
        <w:tabs>
          <w:tab w:val="left" w:pos="4536"/>
        </w:tabs>
        <w:ind w:left="7470" w:hanging="3870"/>
        <w:rPr>
          <w:rFonts w:ascii="Bookman Old Style" w:hAnsi="Bookman Old Style"/>
        </w:rPr>
      </w:pPr>
      <w:r>
        <w:rPr>
          <w:rFonts w:ascii="Bookman Old Style" w:hAnsi="Bookman Old Style"/>
        </w:rPr>
        <w:t>DEKAN FAKULTAS SAINS DAN MATEMATIKA</w:t>
      </w:r>
    </w:p>
    <w:p w14:paraId="265606CD" w14:textId="3E05290D" w:rsidR="006970C3" w:rsidRDefault="006970C3" w:rsidP="006970C3">
      <w:pPr>
        <w:tabs>
          <w:tab w:val="left" w:pos="4536"/>
        </w:tabs>
        <w:ind w:left="7513" w:hanging="5310"/>
        <w:rPr>
          <w:rFonts w:ascii="Bookman Old Style" w:hAnsi="Bookman Old Style"/>
        </w:rPr>
      </w:pPr>
    </w:p>
    <w:p w14:paraId="4D4FBB37" w14:textId="77777777" w:rsidR="006970C3" w:rsidRPr="00031FEA" w:rsidRDefault="006970C3" w:rsidP="006970C3">
      <w:pPr>
        <w:tabs>
          <w:tab w:val="left" w:pos="4536"/>
        </w:tabs>
        <w:spacing w:line="120" w:lineRule="auto"/>
        <w:rPr>
          <w:rFonts w:ascii="Bookman Old Style" w:hAnsi="Bookman Old Style"/>
          <w:color w:val="000000"/>
          <w:lang w:val="id-ID"/>
        </w:rPr>
      </w:pPr>
    </w:p>
    <w:p w14:paraId="06CE1788" w14:textId="3FE8C542" w:rsidR="006970C3" w:rsidRDefault="00AA1ABB" w:rsidP="006970C3">
      <w:pPr>
        <w:ind w:left="7513" w:right="-418"/>
        <w:rPr>
          <w:rFonts w:ascii="Bookman Old Style" w:hAnsi="Bookman Old Style"/>
          <w:color w:val="000000"/>
          <w:lang w:val="id-ID"/>
        </w:rPr>
      </w:pPr>
      <w:r>
        <w:rPr>
          <w:noProof/>
        </w:rPr>
        <w:drawing>
          <wp:anchor distT="0" distB="0" distL="114300" distR="114300" simplePos="0" relativeHeight="251654656" behindDoc="1" locked="0" layoutInCell="1" allowOverlap="1" wp14:anchorId="021CACAF" wp14:editId="5FE43DBB">
            <wp:simplePos x="0" y="0"/>
            <wp:positionH relativeFrom="column">
              <wp:posOffset>4595495</wp:posOffset>
            </wp:positionH>
            <wp:positionV relativeFrom="paragraph">
              <wp:posOffset>8434705</wp:posOffset>
            </wp:positionV>
            <wp:extent cx="1466850" cy="1183640"/>
            <wp:effectExtent l="0" t="0" r="0" b="0"/>
            <wp:wrapNone/>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21197305" wp14:editId="258AAD34">
            <wp:simplePos x="0" y="0"/>
            <wp:positionH relativeFrom="column">
              <wp:posOffset>4019550</wp:posOffset>
            </wp:positionH>
            <wp:positionV relativeFrom="paragraph">
              <wp:posOffset>8042275</wp:posOffset>
            </wp:positionV>
            <wp:extent cx="1546225" cy="1591945"/>
            <wp:effectExtent l="0" t="0" r="0" b="0"/>
            <wp:wrapNone/>
            <wp:docPr id="15"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Pr>
          <w:noProof/>
        </w:rPr>
        <w:drawing>
          <wp:anchor distT="0" distB="0" distL="114300" distR="114300" simplePos="0" relativeHeight="251661824" behindDoc="1" locked="0" layoutInCell="1" allowOverlap="1" wp14:anchorId="685E3832" wp14:editId="37C37D87">
            <wp:simplePos x="0" y="0"/>
            <wp:positionH relativeFrom="column">
              <wp:posOffset>1257300</wp:posOffset>
            </wp:positionH>
            <wp:positionV relativeFrom="paragraph">
              <wp:posOffset>8175625</wp:posOffset>
            </wp:positionV>
            <wp:extent cx="1546225" cy="1591945"/>
            <wp:effectExtent l="0" t="0" r="0" b="0"/>
            <wp:wrapNone/>
            <wp:docPr id="22"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p>
    <w:p w14:paraId="2B697B1F" w14:textId="211CC714" w:rsidR="006970C3" w:rsidRDefault="00AA1ABB" w:rsidP="006970C3">
      <w:pPr>
        <w:ind w:left="7513" w:right="-418" w:hanging="45"/>
        <w:rPr>
          <w:rFonts w:ascii="Bookman Old Style" w:hAnsi="Bookman Old Style"/>
          <w:color w:val="000000"/>
          <w:lang w:val="id-ID"/>
        </w:rPr>
      </w:pPr>
      <w:r>
        <w:rPr>
          <w:noProof/>
        </w:rPr>
        <w:drawing>
          <wp:anchor distT="0" distB="0" distL="114300" distR="114300" simplePos="0" relativeHeight="251656704" behindDoc="1" locked="0" layoutInCell="1" allowOverlap="1" wp14:anchorId="019EBB8C" wp14:editId="1D2B4C59">
            <wp:simplePos x="0" y="0"/>
            <wp:positionH relativeFrom="column">
              <wp:posOffset>4595495</wp:posOffset>
            </wp:positionH>
            <wp:positionV relativeFrom="paragraph">
              <wp:posOffset>8434705</wp:posOffset>
            </wp:positionV>
            <wp:extent cx="1466850" cy="1183640"/>
            <wp:effectExtent l="0" t="0" r="0" b="0"/>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A52F61" w14:textId="77777777" w:rsidR="006970C3" w:rsidRDefault="006970C3" w:rsidP="006970C3">
      <w:pPr>
        <w:ind w:left="7513" w:right="-418"/>
        <w:rPr>
          <w:rFonts w:ascii="Bookman Old Style" w:hAnsi="Bookman Old Style"/>
          <w:color w:val="000000"/>
          <w:lang w:val="id-ID"/>
        </w:rPr>
      </w:pPr>
    </w:p>
    <w:p w14:paraId="44174AEB" w14:textId="77777777" w:rsidR="006970C3" w:rsidRDefault="006970C3" w:rsidP="006970C3">
      <w:pPr>
        <w:tabs>
          <w:tab w:val="left" w:pos="7470"/>
        </w:tabs>
        <w:ind w:left="7513" w:right="-418" w:hanging="45"/>
        <w:rPr>
          <w:rFonts w:ascii="Bookman Old Style" w:hAnsi="Bookman Old Style"/>
          <w:color w:val="000000"/>
          <w:lang w:val="id-ID"/>
        </w:rPr>
      </w:pPr>
    </w:p>
    <w:p w14:paraId="4CA1F96E" w14:textId="50B28F56" w:rsidR="006970C3" w:rsidRPr="008120DF" w:rsidRDefault="00767711" w:rsidP="006970C3">
      <w:pPr>
        <w:tabs>
          <w:tab w:val="left" w:pos="7470"/>
        </w:tabs>
        <w:ind w:left="3600" w:right="-418"/>
        <w:rPr>
          <w:rFonts w:ascii="Bookman Old Style" w:hAnsi="Bookman Old Style"/>
          <w:color w:val="000000"/>
        </w:rPr>
      </w:pPr>
      <w:bookmarkStart w:id="4" w:name="_Hlk82974730"/>
      <w:r>
        <w:rPr>
          <w:rFonts w:ascii="Bookman Old Style" w:hAnsi="Bookman Old Style"/>
          <w:color w:val="000000"/>
        </w:rPr>
        <w:t>PROF. DR. WIDOWATI, S.SI, M.SI</w:t>
      </w:r>
      <w:bookmarkEnd w:id="4"/>
    </w:p>
    <w:p w14:paraId="7CEAC58D" w14:textId="772B7AFF" w:rsidR="006970C3" w:rsidRDefault="006970C3" w:rsidP="006970C3">
      <w:pPr>
        <w:pStyle w:val="BodyTextIndent2"/>
        <w:tabs>
          <w:tab w:val="left" w:pos="2250"/>
          <w:tab w:val="left" w:pos="7470"/>
        </w:tabs>
        <w:ind w:left="3600"/>
        <w:rPr>
          <w:rFonts w:ascii="Bookman Old Style" w:hAnsi="Bookman Old Style"/>
        </w:rPr>
      </w:pPr>
      <w:r w:rsidRPr="00031FEA">
        <w:rPr>
          <w:rFonts w:ascii="Bookman Old Style" w:hAnsi="Bookman Old Style"/>
          <w:color w:val="000000"/>
          <w:lang w:val="id-ID"/>
        </w:rPr>
        <w:t>NI</w:t>
      </w:r>
      <w:r>
        <w:rPr>
          <w:rFonts w:ascii="Bookman Old Style" w:hAnsi="Bookman Old Style"/>
          <w:lang w:val="id-ID"/>
        </w:rPr>
        <w:t>P.</w:t>
      </w:r>
      <w:r>
        <w:rPr>
          <w:rFonts w:ascii="Bookman Old Style" w:hAnsi="Bookman Old Style"/>
        </w:rPr>
        <w:t xml:space="preserve"> </w:t>
      </w:r>
      <w:bookmarkStart w:id="5" w:name="_Hlk82974739"/>
      <w:r w:rsidR="00767711">
        <w:rPr>
          <w:rFonts w:ascii="Bookman Old Style" w:hAnsi="Bookman Old Style"/>
        </w:rPr>
        <w:t>196902141994032002</w:t>
      </w:r>
      <w:bookmarkEnd w:id="5"/>
      <w:r w:rsidR="0060733D">
        <w:rPr>
          <w:rFonts w:ascii="Bookman Old Style" w:hAnsi="Bookman Old Style"/>
        </w:rPr>
        <w:t xml:space="preserve"> </w:t>
      </w:r>
    </w:p>
    <w:p w14:paraId="55A9B532" w14:textId="77777777" w:rsidR="006970C3" w:rsidRDefault="006970C3" w:rsidP="00D82F82">
      <w:pPr>
        <w:ind w:left="4408" w:hanging="808"/>
        <w:rPr>
          <w:rFonts w:ascii="Bookman Old Style" w:hAnsi="Bookman Old Style"/>
        </w:rPr>
      </w:pPr>
    </w:p>
    <w:p w14:paraId="6A992C7B" w14:textId="77777777" w:rsidR="00DA18A6" w:rsidRPr="004C5334" w:rsidRDefault="00DA18A6" w:rsidP="00D82F82">
      <w:pPr>
        <w:ind w:left="4408" w:hanging="808"/>
        <w:rPr>
          <w:rFonts w:ascii="Bookman Old Style" w:hAnsi="Bookman Old Style"/>
        </w:rPr>
      </w:pPr>
    </w:p>
    <w:p w14:paraId="114C6B6A" w14:textId="77777777" w:rsidR="0021089D" w:rsidRPr="004C5334" w:rsidRDefault="0021089D" w:rsidP="0021089D">
      <w:pPr>
        <w:tabs>
          <w:tab w:val="left" w:pos="4536"/>
        </w:tabs>
        <w:spacing w:line="120" w:lineRule="auto"/>
        <w:ind w:left="5310" w:hanging="5310"/>
        <w:rPr>
          <w:rFonts w:ascii="Bookman Old Style" w:hAnsi="Bookman Old Style"/>
          <w:lang w:val="id-ID"/>
        </w:rPr>
      </w:pPr>
      <w:r w:rsidRPr="004C5334">
        <w:rPr>
          <w:rFonts w:ascii="Bookman Old Style" w:hAnsi="Bookman Old Style"/>
          <w:lang w:val="sv-SE"/>
        </w:rPr>
        <w:tab/>
      </w:r>
    </w:p>
    <w:p w14:paraId="3BC1773B" w14:textId="7CCF1A8E" w:rsidR="00FA3CDA" w:rsidRDefault="00AA1ABB" w:rsidP="00D82F82">
      <w:pPr>
        <w:ind w:left="3600" w:right="-418"/>
        <w:rPr>
          <w:rFonts w:ascii="Bookman Old Style" w:hAnsi="Bookman Old Style"/>
          <w:color w:val="000000"/>
        </w:rPr>
      </w:pPr>
      <w:r>
        <w:rPr>
          <w:noProof/>
        </w:rPr>
        <w:drawing>
          <wp:anchor distT="0" distB="0" distL="114300" distR="114300" simplePos="0" relativeHeight="251662848" behindDoc="1" locked="0" layoutInCell="1" allowOverlap="1" wp14:anchorId="6F782DD2" wp14:editId="193AB8C5">
            <wp:simplePos x="0" y="0"/>
            <wp:positionH relativeFrom="column">
              <wp:posOffset>1257300</wp:posOffset>
            </wp:positionH>
            <wp:positionV relativeFrom="paragraph">
              <wp:posOffset>8175625</wp:posOffset>
            </wp:positionV>
            <wp:extent cx="1546225" cy="1591945"/>
            <wp:effectExtent l="0" t="0" r="0" b="0"/>
            <wp:wrapNone/>
            <wp:docPr id="23" name="Picture 1"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7F558" w14:textId="77777777" w:rsidR="00D82F82" w:rsidRDefault="00D82F82" w:rsidP="00204076">
      <w:pPr>
        <w:ind w:right="-418"/>
        <w:rPr>
          <w:rFonts w:ascii="Bookman Old Style" w:hAnsi="Bookman Old Style"/>
          <w:i/>
          <w:lang w:val="id-ID"/>
        </w:rPr>
      </w:pPr>
    </w:p>
    <w:p w14:paraId="345BDB74" w14:textId="77777777" w:rsidR="00905A5F" w:rsidRPr="004C5334" w:rsidRDefault="00905A5F" w:rsidP="00A15BF6">
      <w:pPr>
        <w:tabs>
          <w:tab w:val="left" w:pos="4536"/>
        </w:tabs>
        <w:ind w:left="5310" w:hanging="5310"/>
        <w:rPr>
          <w:rFonts w:ascii="Bookman Old Style" w:hAnsi="Bookman Old Style"/>
          <w:bCs/>
          <w:color w:val="000000"/>
        </w:rPr>
      </w:pPr>
    </w:p>
    <w:p w14:paraId="42FECA9B" w14:textId="77777777" w:rsidR="00905A5F" w:rsidRDefault="00905A5F" w:rsidP="00905A5F">
      <w:pPr>
        <w:jc w:val="both"/>
        <w:rPr>
          <w:rFonts w:ascii="Bookman Old Style" w:hAnsi="Bookman Old Style"/>
          <w:lang w:val="sv-SE"/>
        </w:rPr>
      </w:pPr>
    </w:p>
    <w:p w14:paraId="43AF7181" w14:textId="77777777" w:rsidR="00E73097" w:rsidRDefault="00E73097" w:rsidP="00E73097">
      <w:pPr>
        <w:rPr>
          <w:rFonts w:ascii="Bookman Old Style" w:hAnsi="Bookman Old Style"/>
          <w:color w:val="FFFFFF"/>
          <w:lang w:val="sv-SE"/>
        </w:rPr>
      </w:pPr>
      <w:r w:rsidRPr="00E236F1">
        <w:rPr>
          <w:rFonts w:ascii="Bookman Old Style" w:hAnsi="Bookman Old Style"/>
          <w:color w:val="FFFFFF"/>
          <w:lang w:val="sv-SE"/>
        </w:rPr>
        <w:t>S</w:t>
      </w:r>
    </w:p>
    <w:p w14:paraId="3CA2297F" w14:textId="77777777" w:rsidR="009641EC" w:rsidRDefault="009641EC" w:rsidP="009641EC">
      <w:pPr>
        <w:tabs>
          <w:tab w:val="left" w:pos="1579"/>
        </w:tabs>
        <w:rPr>
          <w:rFonts w:ascii="Bookman Old Style" w:hAnsi="Bookman Old Style"/>
        </w:rPr>
      </w:pPr>
    </w:p>
    <w:p w14:paraId="341EB97D" w14:textId="198C92D9" w:rsidR="0060733D" w:rsidRDefault="009641EC" w:rsidP="009641EC">
      <w:pPr>
        <w:tabs>
          <w:tab w:val="left" w:pos="1579"/>
        </w:tabs>
        <w:rPr>
          <w:rFonts w:ascii="Bookman Old Style" w:hAnsi="Bookman Old Style"/>
        </w:rPr>
      </w:pPr>
      <w:r>
        <w:rPr>
          <w:rFonts w:ascii="Bookman Old Style" w:hAnsi="Bookman Old Style"/>
        </w:rPr>
        <w:tab/>
      </w:r>
      <w:r w:rsidR="00AA1ABB">
        <w:rPr>
          <w:noProof/>
        </w:rPr>
        <w:drawing>
          <wp:anchor distT="0" distB="0" distL="114300" distR="114300" simplePos="0" relativeHeight="251657728" behindDoc="1" locked="0" layoutInCell="1" allowOverlap="1" wp14:anchorId="7082BE4F" wp14:editId="07531656">
            <wp:simplePos x="0" y="0"/>
            <wp:positionH relativeFrom="column">
              <wp:posOffset>4595495</wp:posOffset>
            </wp:positionH>
            <wp:positionV relativeFrom="paragraph">
              <wp:posOffset>8434705</wp:posOffset>
            </wp:positionV>
            <wp:extent cx="1466850" cy="1183640"/>
            <wp:effectExtent l="0" t="0" r="0" b="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BECDC6" w14:textId="77777777" w:rsidR="0060733D" w:rsidRDefault="0060733D" w:rsidP="0060733D">
      <w:pPr>
        <w:rPr>
          <w:rFonts w:ascii="Bookman Old Style" w:hAnsi="Bookman Old Style"/>
        </w:rPr>
      </w:pPr>
    </w:p>
    <w:p w14:paraId="47E8E4D8" w14:textId="1D258162" w:rsidR="0060733D" w:rsidRDefault="0060733D" w:rsidP="0060733D">
      <w:pPr>
        <w:tabs>
          <w:tab w:val="left" w:pos="3675"/>
        </w:tabs>
        <w:rPr>
          <w:rFonts w:ascii="Bookman Old Style" w:hAnsi="Bookman Old Style"/>
        </w:rPr>
      </w:pPr>
      <w:r>
        <w:rPr>
          <w:rFonts w:ascii="Bookman Old Style" w:hAnsi="Bookman Old Style"/>
        </w:rPr>
        <w:tab/>
      </w:r>
      <w:r w:rsidR="00AA1ABB">
        <w:rPr>
          <w:noProof/>
        </w:rPr>
        <w:drawing>
          <wp:anchor distT="0" distB="0" distL="114300" distR="114300" simplePos="0" relativeHeight="251658752" behindDoc="1" locked="0" layoutInCell="1" allowOverlap="1" wp14:anchorId="62CBC1A0" wp14:editId="42BB0E6F">
            <wp:simplePos x="0" y="0"/>
            <wp:positionH relativeFrom="column">
              <wp:posOffset>4595495</wp:posOffset>
            </wp:positionH>
            <wp:positionV relativeFrom="paragraph">
              <wp:posOffset>8434705</wp:posOffset>
            </wp:positionV>
            <wp:extent cx="1466850" cy="1183640"/>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A1ABB">
        <w:rPr>
          <w:noProof/>
        </w:rPr>
        <w:drawing>
          <wp:anchor distT="0" distB="0" distL="114300" distR="114300" simplePos="0" relativeHeight="251659776" behindDoc="1" locked="0" layoutInCell="1" allowOverlap="1" wp14:anchorId="3DD00ABD" wp14:editId="36EC47AF">
            <wp:simplePos x="0" y="0"/>
            <wp:positionH relativeFrom="column">
              <wp:posOffset>4595495</wp:posOffset>
            </wp:positionH>
            <wp:positionV relativeFrom="paragraph">
              <wp:posOffset>8434705</wp:posOffset>
            </wp:positionV>
            <wp:extent cx="1466850" cy="118364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A009FC" w14:textId="77777777" w:rsidR="00EA1B30" w:rsidRPr="0060733D" w:rsidRDefault="0060733D" w:rsidP="0060733D">
      <w:pPr>
        <w:tabs>
          <w:tab w:val="left" w:pos="3675"/>
        </w:tabs>
        <w:rPr>
          <w:rFonts w:ascii="Bookman Old Style" w:hAnsi="Bookman Old Style"/>
        </w:rPr>
        <w:sectPr w:rsidR="00EA1B30" w:rsidRPr="0060733D" w:rsidSect="00311FAA">
          <w:headerReference w:type="first" r:id="rId10"/>
          <w:pgSz w:w="11907" w:h="16839" w:code="9"/>
          <w:pgMar w:top="964" w:right="851" w:bottom="1985" w:left="902" w:header="720" w:footer="720" w:gutter="0"/>
          <w:cols w:space="720"/>
          <w:titlePg/>
          <w:docGrid w:linePitch="360"/>
        </w:sectPr>
      </w:pPr>
      <w:r>
        <w:rPr>
          <w:rFonts w:ascii="Bookman Old Style" w:hAnsi="Bookman Old Style"/>
        </w:rPr>
        <w:tab/>
      </w:r>
    </w:p>
    <w:p w14:paraId="32ABE862" w14:textId="77777777" w:rsidR="00033ACB" w:rsidRPr="004C5334" w:rsidRDefault="000422D4" w:rsidP="000422D4">
      <w:pPr>
        <w:tabs>
          <w:tab w:val="left" w:pos="1560"/>
        </w:tabs>
        <w:rPr>
          <w:rFonts w:ascii="Bookman Old Style" w:hAnsi="Bookman Old Style"/>
        </w:rPr>
      </w:pPr>
      <w:proofErr w:type="gramStart"/>
      <w:r w:rsidRPr="004C5334">
        <w:rPr>
          <w:rFonts w:ascii="Bookman Old Style" w:hAnsi="Bookman Old Style"/>
        </w:rPr>
        <w:lastRenderedPageBreak/>
        <w:t>LAMPIRAN</w:t>
      </w:r>
      <w:r w:rsidRPr="004C5334">
        <w:rPr>
          <w:rFonts w:ascii="Bookman Old Style" w:hAnsi="Bookman Old Style"/>
          <w:lang w:val="id-ID"/>
        </w:rPr>
        <w:t xml:space="preserve"> </w:t>
      </w:r>
      <w:r w:rsidRPr="004C5334">
        <w:rPr>
          <w:rFonts w:ascii="Bookman Old Style" w:hAnsi="Bookman Old Style"/>
        </w:rPr>
        <w:t>:</w:t>
      </w:r>
      <w:proofErr w:type="gramEnd"/>
      <w:r w:rsidRPr="004C5334">
        <w:rPr>
          <w:rFonts w:ascii="Bookman Old Style" w:hAnsi="Bookman Old Style"/>
          <w:lang w:val="id-ID"/>
        </w:rPr>
        <w:tab/>
      </w:r>
      <w:r w:rsidRPr="004C5334">
        <w:rPr>
          <w:rFonts w:ascii="Bookman Old Style" w:hAnsi="Bookman Old Style"/>
        </w:rPr>
        <w:t xml:space="preserve">KEPUTUSAN </w:t>
      </w:r>
      <w:r w:rsidR="00BA32C9">
        <w:rPr>
          <w:rFonts w:ascii="Bookman Old Style" w:hAnsi="Bookman Old Style"/>
        </w:rPr>
        <w:t>DEKAN FAKULTAS SAINS DAN MATEMATIKA</w:t>
      </w:r>
      <w:r w:rsidRPr="004C5334">
        <w:rPr>
          <w:rFonts w:ascii="Bookman Old Style" w:hAnsi="Bookman Old Style"/>
        </w:rPr>
        <w:t xml:space="preserve"> UNIVERSITAS DIPONEGORO</w:t>
      </w:r>
    </w:p>
    <w:p w14:paraId="07FEB74B" w14:textId="3DA3C739" w:rsidR="00033ACB" w:rsidRPr="004C5334" w:rsidRDefault="000422D4" w:rsidP="007A3C3E">
      <w:pPr>
        <w:tabs>
          <w:tab w:val="left" w:pos="1560"/>
        </w:tabs>
        <w:ind w:left="1560" w:hanging="1560"/>
        <w:rPr>
          <w:rFonts w:ascii="Bookman Old Style" w:hAnsi="Bookman Old Style"/>
        </w:rPr>
      </w:pPr>
      <w:r w:rsidRPr="004C5334">
        <w:rPr>
          <w:rFonts w:ascii="Bookman Old Style" w:hAnsi="Bookman Old Style"/>
          <w:lang w:val="id-ID"/>
        </w:rPr>
        <w:tab/>
      </w:r>
      <w:r w:rsidRPr="004C5334">
        <w:rPr>
          <w:rFonts w:ascii="Bookman Old Style" w:hAnsi="Bookman Old Style"/>
        </w:rPr>
        <w:t>NO</w:t>
      </w:r>
      <w:r w:rsidRPr="004C5334">
        <w:rPr>
          <w:rFonts w:ascii="Bookman Old Style" w:hAnsi="Bookman Old Style"/>
          <w:lang w:val="id-ID"/>
        </w:rPr>
        <w:t>MOR</w:t>
      </w:r>
      <w:r w:rsidRPr="004C5334">
        <w:rPr>
          <w:rFonts w:ascii="Bookman Old Style" w:hAnsi="Bookman Old Style"/>
        </w:rPr>
        <w:tab/>
        <w:t>:</w:t>
      </w:r>
      <w:r w:rsidR="00DA4F55">
        <w:rPr>
          <w:rFonts w:ascii="Bookman Old Style" w:hAnsi="Bookman Old Style"/>
        </w:rPr>
        <w:t xml:space="preserve"> </w:t>
      </w:r>
      <w:bookmarkStart w:id="6" w:name="_Hlk82974751"/>
      <w:r w:rsidR="00F36742">
        <w:rPr>
          <w:rFonts w:ascii="Bookman Old Style" w:hAnsi="Bookman Old Style"/>
        </w:rPr>
        <w:t>904/UN7.5.8.2/HK/2021</w:t>
      </w:r>
      <w:bookmarkEnd w:id="6"/>
    </w:p>
    <w:p w14:paraId="51CA7ADB" w14:textId="634244FB" w:rsidR="000422D4" w:rsidRPr="004C5334" w:rsidRDefault="000422D4" w:rsidP="007A3C3E">
      <w:pPr>
        <w:tabs>
          <w:tab w:val="left" w:pos="1560"/>
        </w:tabs>
        <w:ind w:left="1560" w:hanging="1560"/>
        <w:rPr>
          <w:rFonts w:ascii="Bookman Old Style" w:hAnsi="Bookman Old Style"/>
          <w:lang w:val="id-ID"/>
        </w:rPr>
      </w:pPr>
      <w:r w:rsidRPr="004C5334">
        <w:rPr>
          <w:rFonts w:ascii="Bookman Old Style" w:hAnsi="Bookman Old Style"/>
          <w:lang w:val="id-ID"/>
        </w:rPr>
        <w:tab/>
      </w:r>
      <w:r w:rsidRPr="004C5334">
        <w:rPr>
          <w:rFonts w:ascii="Bookman Old Style" w:hAnsi="Bookman Old Style"/>
        </w:rPr>
        <w:t>TENTANG</w:t>
      </w:r>
      <w:r w:rsidRPr="004C5334">
        <w:rPr>
          <w:rFonts w:ascii="Bookman Old Style" w:hAnsi="Bookman Old Style"/>
        </w:rPr>
        <w:tab/>
        <w:t>:</w:t>
      </w:r>
      <w:r w:rsidR="00541928">
        <w:rPr>
          <w:rFonts w:ascii="Bookman Old Style" w:hAnsi="Bookman Old Style"/>
        </w:rPr>
        <w:t xml:space="preserve"> </w:t>
      </w:r>
      <w:bookmarkStart w:id="7" w:name="_Hlk82974761"/>
      <w:r w:rsidR="00541928">
        <w:rPr>
          <w:rFonts w:ascii="Bookman Old Style" w:hAnsi="Bookman Old Style"/>
        </w:rPr>
        <w:t>ALOKASI DANA PENELITIAN PENGEMBANGAN TEKNOLOGI INFORMASI FSM UNDIP 2021</w:t>
      </w:r>
      <w:bookmarkEnd w:id="7"/>
      <w:r w:rsidRPr="004C5334">
        <w:rPr>
          <w:rFonts w:ascii="Bookman Old Style" w:hAnsi="Bookman Old Style"/>
        </w:rPr>
        <w:tab/>
      </w:r>
    </w:p>
    <w:p w14:paraId="5FD80FC1" w14:textId="77777777" w:rsidR="000422D4" w:rsidRPr="004C5334" w:rsidRDefault="000422D4" w:rsidP="000422D4">
      <w:pPr>
        <w:tabs>
          <w:tab w:val="left" w:pos="1560"/>
        </w:tabs>
        <w:ind w:left="1620" w:hanging="1620"/>
        <w:rPr>
          <w:rFonts w:ascii="Bookman Old Style" w:hAnsi="Bookman Old Style"/>
          <w:lang w:val="id-ID"/>
        </w:rPr>
      </w:pPr>
    </w:p>
    <w:p w14:paraId="35F024B8" w14:textId="4EC87244" w:rsidR="00A736D1" w:rsidRDefault="00A736D1" w:rsidP="0073397A">
      <w:pPr>
        <w:contextualSpacing/>
        <w:jc w:val="both"/>
        <w:rPr>
          <w:rFonts w:ascii="Bookman Old Style" w:hAnsi="Bookman Old Style"/>
        </w:rPr>
      </w:pPr>
      <w:r>
        <w:rPr>
          <w:rFonts w:ascii="Bookman Old Style" w:hAnsi="Bookman Old Style"/>
        </w:rPr>
        <w:t>
          <w:tbl>
            <w:tblGrid>
              <w:gridCol w:w="200" w:type="dxa"/>
              <w:gridCol w:w="6000" w:type="dxa"/>
              <w:gridCol w:w="6000" w:type="dxa"/>
              <w:gridCol w:w="2000" w:type="dxa"/>
              <w:gridCol w:w="3000" w:type="dxa"/>
              <w:gridCol w:w="3000" w:type="dxa"/>
            </w:tblGrid>
            <w:tblPr>
              <w:jc w:val="start"/>
              <w:tblW w:w="0" w:type="auto"/>
              <w:tblLayout w:type="autofit"/>
              <w:bidiVisual w:val="0"/>
              <w:tblCellMar>
                <w:top w:w="80" w:type="dxa"/>
                <w:left w:w="80" w:type="dxa"/>
                <w:right w:w="80" w:type="dxa"/>
                <w:bottom w:w="80" w:type="dxa"/>
              </w:tblCellMar>
              <w:tblBorders>
                <w:top w:val="single" w:sz="6" w:color="000000"/>
                <w:left w:val="single" w:sz="6" w:color="000000"/>
                <w:right w:val="single" w:sz="6" w:color="000000"/>
                <w:bottom w:val="single" w:sz="6" w:color="000000"/>
                <w:insideH w:val="single" w:sz="6" w:color="000000"/>
                <w:insideV w:val="single" w:sz="6" w:color="000000"/>
              </w:tblBorders>
            </w:tblPr>
            <w:tr>
              <w:trPr>
                <w:trHeight w:val="1000" w:hRule="atLeast"/>
              </w:trPr>
              <w:tc>
                <w:tcPr>
                  <w:tcW w:w="2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No.</w:t>
                  </w:r>
                </w:p>
              </w:tc>
              <w:tc>
                <w:tcPr>
                  <w:tcW w:w="6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udul Penelitian</w:t>
                  </w:r>
                </w:p>
              </w:tc>
              <w:tc>
                <w:tcPr>
                  <w:tcW w:w="6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Nama Tim</w:t>
                  </w:r>
                </w:p>
              </w:tc>
              <w:tc>
                <w:tcPr>
                  <w:tcW w:w="2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Departemen</w:t>
                  </w:r>
                </w:p>
              </w:tc>
              <w:tc>
                <w:tcPr>
                  <w:tcW w:w="3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enis Penelitian</w:t>
                  </w:r>
                </w:p>
              </w:tc>
              <w:tc>
                <w:tcPr>
                  <w:tcW w:w="3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umlah Dana</w:t>
                  </w:r>
                </w:p>
              </w:tc>
            </w:tr>
            <w:tr>
              <w:trPr/>
              <w:tc>
                <w:tcPr>
                  <w:tcW w:w="200" w:type="dxa"/>
                </w:tcPr>
                <w:p>
                  <w:pPr>
                    <w:jc w:val="center"/>
                  </w:pPr>
                  <w:r>
                    <w:rPr>
                      <w:rFonts w:ascii="Bookman Old Style" w:hAnsi="Bookman Old Style" w:eastAsia="Bookman Old Style" w:cs="Bookman Old Style"/>
                      <w:sz w:val="22"/>
                      <w:szCs w:val="22"/>
                    </w:rPr>
                    <w:t xml:space="preserve">1.</w:t>
                  </w:r>
                </w:p>
              </w:tc>
              <w:tc>
                <w:tcPr>
                  <w:tcW w:w="6000" w:type="dxa"/>
                </w:tcPr>
                <w:p>
                  <w:pPr/>
                  <w:r>
                    <w:rPr>
                      <w:rFonts w:ascii="Bookman Old Style" w:hAnsi="Bookman Old Style" w:eastAsia="Bookman Old Style" w:cs="Bookman Old Style"/>
                      <w:sz w:val="22"/>
                      <w:szCs w:val="22"/>
                    </w:rPr>
                    <w:t xml:space="preserve">kkakakak</w:t>
                  </w:r>
                </w:p>
              </w:tc>
              <w:tc>
                <w:tcPr>
                  <w:tcW w:w="4000" w:type="dxa"/>
                </w:tcPr>
                <w:p>
                  <w:pPr/>
                  <w:r>
                    <w:rPr>
                      <w:rFonts w:ascii="Bookman Old Style" w:hAnsi="Bookman Old Style" w:eastAsia="Bookman Old Style" w:cs="Bookman Old Style"/>
                      <w:sz w:val="22"/>
                      <w:szCs w:val="22"/>
                    </w:rPr>
                    <w:t xml:space="preserve">Ketua: </w:t>
                  </w:r>
                </w:p>
                <w:p>
                  <w:pPr/>
                  <w:r>
                    <w:rPr>
                      <w:rFonts w:ascii="Bookman Old Style" w:hAnsi="Bookman Old Style" w:eastAsia="Bookman Old Style" w:cs="Bookman Old Style"/>
                      <w:sz w:val="22"/>
                      <w:szCs w:val="22"/>
                    </w:rPr>
                    <w:t xml:space="preserve">Prof. Dr. Kusworo Adi S.Si., M.T.</w:t>
                  </w:r>
                </w:p>
              </w:tc>
              <w:tc>
                <w:tcPr>
                  <w:tcW w:w="2000" w:type="dxa"/>
                </w:tcPr>
                <w:p>
                  <w:pPr/>
                  <w:r>
                    <w:rPr>
                      <w:rFonts w:ascii="Bookman Old Style" w:hAnsi="Bookman Old Style" w:eastAsia="Bookman Old Style" w:cs="Bookman Old Style"/>
                      <w:sz w:val="22"/>
                      <w:szCs w:val="22"/>
                    </w:rPr>
                    <w:t xml:space="preserve">Fisika</w:t>
                  </w:r>
                </w:p>
              </w:tc>
              <w:tc>
                <w:tcPr>
                  <w:tcW w:w="3000" w:type="dxa"/>
                </w:tcPr>
                <w:p>
                  <w:pPr/>
                  <w:r>
                    <w:rPr>
                      <w:rFonts w:ascii="Bookman Old Style" w:hAnsi="Bookman Old Style" w:eastAsia="Bookman Old Style" w:cs="Bookman Old Style"/>
                      <w:sz w:val="22"/>
                      <w:szCs w:val="22"/>
                    </w:rPr>
                    <w:t xml:space="preserve">Riset Pembinaan</w:t>
                  </w:r>
                </w:p>
              </w:tc>
              <w:tc>
                <w:tcPr>
                  <w:tcW w:w="3000" w:type="dxa"/>
                </w:tcPr>
                <w:p>
                  <w:pPr/>
                  <w:r>
                    <w:rPr>
                      <w:rFonts w:ascii="Bookman Old Style" w:hAnsi="Bookman Old Style" w:eastAsia="Bookman Old Style" w:cs="Bookman Old Style"/>
                      <w:sz w:val="22"/>
                      <w:szCs w:val="22"/>
                    </w:rPr>
                    <w:t xml:space="preserve">Rp 50.000.000,00</w:t>
                  </w:r>
                </w:p>
              </w:tc>
            </w:tr>
            <w:tr>
              <w:trPr/>
              <w:tc>
                <w:tcPr>
                  <w:tcW w:w="200" w:type="dxa"/>
                </w:tcPr>
                <w:p>
                  <w:pPr>
                    <w:jc w:val="center"/>
                  </w:pPr>
                  <w:r>
                    <w:rPr>
                      <w:rFonts w:ascii="Bookman Old Style" w:hAnsi="Bookman Old Style" w:eastAsia="Bookman Old Style" w:cs="Bookman Old Style"/>
                      <w:sz w:val="22"/>
                      <w:szCs w:val="22"/>
                    </w:rPr>
                    <w:t xml:space="preserve">2.</w:t>
                  </w:r>
                </w:p>
              </w:tc>
              <w:tc>
                <w:tcPr>
                  <w:tcW w:w="6000" w:type="dxa"/>
                </w:tcPr>
                <w:p>
                  <w:pPr/>
                  <w:r>
                    <w:rPr>
                      <w:rFonts w:ascii="Bookman Old Style" w:hAnsi="Bookman Old Style" w:eastAsia="Bookman Old Style" w:cs="Bookman Old Style"/>
                      <w:sz w:val="22"/>
                      <w:szCs w:val="22"/>
                    </w:rPr>
                    <w:t xml:space="preserve">Pengembangan Aplikasi Manajemen Penelitian dan Pengabdian Kepada Masyarakat Fakultas Sains dan Matematika</w:t>
                  </w:r>
                </w:p>
              </w:tc>
              <w:tc>
                <w:tcPr>
                  <w:tcW w:w="4000" w:type="dxa"/>
                </w:tcPr>
                <w:p>
                  <w:pPr/>
                  <w:r>
                    <w:rPr>
                      <w:rFonts w:ascii="Bookman Old Style" w:hAnsi="Bookman Old Style" w:eastAsia="Bookman Old Style" w:cs="Bookman Old Style"/>
                      <w:sz w:val="22"/>
                      <w:szCs w:val="22"/>
                    </w:rPr>
                    <w:t xml:space="preserve">Ketua: </w:t>
                  </w:r>
                </w:p>
                <w:p>
                  <w:pPr/>
                  <w:r>
                    <w:rPr>
                      <w:rFonts w:ascii="Bookman Old Style" w:hAnsi="Bookman Old Style" w:eastAsia="Bookman Old Style" w:cs="Bookman Old Style"/>
                      <w:sz w:val="22"/>
                      <w:szCs w:val="22"/>
                    </w:rPr>
                    <w:t xml:space="preserve">Satriyo Adhy S.Si, M.T</w:t>
                  </w:r>
                </w:p>
                <w:p>
                  <w:pPr/>
                  <w:r>
                    <w:rPr>
                      <w:rFonts w:ascii="Bookman Old Style" w:hAnsi="Bookman Old Style" w:eastAsia="Bookman Old Style" w:cs="Bookman Old Style"/>
                      <w:sz w:val="22"/>
                      <w:szCs w:val="22"/>
                    </w:rPr>
                    <w:t xml:space="preserve">Anggota: </w:t>
                  </w:r>
                </w:p>
                <w:p>
                  <w:pPr>
                    <w:numPr>
                      <w:ilvl w:val="0"/>
                      <w:numId w:val="5"/>
                    </w:numPr>
                  </w:pPr>
                  <w:r>
                    <w:rPr/>
                    <w:t xml:space="preserve">Panji Wisnu Wirawan ST, MT</w:t>
                  </w:r>
                </w:p>
              </w:tc>
              <w:tc>
                <w:tcPr>
                  <w:tcW w:w="2000" w:type="dxa"/>
                </w:tcPr>
                <w:p>
                  <w:pPr/>
                  <w:r>
                    <w:rPr>
                      <w:rFonts w:ascii="Bookman Old Style" w:hAnsi="Bookman Old Style" w:eastAsia="Bookman Old Style" w:cs="Bookman Old Style"/>
                      <w:sz w:val="22"/>
                      <w:szCs w:val="22"/>
                    </w:rPr>
                    <w:t xml:space="preserve">Ilmu Komputer/Informatika</w:t>
                  </w:r>
                </w:p>
              </w:tc>
              <w:tc>
                <w:tcPr>
                  <w:tcW w:w="3000" w:type="dxa"/>
                </w:tcPr>
                <w:p>
                  <w:pPr/>
                  <w:r>
                    <w:rPr>
                      <w:rFonts w:ascii="Bookman Old Style" w:hAnsi="Bookman Old Style" w:eastAsia="Bookman Old Style" w:cs="Bookman Old Style"/>
                      <w:sz w:val="22"/>
                      <w:szCs w:val="22"/>
                    </w:rPr>
                    <w:t xml:space="preserve">Riset Madya</w:t>
                  </w:r>
                </w:p>
              </w:tc>
              <w:tc>
                <w:tcPr>
                  <w:tcW w:w="3000" w:type="dxa"/>
                </w:tcPr>
                <w:p>
                  <w:pPr/>
                  <w:r>
                    <w:rPr>
                      <w:rFonts w:ascii="Bookman Old Style" w:hAnsi="Bookman Old Style" w:eastAsia="Bookman Old Style" w:cs="Bookman Old Style"/>
                      <w:sz w:val="22"/>
                      <w:szCs w:val="22"/>
                    </w:rPr>
                    <w:t xml:space="preserve">Rp 20.000.000,00</w:t>
                  </w:r>
                </w:p>
              </w:tc>
            </w:tr>
          </w:tbl>
        </w:t>
      </w:r>
    </w:p>
    <w:p w14:paraId="22FC272D" w14:textId="77777777" w:rsidR="00AE194C" w:rsidRPr="00416A25" w:rsidRDefault="00AE194C" w:rsidP="00EA1B30">
      <w:pPr>
        <w:ind w:left="1622"/>
        <w:contextualSpacing/>
        <w:jc w:val="both"/>
        <w:rPr>
          <w:rFonts w:ascii="Bookman Old Style" w:hAnsi="Bookman Old Style"/>
          <w:lang w:val="id-ID"/>
        </w:rPr>
      </w:pPr>
    </w:p>
    <w:p w14:paraId="7CC38C78" w14:textId="77777777" w:rsidR="00610BCF" w:rsidRDefault="00610BCF" w:rsidP="00511A5E">
      <w:pPr>
        <w:jc w:val="both"/>
        <w:rPr>
          <w:rFonts w:ascii="Bookman Old Style" w:hAnsi="Bookman Old Style"/>
        </w:rPr>
      </w:pPr>
    </w:p>
    <w:p w14:paraId="74F0C7AF" w14:textId="77777777" w:rsidR="00E96CA8" w:rsidRDefault="00E96CA8" w:rsidP="00563914">
      <w:pPr>
        <w:rPr>
          <w:rFonts w:ascii="Bookman Old Style" w:hAnsi="Bookman Old Style"/>
          <w:lang w:val="sv-SE"/>
        </w:rPr>
      </w:pPr>
    </w:p>
    <w:p w14:paraId="54297A96" w14:textId="77777777" w:rsidR="00E96CA8" w:rsidRDefault="00E96CA8" w:rsidP="00854B5F">
      <w:pPr>
        <w:ind w:left="6667" w:firstLine="720"/>
        <w:rPr>
          <w:rFonts w:ascii="Bookman Old Style" w:hAnsi="Bookman Old Style"/>
          <w:lang w:val="sv-SE"/>
        </w:rPr>
      </w:pPr>
    </w:p>
    <w:p w14:paraId="5650A9A1" w14:textId="77777777" w:rsidR="0021089D" w:rsidRPr="004C5334" w:rsidRDefault="0021089D" w:rsidP="00854B5F">
      <w:pPr>
        <w:ind w:left="6667" w:firstLine="720"/>
        <w:rPr>
          <w:rFonts w:ascii="Bookman Old Style" w:hAnsi="Bookman Old Style"/>
          <w:lang w:val="sv-SE"/>
        </w:rPr>
      </w:pPr>
      <w:r w:rsidRPr="004C5334">
        <w:rPr>
          <w:rFonts w:ascii="Bookman Old Style" w:hAnsi="Bookman Old Style"/>
          <w:lang w:val="sv-SE"/>
        </w:rPr>
        <w:t>Ditetapkan di  Semarang</w:t>
      </w:r>
    </w:p>
    <w:p w14:paraId="38F5520F" w14:textId="77777777" w:rsidR="007A3C3E" w:rsidRDefault="0021089D" w:rsidP="00DA4F55">
      <w:pPr>
        <w:ind w:left="7513" w:hanging="126"/>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7A1C6E">
        <w:rPr>
          <w:rFonts w:ascii="Bookman Old Style" w:hAnsi="Bookman Old Style"/>
        </w:rPr>
        <w:t xml:space="preserve"> </w:t>
      </w:r>
      <w:r w:rsidR="008E1A17">
        <w:rPr>
          <w:rFonts w:ascii="Bookman Old Style" w:hAnsi="Bookman Old Style"/>
        </w:rPr>
        <w:t>08 April 2021</w:t>
      </w:r>
      <w:r>
        <w:rPr>
          <w:rFonts w:ascii="Bookman Old Style" w:hAnsi="Bookman Old Style"/>
        </w:rPr>
        <w:t xml:space="preserve"> </w:t>
      </w:r>
      <w:r w:rsidR="00D82F82">
        <w:rPr>
          <w:rFonts w:ascii="Bookman Old Style" w:hAnsi="Bookman Old Style"/>
        </w:rPr>
        <w:tab/>
      </w:r>
      <w:r w:rsidR="00AE2407">
        <w:rPr>
          <w:rFonts w:ascii="Bookman Old Style" w:hAnsi="Bookman Old Style"/>
        </w:rPr>
        <w:t xml:space="preserve">     </w:t>
      </w:r>
    </w:p>
    <w:p w14:paraId="6F8856DC" w14:textId="3B25ECAC" w:rsidR="00DA4F55" w:rsidRDefault="00AE2407" w:rsidP="00DA4F55">
      <w:pPr>
        <w:ind w:left="7513" w:hanging="126"/>
        <w:rPr>
          <w:rFonts w:ascii="Bookman Old Style" w:hAnsi="Bookman Old Style"/>
        </w:rPr>
      </w:pPr>
      <w:r>
        <w:rPr>
          <w:rFonts w:ascii="Bookman Old Style" w:hAnsi="Bookman Old Style"/>
        </w:rPr>
        <w:t xml:space="preserve"> </w:t>
      </w:r>
      <w:r>
        <w:rPr>
          <w:rFonts w:ascii="Bookman Old Style" w:hAnsi="Bookman Old Style"/>
        </w:rPr>
        <w:tab/>
      </w:r>
    </w:p>
    <w:p w14:paraId="5C7919CD" w14:textId="77777777" w:rsidR="0021089D" w:rsidRDefault="007E4B22" w:rsidP="00DA4F55">
      <w:pPr>
        <w:ind w:left="7513" w:hanging="126"/>
        <w:rPr>
          <w:rFonts w:ascii="Bookman Old Style" w:hAnsi="Bookman Old Style"/>
        </w:rPr>
      </w:pPr>
      <w:r>
        <w:rPr>
          <w:rFonts w:ascii="Bookman Old Style" w:hAnsi="Bookman Old Style"/>
        </w:rPr>
        <w:t>DEKAN FAKULTAS SAINS DAN MATEMATIKA</w:t>
      </w:r>
    </w:p>
    <w:p w14:paraId="2CDFAC42" w14:textId="77777777" w:rsidR="007E4B22" w:rsidRDefault="007E4B22" w:rsidP="00854B5F">
      <w:pPr>
        <w:tabs>
          <w:tab w:val="left" w:pos="4536"/>
        </w:tabs>
        <w:ind w:left="7513" w:hanging="5310"/>
        <w:rPr>
          <w:rFonts w:ascii="Bookman Old Style" w:hAnsi="Bookman Old Style"/>
        </w:rPr>
      </w:pPr>
    </w:p>
    <w:p w14:paraId="1BE03134" w14:textId="77777777" w:rsidR="00D82F82" w:rsidRPr="00031FEA" w:rsidRDefault="00D82F82" w:rsidP="007E4B22">
      <w:pPr>
        <w:tabs>
          <w:tab w:val="left" w:pos="4536"/>
        </w:tabs>
        <w:spacing w:line="120" w:lineRule="auto"/>
        <w:rPr>
          <w:rFonts w:ascii="Bookman Old Style" w:hAnsi="Bookman Old Style"/>
          <w:color w:val="000000"/>
          <w:lang w:val="id-ID"/>
        </w:rPr>
      </w:pPr>
    </w:p>
    <w:p w14:paraId="02CC4779" w14:textId="77777777" w:rsidR="00D82F82" w:rsidRDefault="00D82F82" w:rsidP="00854B5F">
      <w:pPr>
        <w:ind w:left="7513" w:right="-418"/>
        <w:rPr>
          <w:rFonts w:ascii="Bookman Old Style" w:hAnsi="Bookman Old Style"/>
          <w:color w:val="000000"/>
          <w:lang w:val="id-ID"/>
        </w:rPr>
      </w:pP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p>
    <w:p w14:paraId="71DEAD8B" w14:textId="77777777" w:rsidR="00D82F82" w:rsidRDefault="00D82F82" w:rsidP="00854B5F">
      <w:pPr>
        <w:ind w:left="7513" w:right="-418" w:hanging="45"/>
        <w:rPr>
          <w:rFonts w:ascii="Bookman Old Style" w:hAnsi="Bookman Old Style"/>
          <w:color w:val="000000"/>
          <w:lang w:val="id-ID"/>
        </w:rPr>
      </w:pPr>
    </w:p>
    <w:p w14:paraId="06B49D5F" w14:textId="77777777" w:rsidR="00D82F82" w:rsidRDefault="00D82F82" w:rsidP="00854B5F">
      <w:pPr>
        <w:ind w:left="7513" w:right="-418"/>
        <w:rPr>
          <w:rFonts w:ascii="Bookman Old Style" w:hAnsi="Bookman Old Style"/>
          <w:color w:val="000000"/>
          <w:lang w:val="id-ID"/>
        </w:rPr>
      </w:pPr>
    </w:p>
    <w:p w14:paraId="5A05F0E5" w14:textId="77777777" w:rsidR="00D82F82" w:rsidRDefault="00D82F82" w:rsidP="00854B5F">
      <w:pPr>
        <w:ind w:left="7513" w:right="-418" w:hanging="45"/>
        <w:rPr>
          <w:rFonts w:ascii="Bookman Old Style" w:hAnsi="Bookman Old Style"/>
          <w:color w:val="000000"/>
          <w:lang w:val="id-ID"/>
        </w:rPr>
      </w:pPr>
    </w:p>
    <w:p w14:paraId="30F7618D" w14:textId="67A4942D" w:rsidR="00D82F82" w:rsidRPr="008120DF" w:rsidRDefault="008E1A17" w:rsidP="00AE2407">
      <w:pPr>
        <w:ind w:left="6651" w:right="-418" w:firstLine="720"/>
        <w:rPr>
          <w:rFonts w:ascii="Bookman Old Style" w:hAnsi="Bookman Old Style"/>
          <w:color w:val="000000"/>
        </w:rPr>
      </w:pPr>
      <w:r>
        <w:rPr>
          <w:rFonts w:ascii="Bookman Old Style" w:hAnsi="Bookman Old Style"/>
          <w:color w:val="000000"/>
        </w:rPr>
        <w:t>PROF. DR. WIDOWATI, S.SI, M.SI</w:t>
      </w:r>
    </w:p>
    <w:p w14:paraId="1D662854" w14:textId="1BC4CACB" w:rsidR="006A000B" w:rsidRDefault="007E4B22" w:rsidP="007E4B22">
      <w:pPr>
        <w:pStyle w:val="BodyTextIndent2"/>
        <w:tabs>
          <w:tab w:val="left" w:pos="2250"/>
        </w:tabs>
        <w:ind w:left="7380" w:hanging="9"/>
        <w:rPr>
          <w:rFonts w:ascii="Bookman Old Style" w:hAnsi="Bookman Old Style"/>
        </w:rPr>
      </w:pPr>
      <w:r>
        <w:rPr>
          <w:rFonts w:ascii="Bookman Old Style" w:hAnsi="Bookman Old Style"/>
          <w:color w:val="000000"/>
          <w:lang w:val="id-ID"/>
        </w:rPr>
        <w:tab/>
      </w:r>
      <w:r w:rsidR="00D82F82" w:rsidRPr="00031FEA">
        <w:rPr>
          <w:rFonts w:ascii="Bookman Old Style" w:hAnsi="Bookman Old Style"/>
          <w:color w:val="000000"/>
          <w:lang w:val="id-ID"/>
        </w:rPr>
        <w:t>NI</w:t>
      </w:r>
      <w:r w:rsidR="00D82F82">
        <w:rPr>
          <w:rFonts w:ascii="Bookman Old Style" w:hAnsi="Bookman Old Style"/>
          <w:lang w:val="id-ID"/>
        </w:rPr>
        <w:t>P.</w:t>
      </w:r>
      <w:r w:rsidR="00D82F82">
        <w:rPr>
          <w:rFonts w:ascii="Bookman Old Style" w:hAnsi="Bookman Old Style"/>
        </w:rPr>
        <w:t xml:space="preserve"> </w:t>
      </w:r>
      <w:r w:rsidR="008E1A17">
        <w:rPr>
          <w:rFonts w:ascii="Bookman Old Style" w:hAnsi="Bookman Old Style"/>
        </w:rPr>
        <w:t>196902141994032002</w:t>
      </w:r>
    </w:p>
    <w:p w14:paraId="4F16199F" w14:textId="403CA477" w:rsidR="001D55A0" w:rsidRDefault="0060733D" w:rsidP="00B60CA8">
      <w:pPr>
        <w:tabs>
          <w:tab w:val="left" w:pos="1560"/>
        </w:tabs>
        <w:rPr>
          <w:rFonts w:ascii="Bookman Old Style" w:hAnsi="Bookman Old Style"/>
        </w:rPr>
      </w:pPr>
      <w:r>
        <w:rPr>
          <w:rFonts w:ascii="Bookman Old Style" w:hAnsi="Bookman Old Style"/>
        </w:rPr>
        <w:t xml:space="preserve"> </w:t>
      </w:r>
    </w:p>
    <w:p w14:paraId="1DE1C753" w14:textId="77777777" w:rsidR="00684B9B" w:rsidRPr="00684B9B" w:rsidRDefault="00684B9B" w:rsidP="00684B9B">
      <w:pPr>
        <w:rPr>
          <w:lang w:val="en-GB"/>
        </w:rPr>
      </w:pPr>
    </w:p>
    <w:sectPr w:rsidR="00684B9B" w:rsidRPr="00684B9B" w:rsidSect="00854B5F">
      <w:pgSz w:w="16839" w:h="11907" w:orient="landscape" w:code="9"/>
      <w:pgMar w:top="851" w:right="1985" w:bottom="902" w:left="9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D61F" w14:textId="77777777" w:rsidR="00C94C02" w:rsidRDefault="00C94C02" w:rsidP="00AD6A1C">
      <w:r>
        <w:separator/>
      </w:r>
    </w:p>
  </w:endnote>
  <w:endnote w:type="continuationSeparator" w:id="0">
    <w:p w14:paraId="77D68C16" w14:textId="77777777" w:rsidR="00C94C02" w:rsidRDefault="00C94C02" w:rsidP="00AD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9698" w14:textId="77777777" w:rsidR="00C94C02" w:rsidRDefault="00C94C02" w:rsidP="00AD6A1C">
      <w:r>
        <w:separator/>
      </w:r>
    </w:p>
  </w:footnote>
  <w:footnote w:type="continuationSeparator" w:id="0">
    <w:p w14:paraId="04E57856" w14:textId="77777777" w:rsidR="00C94C02" w:rsidRDefault="00C94C02" w:rsidP="00AD6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7C0F" w14:textId="77777777" w:rsidR="00311FAA" w:rsidRPr="00C6581D" w:rsidRDefault="00311FAA" w:rsidP="00311FAA">
    <w:pPr>
      <w:tabs>
        <w:tab w:val="left" w:pos="1170"/>
        <w:tab w:val="left" w:pos="4943"/>
      </w:tabs>
      <w:rPr>
        <w:rFonts w:eastAsia="Calibri"/>
        <w:b/>
        <w:color w:val="000066"/>
      </w:rPr>
    </w:pPr>
    <w:r>
      <w:rPr>
        <w:noProof/>
      </w:rPr>
      <mc:AlternateContent>
        <mc:Choice Requires="wps">
          <w:drawing>
            <wp:anchor distT="0" distB="0" distL="114300" distR="114300" simplePos="0" relativeHeight="251659264" behindDoc="0" locked="0" layoutInCell="1" allowOverlap="1" wp14:anchorId="020F3022" wp14:editId="1BB6341D">
              <wp:simplePos x="0" y="0"/>
              <wp:positionH relativeFrom="column">
                <wp:posOffset>4650740</wp:posOffset>
              </wp:positionH>
              <wp:positionV relativeFrom="paragraph">
                <wp:posOffset>6985</wp:posOffset>
              </wp:positionV>
              <wp:extent cx="2066925" cy="6096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6096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1"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F3022" id="Rectangle 2" o:spid="_x0000_s1026" style="position:absolute;margin-left:366.2pt;margin-top:.55pt;width:162.7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" fillcolor="window" strokecolor="window" strokeweight="1pt">
              <v:path arrowok="t"/>
              <v:textbo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2"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v:textbox>
            </v:rect>
          </w:pict>
        </mc:Fallback>
      </mc:AlternateContent>
    </w:r>
    <w:r>
      <w:rPr>
        <w:noProof/>
      </w:rPr>
      <w:drawing>
        <wp:anchor distT="0" distB="0" distL="114300" distR="114300" simplePos="0" relativeHeight="251660288" behindDoc="0" locked="0" layoutInCell="1" allowOverlap="1" wp14:anchorId="37F9F303" wp14:editId="0AEC8698">
          <wp:simplePos x="0" y="0"/>
          <wp:positionH relativeFrom="column">
            <wp:posOffset>-358140</wp:posOffset>
          </wp:positionH>
          <wp:positionV relativeFrom="paragraph">
            <wp:posOffset>-203200</wp:posOffset>
          </wp:positionV>
          <wp:extent cx="985520" cy="1087755"/>
          <wp:effectExtent l="0" t="0" r="0" b="0"/>
          <wp:wrapNone/>
          <wp:docPr id="3" name="Picture 2" descr="C:\Users\Fikri\AppData\Local\Microsoft\Windows\INetCache\Content.Wo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kri\AppData\Local\Microsoft\Windows\INetCache\Content.Word\PNG.PNG"/>
                  <pic:cNvPicPr>
                    <a:picLocks noChangeAspect="1" noChangeArrowheads="1"/>
                  </pic:cNvPicPr>
                </pic:nvPicPr>
                <pic:blipFill>
                  <a:blip r:embed="rId3" cstate="print">
                    <a:extLst>
                      <a:ext uri="{28A0092B-C50C-407E-A947-70E740481C1C}">
                        <a14:useLocalDpi xmlns:a14="http://schemas.microsoft.com/office/drawing/2010/main" val="0"/>
                      </a:ext>
                    </a:extLst>
                  </a:blip>
                  <a:srcRect l="28453" t="14520" r="27954" b="13583"/>
                  <a:stretch>
                    <a:fillRect/>
                  </a:stretch>
                </pic:blipFill>
                <pic:spPr bwMode="auto">
                  <a:xfrm>
                    <a:off x="0" y="0"/>
                    <a:ext cx="985520"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81D">
      <w:rPr>
        <w:rFonts w:eastAsia="Calibri"/>
        <w:b/>
        <w:color w:val="000066"/>
      </w:rPr>
      <w:tab/>
      <w:t>KEMENTERIAN PENDIDIKAN DAN KEBUDAYAAN</w:t>
    </w:r>
  </w:p>
  <w:p w14:paraId="0D801748" w14:textId="77777777" w:rsidR="00311FAA" w:rsidRPr="00C6581D" w:rsidRDefault="00311FAA" w:rsidP="00311FAA">
    <w:pPr>
      <w:tabs>
        <w:tab w:val="left" w:pos="1170"/>
      </w:tabs>
      <w:ind w:left="709"/>
      <w:rPr>
        <w:rFonts w:eastAsia="Calibri"/>
        <w:b/>
        <w:color w:val="000066"/>
        <w:sz w:val="32"/>
      </w:rPr>
    </w:pPr>
    <w:r w:rsidRPr="00C6581D">
      <w:rPr>
        <w:rFonts w:eastAsia="Calibri"/>
        <w:b/>
        <w:color w:val="000066"/>
        <w:sz w:val="32"/>
      </w:rPr>
      <w:tab/>
      <w:t>UNIVERSITAS DIPONEGORO</w:t>
    </w:r>
  </w:p>
  <w:p w14:paraId="0609D1BE" w14:textId="77777777" w:rsidR="00311FAA" w:rsidRPr="00C6581D" w:rsidRDefault="00311FAA" w:rsidP="00311FAA">
    <w:pPr>
      <w:tabs>
        <w:tab w:val="left" w:pos="1170"/>
      </w:tabs>
      <w:ind w:left="709"/>
      <w:rPr>
        <w:rFonts w:eastAsia="Calibri"/>
        <w:b/>
        <w:color w:val="000066"/>
        <w:sz w:val="28"/>
      </w:rPr>
    </w:pPr>
    <w:r w:rsidRPr="00C6581D">
      <w:rPr>
        <w:rFonts w:eastAsia="Calibri"/>
        <w:b/>
        <w:color w:val="000066"/>
        <w:sz w:val="28"/>
      </w:rPr>
      <w:tab/>
      <w:t>FAKULTAS SAINS DAN MATEMATIKA</w:t>
    </w:r>
  </w:p>
  <w:p w14:paraId="41C01C6C" w14:textId="77777777" w:rsidR="00311FAA" w:rsidRPr="004C5334" w:rsidRDefault="00311FAA" w:rsidP="00311FAA">
    <w:pPr>
      <w:jc w:val="center"/>
      <w:rPr>
        <w:rFonts w:ascii="Bookman Old Style" w:hAnsi="Bookman Old Style"/>
        <w:color w:val="1F497D"/>
      </w:rPr>
    </w:pPr>
    <w:r>
      <w:rPr>
        <w:rFonts w:ascii="Bookman Old Style" w:hAnsi="Bookman Old Style"/>
        <w:color w:val="1F497D"/>
      </w:rPr>
      <w:t xml:space="preserve">                                                                                                                                                          </w:t>
    </w:r>
  </w:p>
  <w:p w14:paraId="19A7EFF0" w14:textId="77777777" w:rsidR="00311FAA" w:rsidRDefault="00311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291"/>
    <w:multiLevelType w:val="hybridMultilevel"/>
    <w:tmpl w:val="3368673A"/>
    <w:lvl w:ilvl="0" w:tplc="0409000F">
      <w:start w:val="1"/>
      <w:numFmt w:val="decimal"/>
      <w:lvlText w:val="%1."/>
      <w:lvlJc w:val="left"/>
      <w:pPr>
        <w:ind w:left="1141" w:hanging="360"/>
      </w:pPr>
    </w:lvl>
    <w:lvl w:ilvl="1" w:tplc="04090019" w:tentative="1">
      <w:start w:val="1"/>
      <w:numFmt w:val="lowerLetter"/>
      <w:lvlText w:val="%2."/>
      <w:lvlJc w:val="left"/>
      <w:pPr>
        <w:ind w:left="1861" w:hanging="360"/>
      </w:pPr>
    </w:lvl>
    <w:lvl w:ilvl="2" w:tplc="0409001B" w:tentative="1">
      <w:start w:val="1"/>
      <w:numFmt w:val="lowerRoman"/>
      <w:lvlText w:val="%3."/>
      <w:lvlJc w:val="right"/>
      <w:pPr>
        <w:ind w:left="2581" w:hanging="180"/>
      </w:pPr>
    </w:lvl>
    <w:lvl w:ilvl="3" w:tplc="0409000F" w:tentative="1">
      <w:start w:val="1"/>
      <w:numFmt w:val="decimal"/>
      <w:lvlText w:val="%4."/>
      <w:lvlJc w:val="left"/>
      <w:pPr>
        <w:ind w:left="3301" w:hanging="360"/>
      </w:pPr>
    </w:lvl>
    <w:lvl w:ilvl="4" w:tplc="04090019" w:tentative="1">
      <w:start w:val="1"/>
      <w:numFmt w:val="lowerLetter"/>
      <w:lvlText w:val="%5."/>
      <w:lvlJc w:val="left"/>
      <w:pPr>
        <w:ind w:left="4021" w:hanging="360"/>
      </w:pPr>
    </w:lvl>
    <w:lvl w:ilvl="5" w:tplc="0409001B" w:tentative="1">
      <w:start w:val="1"/>
      <w:numFmt w:val="lowerRoman"/>
      <w:lvlText w:val="%6."/>
      <w:lvlJc w:val="right"/>
      <w:pPr>
        <w:ind w:left="4741" w:hanging="180"/>
      </w:pPr>
    </w:lvl>
    <w:lvl w:ilvl="6" w:tplc="0409000F" w:tentative="1">
      <w:start w:val="1"/>
      <w:numFmt w:val="decimal"/>
      <w:lvlText w:val="%7."/>
      <w:lvlJc w:val="left"/>
      <w:pPr>
        <w:ind w:left="5461" w:hanging="360"/>
      </w:pPr>
    </w:lvl>
    <w:lvl w:ilvl="7" w:tplc="04090019" w:tentative="1">
      <w:start w:val="1"/>
      <w:numFmt w:val="lowerLetter"/>
      <w:lvlText w:val="%8."/>
      <w:lvlJc w:val="left"/>
      <w:pPr>
        <w:ind w:left="6181" w:hanging="360"/>
      </w:pPr>
    </w:lvl>
    <w:lvl w:ilvl="8" w:tplc="0409001B" w:tentative="1">
      <w:start w:val="1"/>
      <w:numFmt w:val="lowerRoman"/>
      <w:lvlText w:val="%9."/>
      <w:lvlJc w:val="right"/>
      <w:pPr>
        <w:ind w:left="6901" w:hanging="180"/>
      </w:pPr>
    </w:lvl>
  </w:abstractNum>
  <w:abstractNum w:abstractNumId="1" w15:restartNumberingAfterBreak="0">
    <w:nsid w:val="073820F3"/>
    <w:multiLevelType w:val="hybridMultilevel"/>
    <w:tmpl w:val="7902D2C0"/>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A2C6B"/>
    <w:multiLevelType w:val="hybridMultilevel"/>
    <w:tmpl w:val="8B0A6164"/>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002BD8"/>
    <w:multiLevelType w:val="hybridMultilevel"/>
    <w:tmpl w:val="792AE0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A92E02"/>
    <w:multiLevelType w:val="hybridMultilevel"/>
    <w:tmpl w:val="1188DA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DF05A1B"/>
    <w:multiLevelType w:val="hybridMultilevel"/>
    <w:tmpl w:val="70CEFE88"/>
    <w:lvl w:ilvl="0" w:tplc="46442DD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 w15:restartNumberingAfterBreak="0">
    <w:nsid w:val="0F817823"/>
    <w:multiLevelType w:val="hybridMultilevel"/>
    <w:tmpl w:val="352AF306"/>
    <w:lvl w:ilvl="0" w:tplc="E468003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0FC07A7F"/>
    <w:multiLevelType w:val="hybridMultilevel"/>
    <w:tmpl w:val="254425BC"/>
    <w:lvl w:ilvl="0" w:tplc="33581984">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8" w15:restartNumberingAfterBreak="0">
    <w:nsid w:val="12395A73"/>
    <w:multiLevelType w:val="hybridMultilevel"/>
    <w:tmpl w:val="6B7AC684"/>
    <w:lvl w:ilvl="0" w:tplc="40B01498">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9" w15:restartNumberingAfterBreak="0">
    <w:nsid w:val="13E26765"/>
    <w:multiLevelType w:val="hybridMultilevel"/>
    <w:tmpl w:val="C428AE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2523F8"/>
    <w:multiLevelType w:val="hybridMultilevel"/>
    <w:tmpl w:val="E618BA44"/>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4496C"/>
    <w:multiLevelType w:val="hybridMultilevel"/>
    <w:tmpl w:val="48264856"/>
    <w:lvl w:ilvl="0" w:tplc="D08404AA">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2" w15:restartNumberingAfterBreak="0">
    <w:nsid w:val="26F820ED"/>
    <w:multiLevelType w:val="hybridMultilevel"/>
    <w:tmpl w:val="D0E0BC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C266DD"/>
    <w:multiLevelType w:val="hybridMultilevel"/>
    <w:tmpl w:val="C6AA1682"/>
    <w:lvl w:ilvl="0" w:tplc="78A861D6">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14" w15:restartNumberingAfterBreak="0">
    <w:nsid w:val="2D10747F"/>
    <w:multiLevelType w:val="hybridMultilevel"/>
    <w:tmpl w:val="78E690D0"/>
    <w:lvl w:ilvl="0" w:tplc="9EC680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2DA37980"/>
    <w:multiLevelType w:val="hybridMultilevel"/>
    <w:tmpl w:val="D1E26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34D3E"/>
    <w:multiLevelType w:val="hybridMultilevel"/>
    <w:tmpl w:val="5A68E1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1323D3"/>
    <w:multiLevelType w:val="hybridMultilevel"/>
    <w:tmpl w:val="35FA16B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B15B54"/>
    <w:multiLevelType w:val="hybridMultilevel"/>
    <w:tmpl w:val="E8F6D430"/>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9" w15:restartNumberingAfterBreak="0">
    <w:nsid w:val="37370991"/>
    <w:multiLevelType w:val="hybridMultilevel"/>
    <w:tmpl w:val="ACE44D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9F534BC"/>
    <w:multiLevelType w:val="hybridMultilevel"/>
    <w:tmpl w:val="BA5ABE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B3108B1"/>
    <w:multiLevelType w:val="hybridMultilevel"/>
    <w:tmpl w:val="46163D9E"/>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2" w15:restartNumberingAfterBreak="0">
    <w:nsid w:val="3C7219ED"/>
    <w:multiLevelType w:val="hybridMultilevel"/>
    <w:tmpl w:val="0F4E6560"/>
    <w:lvl w:ilvl="0" w:tplc="801AF94A">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23" w15:restartNumberingAfterBreak="0">
    <w:nsid w:val="3CA5591A"/>
    <w:multiLevelType w:val="hybridMultilevel"/>
    <w:tmpl w:val="FC3C43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D291C0E"/>
    <w:multiLevelType w:val="hybridMultilevel"/>
    <w:tmpl w:val="C6A8B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8407E2"/>
    <w:multiLevelType w:val="hybridMultilevel"/>
    <w:tmpl w:val="61546C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3EB436AB"/>
    <w:multiLevelType w:val="hybridMultilevel"/>
    <w:tmpl w:val="F0D827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0BF1713"/>
    <w:multiLevelType w:val="hybridMultilevel"/>
    <w:tmpl w:val="59383AEC"/>
    <w:lvl w:ilvl="0" w:tplc="8466A2DC">
      <w:start w:val="1"/>
      <w:numFmt w:val="decimal"/>
      <w:lvlText w:val="%1."/>
      <w:lvlJc w:val="left"/>
      <w:pPr>
        <w:ind w:left="720" w:hanging="360"/>
      </w:pPr>
      <w:rPr>
        <w:rFonts w:cs="Arial"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3CB0CC8"/>
    <w:multiLevelType w:val="hybridMultilevel"/>
    <w:tmpl w:val="11203FD4"/>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9" w15:restartNumberingAfterBreak="0">
    <w:nsid w:val="442B7607"/>
    <w:multiLevelType w:val="hybridMultilevel"/>
    <w:tmpl w:val="81C4B19E"/>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30" w15:restartNumberingAfterBreak="0">
    <w:nsid w:val="49E17B01"/>
    <w:multiLevelType w:val="hybridMultilevel"/>
    <w:tmpl w:val="4A40C832"/>
    <w:lvl w:ilvl="0" w:tplc="35B82386">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31" w15:restartNumberingAfterBreak="0">
    <w:nsid w:val="4E5C727D"/>
    <w:multiLevelType w:val="hybridMultilevel"/>
    <w:tmpl w:val="005C12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F4B2468"/>
    <w:multiLevelType w:val="hybridMultilevel"/>
    <w:tmpl w:val="6240AF6E"/>
    <w:lvl w:ilvl="0" w:tplc="14D8EB8E">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3" w15:restartNumberingAfterBreak="0">
    <w:nsid w:val="50853F5B"/>
    <w:multiLevelType w:val="hybridMultilevel"/>
    <w:tmpl w:val="A164FADC"/>
    <w:lvl w:ilvl="0" w:tplc="4DA2C080">
      <w:start w:val="1"/>
      <w:numFmt w:val="decimal"/>
      <w:lvlText w:val="%1."/>
      <w:lvlJc w:val="left"/>
      <w:pPr>
        <w:ind w:left="511" w:hanging="360"/>
      </w:pPr>
      <w:rPr>
        <w:rFonts w:hint="default"/>
      </w:rPr>
    </w:lvl>
    <w:lvl w:ilvl="1" w:tplc="38090019" w:tentative="1">
      <w:start w:val="1"/>
      <w:numFmt w:val="lowerLetter"/>
      <w:lvlText w:val="%2."/>
      <w:lvlJc w:val="left"/>
      <w:pPr>
        <w:ind w:left="1231" w:hanging="360"/>
      </w:pPr>
    </w:lvl>
    <w:lvl w:ilvl="2" w:tplc="3809001B" w:tentative="1">
      <w:start w:val="1"/>
      <w:numFmt w:val="lowerRoman"/>
      <w:lvlText w:val="%3."/>
      <w:lvlJc w:val="right"/>
      <w:pPr>
        <w:ind w:left="1951" w:hanging="180"/>
      </w:pPr>
    </w:lvl>
    <w:lvl w:ilvl="3" w:tplc="3809000F" w:tentative="1">
      <w:start w:val="1"/>
      <w:numFmt w:val="decimal"/>
      <w:lvlText w:val="%4."/>
      <w:lvlJc w:val="left"/>
      <w:pPr>
        <w:ind w:left="2671" w:hanging="360"/>
      </w:pPr>
    </w:lvl>
    <w:lvl w:ilvl="4" w:tplc="38090019" w:tentative="1">
      <w:start w:val="1"/>
      <w:numFmt w:val="lowerLetter"/>
      <w:lvlText w:val="%5."/>
      <w:lvlJc w:val="left"/>
      <w:pPr>
        <w:ind w:left="3391" w:hanging="360"/>
      </w:pPr>
    </w:lvl>
    <w:lvl w:ilvl="5" w:tplc="3809001B" w:tentative="1">
      <w:start w:val="1"/>
      <w:numFmt w:val="lowerRoman"/>
      <w:lvlText w:val="%6."/>
      <w:lvlJc w:val="right"/>
      <w:pPr>
        <w:ind w:left="4111" w:hanging="180"/>
      </w:pPr>
    </w:lvl>
    <w:lvl w:ilvl="6" w:tplc="3809000F" w:tentative="1">
      <w:start w:val="1"/>
      <w:numFmt w:val="decimal"/>
      <w:lvlText w:val="%7."/>
      <w:lvlJc w:val="left"/>
      <w:pPr>
        <w:ind w:left="4831" w:hanging="360"/>
      </w:pPr>
    </w:lvl>
    <w:lvl w:ilvl="7" w:tplc="38090019" w:tentative="1">
      <w:start w:val="1"/>
      <w:numFmt w:val="lowerLetter"/>
      <w:lvlText w:val="%8."/>
      <w:lvlJc w:val="left"/>
      <w:pPr>
        <w:ind w:left="5551" w:hanging="360"/>
      </w:pPr>
    </w:lvl>
    <w:lvl w:ilvl="8" w:tplc="3809001B" w:tentative="1">
      <w:start w:val="1"/>
      <w:numFmt w:val="lowerRoman"/>
      <w:lvlText w:val="%9."/>
      <w:lvlJc w:val="right"/>
      <w:pPr>
        <w:ind w:left="6271" w:hanging="180"/>
      </w:pPr>
    </w:lvl>
  </w:abstractNum>
  <w:abstractNum w:abstractNumId="34" w15:restartNumberingAfterBreak="0">
    <w:nsid w:val="50896B83"/>
    <w:multiLevelType w:val="hybridMultilevel"/>
    <w:tmpl w:val="AB206E58"/>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87601E"/>
    <w:multiLevelType w:val="hybridMultilevel"/>
    <w:tmpl w:val="7420527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36" w15:restartNumberingAfterBreak="0">
    <w:nsid w:val="51F73838"/>
    <w:multiLevelType w:val="hybridMultilevel"/>
    <w:tmpl w:val="D200C3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20A0571"/>
    <w:multiLevelType w:val="hybridMultilevel"/>
    <w:tmpl w:val="061227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5465627A"/>
    <w:multiLevelType w:val="hybridMultilevel"/>
    <w:tmpl w:val="EF4CB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8A4552"/>
    <w:multiLevelType w:val="hybridMultilevel"/>
    <w:tmpl w:val="C2108B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86740A4"/>
    <w:multiLevelType w:val="hybridMultilevel"/>
    <w:tmpl w:val="498E4658"/>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8F152B9"/>
    <w:multiLevelType w:val="hybridMultilevel"/>
    <w:tmpl w:val="A684B7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5944496D"/>
    <w:multiLevelType w:val="hybridMultilevel"/>
    <w:tmpl w:val="245433FA"/>
    <w:lvl w:ilvl="0" w:tplc="9586AEAA">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43" w15:restartNumberingAfterBreak="0">
    <w:nsid w:val="5C1B38D2"/>
    <w:multiLevelType w:val="hybridMultilevel"/>
    <w:tmpl w:val="899C860A"/>
    <w:lvl w:ilvl="0" w:tplc="2B083CCA">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4" w15:restartNumberingAfterBreak="0">
    <w:nsid w:val="5E0366E1"/>
    <w:multiLevelType w:val="hybridMultilevel"/>
    <w:tmpl w:val="BB0E7E5E"/>
    <w:lvl w:ilvl="0" w:tplc="B266985E">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5" w15:restartNumberingAfterBreak="0">
    <w:nsid w:val="60A90AE2"/>
    <w:multiLevelType w:val="hybridMultilevel"/>
    <w:tmpl w:val="5AEEBD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1A655AB"/>
    <w:multiLevelType w:val="hybridMultilevel"/>
    <w:tmpl w:val="75D04B1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47" w15:restartNumberingAfterBreak="0">
    <w:nsid w:val="62DD7EF3"/>
    <w:multiLevelType w:val="hybridMultilevel"/>
    <w:tmpl w:val="49022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4446E7"/>
    <w:multiLevelType w:val="hybridMultilevel"/>
    <w:tmpl w:val="07580FD4"/>
    <w:lvl w:ilvl="0" w:tplc="F9E6A93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9" w15:restartNumberingAfterBreak="0">
    <w:nsid w:val="64A60FB3"/>
    <w:multiLevelType w:val="hybridMultilevel"/>
    <w:tmpl w:val="FBC2F8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54715E3"/>
    <w:multiLevelType w:val="hybridMultilevel"/>
    <w:tmpl w:val="C91CCB20"/>
    <w:lvl w:ilvl="0" w:tplc="C512D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4F5FB3"/>
    <w:multiLevelType w:val="hybridMultilevel"/>
    <w:tmpl w:val="0E1476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5983BF4"/>
    <w:multiLevelType w:val="hybridMultilevel"/>
    <w:tmpl w:val="62966F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68361F63"/>
    <w:multiLevelType w:val="hybridMultilevel"/>
    <w:tmpl w:val="63F8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C10DDC"/>
    <w:multiLevelType w:val="hybridMultilevel"/>
    <w:tmpl w:val="BBB6C6F6"/>
    <w:lvl w:ilvl="0" w:tplc="76703752">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55" w15:restartNumberingAfterBreak="0">
    <w:nsid w:val="6FAA1AC6"/>
    <w:multiLevelType w:val="hybridMultilevel"/>
    <w:tmpl w:val="BBD20FF6"/>
    <w:lvl w:ilvl="0" w:tplc="388222F0">
      <w:start w:val="1"/>
      <w:numFmt w:val="decimal"/>
      <w:lvlText w:val="%1."/>
      <w:lvlJc w:val="left"/>
      <w:pPr>
        <w:ind w:left="782" w:hanging="360"/>
      </w:pPr>
      <w:rPr>
        <w:rFonts w:hint="default"/>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56" w15:restartNumberingAfterBreak="0">
    <w:nsid w:val="7172609D"/>
    <w:multiLevelType w:val="hybridMultilevel"/>
    <w:tmpl w:val="4E2ED020"/>
    <w:lvl w:ilvl="0" w:tplc="C5C4A9D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57" w15:restartNumberingAfterBreak="0">
    <w:nsid w:val="73066D74"/>
    <w:multiLevelType w:val="hybridMultilevel"/>
    <w:tmpl w:val="B6E4B78A"/>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58" w15:restartNumberingAfterBreak="0">
    <w:nsid w:val="75992D04"/>
    <w:multiLevelType w:val="hybridMultilevel"/>
    <w:tmpl w:val="6D864F5E"/>
    <w:lvl w:ilvl="0" w:tplc="C0FE6F82">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9" w15:restartNumberingAfterBreak="0">
    <w:nsid w:val="786C22D7"/>
    <w:multiLevelType w:val="hybridMultilevel"/>
    <w:tmpl w:val="592EC9AE"/>
    <w:lvl w:ilvl="0" w:tplc="3809000F">
      <w:start w:val="1"/>
      <w:numFmt w:val="decimal"/>
      <w:lvlText w:val="%1."/>
      <w:lvlJc w:val="left"/>
      <w:pPr>
        <w:ind w:left="2107" w:hanging="360"/>
      </w:pPr>
    </w:lvl>
    <w:lvl w:ilvl="1" w:tplc="38090019" w:tentative="1">
      <w:start w:val="1"/>
      <w:numFmt w:val="lowerLetter"/>
      <w:lvlText w:val="%2."/>
      <w:lvlJc w:val="left"/>
      <w:pPr>
        <w:ind w:left="2827" w:hanging="360"/>
      </w:pPr>
    </w:lvl>
    <w:lvl w:ilvl="2" w:tplc="3809001B" w:tentative="1">
      <w:start w:val="1"/>
      <w:numFmt w:val="lowerRoman"/>
      <w:lvlText w:val="%3."/>
      <w:lvlJc w:val="right"/>
      <w:pPr>
        <w:ind w:left="3547" w:hanging="180"/>
      </w:pPr>
    </w:lvl>
    <w:lvl w:ilvl="3" w:tplc="3809000F" w:tentative="1">
      <w:start w:val="1"/>
      <w:numFmt w:val="decimal"/>
      <w:lvlText w:val="%4."/>
      <w:lvlJc w:val="left"/>
      <w:pPr>
        <w:ind w:left="4267" w:hanging="360"/>
      </w:pPr>
    </w:lvl>
    <w:lvl w:ilvl="4" w:tplc="38090019" w:tentative="1">
      <w:start w:val="1"/>
      <w:numFmt w:val="lowerLetter"/>
      <w:lvlText w:val="%5."/>
      <w:lvlJc w:val="left"/>
      <w:pPr>
        <w:ind w:left="4987" w:hanging="360"/>
      </w:pPr>
    </w:lvl>
    <w:lvl w:ilvl="5" w:tplc="3809001B" w:tentative="1">
      <w:start w:val="1"/>
      <w:numFmt w:val="lowerRoman"/>
      <w:lvlText w:val="%6."/>
      <w:lvlJc w:val="right"/>
      <w:pPr>
        <w:ind w:left="5707" w:hanging="180"/>
      </w:pPr>
    </w:lvl>
    <w:lvl w:ilvl="6" w:tplc="3809000F" w:tentative="1">
      <w:start w:val="1"/>
      <w:numFmt w:val="decimal"/>
      <w:lvlText w:val="%7."/>
      <w:lvlJc w:val="left"/>
      <w:pPr>
        <w:ind w:left="6427" w:hanging="360"/>
      </w:pPr>
    </w:lvl>
    <w:lvl w:ilvl="7" w:tplc="38090019" w:tentative="1">
      <w:start w:val="1"/>
      <w:numFmt w:val="lowerLetter"/>
      <w:lvlText w:val="%8."/>
      <w:lvlJc w:val="left"/>
      <w:pPr>
        <w:ind w:left="7147" w:hanging="360"/>
      </w:pPr>
    </w:lvl>
    <w:lvl w:ilvl="8" w:tplc="3809001B" w:tentative="1">
      <w:start w:val="1"/>
      <w:numFmt w:val="lowerRoman"/>
      <w:lvlText w:val="%9."/>
      <w:lvlJc w:val="right"/>
      <w:pPr>
        <w:ind w:left="7867" w:hanging="180"/>
      </w:pPr>
    </w:lvl>
  </w:abstractNum>
  <w:abstractNum w:abstractNumId="60" w15:restartNumberingAfterBreak="0">
    <w:nsid w:val="79BB55A2"/>
    <w:multiLevelType w:val="hybridMultilevel"/>
    <w:tmpl w:val="C71E8388"/>
    <w:lvl w:ilvl="0" w:tplc="44ACF02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61" w15:restartNumberingAfterBreak="0">
    <w:nsid w:val="7D9B7422"/>
    <w:multiLevelType w:val="hybridMultilevel"/>
    <w:tmpl w:val="D58252F4"/>
    <w:lvl w:ilvl="0" w:tplc="0EF8AE58">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62" w15:restartNumberingAfterBreak="0">
    <w:nsid w:val="7DEB6FF1"/>
    <w:multiLevelType w:val="hybridMultilevel"/>
    <w:tmpl w:val="2B1C29CA"/>
    <w:lvl w:ilvl="0" w:tplc="2A7C2A1E">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3" w15:restartNumberingAfterBreak="0">
    <w:nsid w:val="7E4457B4"/>
    <w:multiLevelType w:val="hybridMultilevel"/>
    <w:tmpl w:val="D1460B4C"/>
    <w:lvl w:ilvl="0" w:tplc="3809000F">
      <w:start w:val="1"/>
      <w:numFmt w:val="decimal"/>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64" w15:restartNumberingAfterBreak="0">
    <w:nsid w:val="7EC81047"/>
    <w:multiLevelType w:val="hybridMultilevel"/>
    <w:tmpl w:val="BBE23B86"/>
    <w:lvl w:ilvl="0" w:tplc="06B214A0">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num w:numId="1">
    <w:abstractNumId w:val="32"/>
  </w:num>
  <w:num w:numId="2">
    <w:abstractNumId w:val="43"/>
  </w:num>
  <w:num w:numId="3">
    <w:abstractNumId w:val="46"/>
  </w:num>
  <w:num w:numId="4">
    <w:abstractNumId w:val="61"/>
  </w:num>
  <w:num w:numId="5">
    <w:abstractNumId w:val="18"/>
  </w:num>
  <w:num w:numId="6">
    <w:abstractNumId w:val="28"/>
  </w:num>
  <w:num w:numId="7">
    <w:abstractNumId w:val="21"/>
  </w:num>
  <w:num w:numId="8">
    <w:abstractNumId w:val="7"/>
  </w:num>
  <w:num w:numId="9">
    <w:abstractNumId w:val="35"/>
  </w:num>
  <w:num w:numId="10">
    <w:abstractNumId w:val="24"/>
  </w:num>
  <w:num w:numId="11">
    <w:abstractNumId w:val="6"/>
  </w:num>
  <w:num w:numId="12">
    <w:abstractNumId w:val="44"/>
  </w:num>
  <w:num w:numId="13">
    <w:abstractNumId w:val="14"/>
  </w:num>
  <w:num w:numId="14">
    <w:abstractNumId w:val="62"/>
  </w:num>
  <w:num w:numId="15">
    <w:abstractNumId w:val="54"/>
  </w:num>
  <w:num w:numId="16">
    <w:abstractNumId w:val="11"/>
  </w:num>
  <w:num w:numId="17">
    <w:abstractNumId w:val="13"/>
  </w:num>
  <w:num w:numId="18">
    <w:abstractNumId w:val="60"/>
  </w:num>
  <w:num w:numId="19">
    <w:abstractNumId w:val="47"/>
  </w:num>
  <w:num w:numId="20">
    <w:abstractNumId w:val="22"/>
  </w:num>
  <w:num w:numId="21">
    <w:abstractNumId w:val="53"/>
  </w:num>
  <w:num w:numId="22">
    <w:abstractNumId w:val="58"/>
  </w:num>
  <w:num w:numId="23">
    <w:abstractNumId w:val="5"/>
  </w:num>
  <w:num w:numId="24">
    <w:abstractNumId w:val="38"/>
  </w:num>
  <w:num w:numId="25">
    <w:abstractNumId w:val="48"/>
  </w:num>
  <w:num w:numId="26">
    <w:abstractNumId w:val="8"/>
  </w:num>
  <w:num w:numId="27">
    <w:abstractNumId w:val="50"/>
  </w:num>
  <w:num w:numId="28">
    <w:abstractNumId w:val="55"/>
  </w:num>
  <w:num w:numId="29">
    <w:abstractNumId w:val="10"/>
  </w:num>
  <w:num w:numId="30">
    <w:abstractNumId w:val="34"/>
  </w:num>
  <w:num w:numId="31">
    <w:abstractNumId w:val="1"/>
  </w:num>
  <w:num w:numId="32">
    <w:abstractNumId w:val="56"/>
  </w:num>
  <w:num w:numId="33">
    <w:abstractNumId w:val="64"/>
  </w:num>
  <w:num w:numId="34">
    <w:abstractNumId w:val="59"/>
  </w:num>
  <w:num w:numId="35">
    <w:abstractNumId w:val="42"/>
  </w:num>
  <w:num w:numId="36">
    <w:abstractNumId w:val="30"/>
  </w:num>
  <w:num w:numId="37">
    <w:abstractNumId w:val="16"/>
  </w:num>
  <w:num w:numId="38">
    <w:abstractNumId w:val="51"/>
  </w:num>
  <w:num w:numId="39">
    <w:abstractNumId w:val="3"/>
  </w:num>
  <w:num w:numId="40">
    <w:abstractNumId w:val="39"/>
  </w:num>
  <w:num w:numId="41">
    <w:abstractNumId w:val="4"/>
  </w:num>
  <w:num w:numId="42">
    <w:abstractNumId w:val="37"/>
  </w:num>
  <w:num w:numId="43">
    <w:abstractNumId w:val="49"/>
  </w:num>
  <w:num w:numId="44">
    <w:abstractNumId w:val="31"/>
  </w:num>
  <w:num w:numId="45">
    <w:abstractNumId w:val="25"/>
  </w:num>
  <w:num w:numId="46">
    <w:abstractNumId w:val="19"/>
  </w:num>
  <w:num w:numId="47">
    <w:abstractNumId w:val="36"/>
  </w:num>
  <w:num w:numId="48">
    <w:abstractNumId w:val="41"/>
  </w:num>
  <w:num w:numId="49">
    <w:abstractNumId w:val="33"/>
  </w:num>
  <w:num w:numId="50">
    <w:abstractNumId w:val="12"/>
  </w:num>
  <w:num w:numId="51">
    <w:abstractNumId w:val="2"/>
  </w:num>
  <w:num w:numId="52">
    <w:abstractNumId w:val="27"/>
  </w:num>
  <w:num w:numId="53">
    <w:abstractNumId w:val="63"/>
  </w:num>
  <w:num w:numId="54">
    <w:abstractNumId w:val="45"/>
  </w:num>
  <w:num w:numId="55">
    <w:abstractNumId w:val="20"/>
  </w:num>
  <w:num w:numId="56">
    <w:abstractNumId w:val="9"/>
  </w:num>
  <w:num w:numId="57">
    <w:abstractNumId w:val="26"/>
  </w:num>
  <w:num w:numId="58">
    <w:abstractNumId w:val="40"/>
  </w:num>
  <w:num w:numId="59">
    <w:abstractNumId w:val="23"/>
  </w:num>
  <w:num w:numId="60">
    <w:abstractNumId w:val="52"/>
  </w:num>
  <w:num w:numId="61">
    <w:abstractNumId w:val="29"/>
  </w:num>
  <w:num w:numId="62">
    <w:abstractNumId w:val="57"/>
  </w:num>
  <w:num w:numId="63">
    <w:abstractNumId w:val="15"/>
  </w:num>
  <w:num w:numId="64">
    <w:abstractNumId w:val="17"/>
  </w:num>
  <w:num w:numId="65">
    <w:abstractNumId w:val="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7Q0MTIwMDQwMrVQ0lEKTi0uzszPAykwNq0FAOFAkA4tAAAA"/>
  </w:docVars>
  <w:rsids>
    <w:rsidRoot w:val="002A2956"/>
    <w:rsid w:val="00000121"/>
    <w:rsid w:val="00001D5A"/>
    <w:rsid w:val="0000592B"/>
    <w:rsid w:val="00006FBD"/>
    <w:rsid w:val="00015F95"/>
    <w:rsid w:val="00016C0F"/>
    <w:rsid w:val="00021E5E"/>
    <w:rsid w:val="000259BA"/>
    <w:rsid w:val="00026663"/>
    <w:rsid w:val="00027497"/>
    <w:rsid w:val="00030AB5"/>
    <w:rsid w:val="00033ACB"/>
    <w:rsid w:val="00033EAF"/>
    <w:rsid w:val="00035526"/>
    <w:rsid w:val="000365C2"/>
    <w:rsid w:val="00036AB1"/>
    <w:rsid w:val="000400E3"/>
    <w:rsid w:val="000422D4"/>
    <w:rsid w:val="000439FB"/>
    <w:rsid w:val="0004546B"/>
    <w:rsid w:val="000503B0"/>
    <w:rsid w:val="000507D3"/>
    <w:rsid w:val="000519B0"/>
    <w:rsid w:val="00060D2E"/>
    <w:rsid w:val="0006204F"/>
    <w:rsid w:val="00070FEB"/>
    <w:rsid w:val="00073B92"/>
    <w:rsid w:val="000776F2"/>
    <w:rsid w:val="000827E5"/>
    <w:rsid w:val="00087C37"/>
    <w:rsid w:val="000915CE"/>
    <w:rsid w:val="00095540"/>
    <w:rsid w:val="00097834"/>
    <w:rsid w:val="000A23FB"/>
    <w:rsid w:val="000B3228"/>
    <w:rsid w:val="000B7927"/>
    <w:rsid w:val="000C0711"/>
    <w:rsid w:val="000D3F71"/>
    <w:rsid w:val="000D4522"/>
    <w:rsid w:val="000D4FC5"/>
    <w:rsid w:val="000D61DF"/>
    <w:rsid w:val="000D7688"/>
    <w:rsid w:val="000E1428"/>
    <w:rsid w:val="000E1B06"/>
    <w:rsid w:val="000E1D90"/>
    <w:rsid w:val="000E3501"/>
    <w:rsid w:val="000E60F9"/>
    <w:rsid w:val="000E6FB4"/>
    <w:rsid w:val="000F1D12"/>
    <w:rsid w:val="000F55EA"/>
    <w:rsid w:val="00101CB0"/>
    <w:rsid w:val="00103DB9"/>
    <w:rsid w:val="00105369"/>
    <w:rsid w:val="001106D8"/>
    <w:rsid w:val="00113CE4"/>
    <w:rsid w:val="00117175"/>
    <w:rsid w:val="0012134D"/>
    <w:rsid w:val="00121701"/>
    <w:rsid w:val="001217D6"/>
    <w:rsid w:val="00123E49"/>
    <w:rsid w:val="001248A9"/>
    <w:rsid w:val="00132695"/>
    <w:rsid w:val="00132FA9"/>
    <w:rsid w:val="00133652"/>
    <w:rsid w:val="00134306"/>
    <w:rsid w:val="0013436E"/>
    <w:rsid w:val="00136989"/>
    <w:rsid w:val="0015641A"/>
    <w:rsid w:val="001611F6"/>
    <w:rsid w:val="00162D9D"/>
    <w:rsid w:val="001678F4"/>
    <w:rsid w:val="00167D0A"/>
    <w:rsid w:val="00167D3B"/>
    <w:rsid w:val="00170C11"/>
    <w:rsid w:val="00176F91"/>
    <w:rsid w:val="00177503"/>
    <w:rsid w:val="001806CB"/>
    <w:rsid w:val="00182D72"/>
    <w:rsid w:val="00183F85"/>
    <w:rsid w:val="00191FFB"/>
    <w:rsid w:val="001930B4"/>
    <w:rsid w:val="00195179"/>
    <w:rsid w:val="00197058"/>
    <w:rsid w:val="001A0369"/>
    <w:rsid w:val="001A1D90"/>
    <w:rsid w:val="001A366F"/>
    <w:rsid w:val="001A36FD"/>
    <w:rsid w:val="001A6C11"/>
    <w:rsid w:val="001A7211"/>
    <w:rsid w:val="001A7CE8"/>
    <w:rsid w:val="001B190E"/>
    <w:rsid w:val="001B3DAC"/>
    <w:rsid w:val="001B4705"/>
    <w:rsid w:val="001C463A"/>
    <w:rsid w:val="001D34B6"/>
    <w:rsid w:val="001D4D93"/>
    <w:rsid w:val="001D507C"/>
    <w:rsid w:val="001D55A0"/>
    <w:rsid w:val="001D56B8"/>
    <w:rsid w:val="001E4FF4"/>
    <w:rsid w:val="001E5BDB"/>
    <w:rsid w:val="001F4782"/>
    <w:rsid w:val="001F7EAF"/>
    <w:rsid w:val="002008B0"/>
    <w:rsid w:val="00200CE6"/>
    <w:rsid w:val="00204076"/>
    <w:rsid w:val="00206942"/>
    <w:rsid w:val="00207C06"/>
    <w:rsid w:val="0021089D"/>
    <w:rsid w:val="0021455E"/>
    <w:rsid w:val="00222FB1"/>
    <w:rsid w:val="0022432F"/>
    <w:rsid w:val="00237512"/>
    <w:rsid w:val="00250ABB"/>
    <w:rsid w:val="00254042"/>
    <w:rsid w:val="002630A7"/>
    <w:rsid w:val="00267F76"/>
    <w:rsid w:val="002704F1"/>
    <w:rsid w:val="00281B97"/>
    <w:rsid w:val="0028307E"/>
    <w:rsid w:val="00286521"/>
    <w:rsid w:val="002879DF"/>
    <w:rsid w:val="00297BE8"/>
    <w:rsid w:val="002A0F6D"/>
    <w:rsid w:val="002A2956"/>
    <w:rsid w:val="002A6853"/>
    <w:rsid w:val="002B0C4A"/>
    <w:rsid w:val="002B1CB6"/>
    <w:rsid w:val="002B6CA1"/>
    <w:rsid w:val="002B7C5E"/>
    <w:rsid w:val="002C2F19"/>
    <w:rsid w:val="002C2FAD"/>
    <w:rsid w:val="002C40C3"/>
    <w:rsid w:val="002D6FD8"/>
    <w:rsid w:val="002D7AF1"/>
    <w:rsid w:val="002E1BB3"/>
    <w:rsid w:val="002E3357"/>
    <w:rsid w:val="002E4174"/>
    <w:rsid w:val="002E4921"/>
    <w:rsid w:val="002E5ACB"/>
    <w:rsid w:val="002E6FFE"/>
    <w:rsid w:val="002F235F"/>
    <w:rsid w:val="002F3E12"/>
    <w:rsid w:val="002F5FEF"/>
    <w:rsid w:val="00300F49"/>
    <w:rsid w:val="00301184"/>
    <w:rsid w:val="003014F9"/>
    <w:rsid w:val="00304762"/>
    <w:rsid w:val="00306862"/>
    <w:rsid w:val="00311FAA"/>
    <w:rsid w:val="00312718"/>
    <w:rsid w:val="00313C55"/>
    <w:rsid w:val="00314809"/>
    <w:rsid w:val="0031579C"/>
    <w:rsid w:val="003170AD"/>
    <w:rsid w:val="003172A3"/>
    <w:rsid w:val="00317927"/>
    <w:rsid w:val="003239D6"/>
    <w:rsid w:val="003240D7"/>
    <w:rsid w:val="0032615C"/>
    <w:rsid w:val="00331266"/>
    <w:rsid w:val="00331EC9"/>
    <w:rsid w:val="00335751"/>
    <w:rsid w:val="003377B3"/>
    <w:rsid w:val="0034039C"/>
    <w:rsid w:val="00342DC0"/>
    <w:rsid w:val="003464B7"/>
    <w:rsid w:val="00350B45"/>
    <w:rsid w:val="003518CB"/>
    <w:rsid w:val="0035197A"/>
    <w:rsid w:val="00353270"/>
    <w:rsid w:val="00353640"/>
    <w:rsid w:val="00354A9B"/>
    <w:rsid w:val="00356DE0"/>
    <w:rsid w:val="003611DA"/>
    <w:rsid w:val="00361278"/>
    <w:rsid w:val="00370B71"/>
    <w:rsid w:val="00371191"/>
    <w:rsid w:val="00372012"/>
    <w:rsid w:val="003734E3"/>
    <w:rsid w:val="00374FD7"/>
    <w:rsid w:val="00376B89"/>
    <w:rsid w:val="00383F3D"/>
    <w:rsid w:val="00384C37"/>
    <w:rsid w:val="003862BD"/>
    <w:rsid w:val="00391B71"/>
    <w:rsid w:val="00393D58"/>
    <w:rsid w:val="003958AB"/>
    <w:rsid w:val="00395B53"/>
    <w:rsid w:val="003A243C"/>
    <w:rsid w:val="003A2900"/>
    <w:rsid w:val="003A3621"/>
    <w:rsid w:val="003A505B"/>
    <w:rsid w:val="003A7ABF"/>
    <w:rsid w:val="003B09F4"/>
    <w:rsid w:val="003B0D1D"/>
    <w:rsid w:val="003B6F11"/>
    <w:rsid w:val="003C3CF3"/>
    <w:rsid w:val="003C4E0D"/>
    <w:rsid w:val="003C5E70"/>
    <w:rsid w:val="003D06B0"/>
    <w:rsid w:val="003D4552"/>
    <w:rsid w:val="003D4DFD"/>
    <w:rsid w:val="003D4E10"/>
    <w:rsid w:val="003E071F"/>
    <w:rsid w:val="003E096C"/>
    <w:rsid w:val="003E535C"/>
    <w:rsid w:val="003F1168"/>
    <w:rsid w:val="003F3189"/>
    <w:rsid w:val="003F5873"/>
    <w:rsid w:val="00407696"/>
    <w:rsid w:val="00411416"/>
    <w:rsid w:val="00413386"/>
    <w:rsid w:val="00414D16"/>
    <w:rsid w:val="00416A25"/>
    <w:rsid w:val="00431B5F"/>
    <w:rsid w:val="00433C6A"/>
    <w:rsid w:val="00437670"/>
    <w:rsid w:val="004379A6"/>
    <w:rsid w:val="004414D0"/>
    <w:rsid w:val="004422D5"/>
    <w:rsid w:val="004458D3"/>
    <w:rsid w:val="00450426"/>
    <w:rsid w:val="0045614A"/>
    <w:rsid w:val="00457172"/>
    <w:rsid w:val="004614E4"/>
    <w:rsid w:val="004670E2"/>
    <w:rsid w:val="00467CDB"/>
    <w:rsid w:val="00473D06"/>
    <w:rsid w:val="00476B88"/>
    <w:rsid w:val="00480493"/>
    <w:rsid w:val="004849AE"/>
    <w:rsid w:val="00486EBE"/>
    <w:rsid w:val="0049543D"/>
    <w:rsid w:val="004976E2"/>
    <w:rsid w:val="004A56B0"/>
    <w:rsid w:val="004A72DA"/>
    <w:rsid w:val="004A7E13"/>
    <w:rsid w:val="004B0DAD"/>
    <w:rsid w:val="004B208B"/>
    <w:rsid w:val="004B6E44"/>
    <w:rsid w:val="004B79A6"/>
    <w:rsid w:val="004C2FBD"/>
    <w:rsid w:val="004C33AC"/>
    <w:rsid w:val="004C467F"/>
    <w:rsid w:val="004C5262"/>
    <w:rsid w:val="004C5334"/>
    <w:rsid w:val="004D078D"/>
    <w:rsid w:val="004D1437"/>
    <w:rsid w:val="004D2135"/>
    <w:rsid w:val="004D4475"/>
    <w:rsid w:val="004D6033"/>
    <w:rsid w:val="004D78E9"/>
    <w:rsid w:val="004E0E3E"/>
    <w:rsid w:val="004E1FC8"/>
    <w:rsid w:val="004E22B7"/>
    <w:rsid w:val="004F20C7"/>
    <w:rsid w:val="004F651F"/>
    <w:rsid w:val="004F75C0"/>
    <w:rsid w:val="004F7B1E"/>
    <w:rsid w:val="00506EF0"/>
    <w:rsid w:val="005107CC"/>
    <w:rsid w:val="00511A5E"/>
    <w:rsid w:val="0051219A"/>
    <w:rsid w:val="005139A3"/>
    <w:rsid w:val="00514FBC"/>
    <w:rsid w:val="00522E93"/>
    <w:rsid w:val="00526706"/>
    <w:rsid w:val="00527265"/>
    <w:rsid w:val="00530BDF"/>
    <w:rsid w:val="00535EDA"/>
    <w:rsid w:val="00541928"/>
    <w:rsid w:val="00542ABB"/>
    <w:rsid w:val="0054679B"/>
    <w:rsid w:val="00546D49"/>
    <w:rsid w:val="005508F6"/>
    <w:rsid w:val="00551514"/>
    <w:rsid w:val="0055155B"/>
    <w:rsid w:val="00553660"/>
    <w:rsid w:val="0055498A"/>
    <w:rsid w:val="005555CD"/>
    <w:rsid w:val="0056186B"/>
    <w:rsid w:val="00562010"/>
    <w:rsid w:val="00563914"/>
    <w:rsid w:val="0056471B"/>
    <w:rsid w:val="005679F9"/>
    <w:rsid w:val="00570A55"/>
    <w:rsid w:val="00573841"/>
    <w:rsid w:val="00580B2E"/>
    <w:rsid w:val="00580C70"/>
    <w:rsid w:val="00581627"/>
    <w:rsid w:val="005829FE"/>
    <w:rsid w:val="00582C68"/>
    <w:rsid w:val="005858B1"/>
    <w:rsid w:val="00585DD4"/>
    <w:rsid w:val="00591151"/>
    <w:rsid w:val="0059211A"/>
    <w:rsid w:val="00592501"/>
    <w:rsid w:val="00593B78"/>
    <w:rsid w:val="0059402F"/>
    <w:rsid w:val="0059612B"/>
    <w:rsid w:val="00597287"/>
    <w:rsid w:val="0059764C"/>
    <w:rsid w:val="005A071B"/>
    <w:rsid w:val="005A6E9C"/>
    <w:rsid w:val="005B1358"/>
    <w:rsid w:val="005B351A"/>
    <w:rsid w:val="005B6433"/>
    <w:rsid w:val="005B7224"/>
    <w:rsid w:val="005C4686"/>
    <w:rsid w:val="005D3B92"/>
    <w:rsid w:val="005D4FA8"/>
    <w:rsid w:val="005D6548"/>
    <w:rsid w:val="005E2589"/>
    <w:rsid w:val="005E31B6"/>
    <w:rsid w:val="005E6F51"/>
    <w:rsid w:val="005F12AC"/>
    <w:rsid w:val="005F3B4C"/>
    <w:rsid w:val="005F615F"/>
    <w:rsid w:val="005F6557"/>
    <w:rsid w:val="005F7DF2"/>
    <w:rsid w:val="00601B27"/>
    <w:rsid w:val="00605776"/>
    <w:rsid w:val="0060733D"/>
    <w:rsid w:val="00607902"/>
    <w:rsid w:val="00610BCF"/>
    <w:rsid w:val="00611782"/>
    <w:rsid w:val="006144C4"/>
    <w:rsid w:val="0061558C"/>
    <w:rsid w:val="00616D69"/>
    <w:rsid w:val="00620646"/>
    <w:rsid w:val="00622F24"/>
    <w:rsid w:val="006316D2"/>
    <w:rsid w:val="00634296"/>
    <w:rsid w:val="00635716"/>
    <w:rsid w:val="0063653F"/>
    <w:rsid w:val="00645338"/>
    <w:rsid w:val="00646BA3"/>
    <w:rsid w:val="00651EE2"/>
    <w:rsid w:val="00662246"/>
    <w:rsid w:val="00665607"/>
    <w:rsid w:val="00670AA0"/>
    <w:rsid w:val="00672138"/>
    <w:rsid w:val="00683B9D"/>
    <w:rsid w:val="00684B9B"/>
    <w:rsid w:val="00685B13"/>
    <w:rsid w:val="00685BC4"/>
    <w:rsid w:val="006970C3"/>
    <w:rsid w:val="006A000B"/>
    <w:rsid w:val="006A1BFD"/>
    <w:rsid w:val="006A443E"/>
    <w:rsid w:val="006B1A74"/>
    <w:rsid w:val="006B1B9E"/>
    <w:rsid w:val="006B2460"/>
    <w:rsid w:val="006B2D73"/>
    <w:rsid w:val="006B3B2B"/>
    <w:rsid w:val="006B4957"/>
    <w:rsid w:val="006B5168"/>
    <w:rsid w:val="006B7638"/>
    <w:rsid w:val="006C48AA"/>
    <w:rsid w:val="006D4D93"/>
    <w:rsid w:val="006D5DAA"/>
    <w:rsid w:val="006D5FB1"/>
    <w:rsid w:val="006D6978"/>
    <w:rsid w:val="006E0B26"/>
    <w:rsid w:val="006F12C1"/>
    <w:rsid w:val="006F1F02"/>
    <w:rsid w:val="006F51CF"/>
    <w:rsid w:val="006F725C"/>
    <w:rsid w:val="006F7BDF"/>
    <w:rsid w:val="00702C80"/>
    <w:rsid w:val="00704246"/>
    <w:rsid w:val="00705412"/>
    <w:rsid w:val="0070558E"/>
    <w:rsid w:val="00711061"/>
    <w:rsid w:val="00711BCF"/>
    <w:rsid w:val="00713337"/>
    <w:rsid w:val="0071789C"/>
    <w:rsid w:val="00721B6B"/>
    <w:rsid w:val="0072207E"/>
    <w:rsid w:val="0072212C"/>
    <w:rsid w:val="00722159"/>
    <w:rsid w:val="00723D0B"/>
    <w:rsid w:val="0072536F"/>
    <w:rsid w:val="00726FA0"/>
    <w:rsid w:val="0073164C"/>
    <w:rsid w:val="00731D3A"/>
    <w:rsid w:val="00732800"/>
    <w:rsid w:val="00732D92"/>
    <w:rsid w:val="00732E93"/>
    <w:rsid w:val="0073397A"/>
    <w:rsid w:val="00737654"/>
    <w:rsid w:val="00740C58"/>
    <w:rsid w:val="00743299"/>
    <w:rsid w:val="00743940"/>
    <w:rsid w:val="00746821"/>
    <w:rsid w:val="00751AD0"/>
    <w:rsid w:val="0075258E"/>
    <w:rsid w:val="007535A9"/>
    <w:rsid w:val="007611CB"/>
    <w:rsid w:val="00764E00"/>
    <w:rsid w:val="007670FC"/>
    <w:rsid w:val="00767463"/>
    <w:rsid w:val="00767711"/>
    <w:rsid w:val="00774248"/>
    <w:rsid w:val="007764DA"/>
    <w:rsid w:val="00776837"/>
    <w:rsid w:val="00776B64"/>
    <w:rsid w:val="007823B2"/>
    <w:rsid w:val="00782B27"/>
    <w:rsid w:val="00784C5B"/>
    <w:rsid w:val="0078729D"/>
    <w:rsid w:val="00793FBE"/>
    <w:rsid w:val="00796F56"/>
    <w:rsid w:val="007A03A4"/>
    <w:rsid w:val="007A1C6E"/>
    <w:rsid w:val="007A1DFA"/>
    <w:rsid w:val="007A3C3E"/>
    <w:rsid w:val="007A5B22"/>
    <w:rsid w:val="007A5EF1"/>
    <w:rsid w:val="007A7619"/>
    <w:rsid w:val="007B03A5"/>
    <w:rsid w:val="007B1D59"/>
    <w:rsid w:val="007B2668"/>
    <w:rsid w:val="007B26FE"/>
    <w:rsid w:val="007B37D2"/>
    <w:rsid w:val="007C5A4A"/>
    <w:rsid w:val="007C673E"/>
    <w:rsid w:val="007D3CE1"/>
    <w:rsid w:val="007D4CBE"/>
    <w:rsid w:val="007E0087"/>
    <w:rsid w:val="007E4A2A"/>
    <w:rsid w:val="007E4B22"/>
    <w:rsid w:val="007E5FD3"/>
    <w:rsid w:val="007E6578"/>
    <w:rsid w:val="007F037B"/>
    <w:rsid w:val="007F5F3C"/>
    <w:rsid w:val="007F7C2E"/>
    <w:rsid w:val="00802AD7"/>
    <w:rsid w:val="00804A64"/>
    <w:rsid w:val="00805680"/>
    <w:rsid w:val="008063BA"/>
    <w:rsid w:val="00806D8C"/>
    <w:rsid w:val="008105CA"/>
    <w:rsid w:val="00813775"/>
    <w:rsid w:val="0081598D"/>
    <w:rsid w:val="0081680E"/>
    <w:rsid w:val="00820CE3"/>
    <w:rsid w:val="00820DD9"/>
    <w:rsid w:val="008218B9"/>
    <w:rsid w:val="00826F37"/>
    <w:rsid w:val="00827F5A"/>
    <w:rsid w:val="00832BF3"/>
    <w:rsid w:val="00834EBE"/>
    <w:rsid w:val="00842DEA"/>
    <w:rsid w:val="00846191"/>
    <w:rsid w:val="00851358"/>
    <w:rsid w:val="00851BF9"/>
    <w:rsid w:val="00854B5F"/>
    <w:rsid w:val="00860BF5"/>
    <w:rsid w:val="008719DD"/>
    <w:rsid w:val="0087443F"/>
    <w:rsid w:val="00880750"/>
    <w:rsid w:val="00885877"/>
    <w:rsid w:val="00886C7E"/>
    <w:rsid w:val="00890D49"/>
    <w:rsid w:val="0089106B"/>
    <w:rsid w:val="00892CFF"/>
    <w:rsid w:val="00893652"/>
    <w:rsid w:val="00893F0C"/>
    <w:rsid w:val="008943C5"/>
    <w:rsid w:val="00896840"/>
    <w:rsid w:val="00897A9D"/>
    <w:rsid w:val="008A0517"/>
    <w:rsid w:val="008A2E02"/>
    <w:rsid w:val="008B169F"/>
    <w:rsid w:val="008B1BCE"/>
    <w:rsid w:val="008B5662"/>
    <w:rsid w:val="008B56AC"/>
    <w:rsid w:val="008B56DB"/>
    <w:rsid w:val="008B5F28"/>
    <w:rsid w:val="008C68E0"/>
    <w:rsid w:val="008C68E3"/>
    <w:rsid w:val="008D16D1"/>
    <w:rsid w:val="008D1C07"/>
    <w:rsid w:val="008D2CCE"/>
    <w:rsid w:val="008D479E"/>
    <w:rsid w:val="008D5AEA"/>
    <w:rsid w:val="008E1A17"/>
    <w:rsid w:val="008E3E33"/>
    <w:rsid w:val="008E47EA"/>
    <w:rsid w:val="008E4A74"/>
    <w:rsid w:val="008E5F04"/>
    <w:rsid w:val="008E64B1"/>
    <w:rsid w:val="008E71E3"/>
    <w:rsid w:val="00900F93"/>
    <w:rsid w:val="009021CB"/>
    <w:rsid w:val="00902AA0"/>
    <w:rsid w:val="009044F0"/>
    <w:rsid w:val="00905A5F"/>
    <w:rsid w:val="00907309"/>
    <w:rsid w:val="0090754E"/>
    <w:rsid w:val="00907875"/>
    <w:rsid w:val="00913B91"/>
    <w:rsid w:val="009151E2"/>
    <w:rsid w:val="00917343"/>
    <w:rsid w:val="009242AC"/>
    <w:rsid w:val="009275A9"/>
    <w:rsid w:val="009302D4"/>
    <w:rsid w:val="009329A1"/>
    <w:rsid w:val="00933EC0"/>
    <w:rsid w:val="00934152"/>
    <w:rsid w:val="00934634"/>
    <w:rsid w:val="0093657B"/>
    <w:rsid w:val="00936BAC"/>
    <w:rsid w:val="009402E0"/>
    <w:rsid w:val="009405BF"/>
    <w:rsid w:val="009425FC"/>
    <w:rsid w:val="00944229"/>
    <w:rsid w:val="009442DC"/>
    <w:rsid w:val="009464B4"/>
    <w:rsid w:val="00946F98"/>
    <w:rsid w:val="00952C9F"/>
    <w:rsid w:val="00957ED3"/>
    <w:rsid w:val="009641EC"/>
    <w:rsid w:val="0097258F"/>
    <w:rsid w:val="00976213"/>
    <w:rsid w:val="009803FA"/>
    <w:rsid w:val="00985869"/>
    <w:rsid w:val="009901FC"/>
    <w:rsid w:val="0099064B"/>
    <w:rsid w:val="0099172F"/>
    <w:rsid w:val="00994193"/>
    <w:rsid w:val="009977A7"/>
    <w:rsid w:val="009A3543"/>
    <w:rsid w:val="009B19F3"/>
    <w:rsid w:val="009B2D2D"/>
    <w:rsid w:val="009B56B0"/>
    <w:rsid w:val="009C41C6"/>
    <w:rsid w:val="009C4470"/>
    <w:rsid w:val="009C6481"/>
    <w:rsid w:val="009D1DEA"/>
    <w:rsid w:val="009D5A47"/>
    <w:rsid w:val="009D7B13"/>
    <w:rsid w:val="009E3336"/>
    <w:rsid w:val="009E52F3"/>
    <w:rsid w:val="009F2F7B"/>
    <w:rsid w:val="009F4EDA"/>
    <w:rsid w:val="009F5C55"/>
    <w:rsid w:val="009F6E21"/>
    <w:rsid w:val="009F7877"/>
    <w:rsid w:val="00A00492"/>
    <w:rsid w:val="00A018D9"/>
    <w:rsid w:val="00A025A9"/>
    <w:rsid w:val="00A0323E"/>
    <w:rsid w:val="00A07DCF"/>
    <w:rsid w:val="00A1187A"/>
    <w:rsid w:val="00A14338"/>
    <w:rsid w:val="00A15A7D"/>
    <w:rsid w:val="00A15BF6"/>
    <w:rsid w:val="00A168FD"/>
    <w:rsid w:val="00A20CB1"/>
    <w:rsid w:val="00A21BB9"/>
    <w:rsid w:val="00A2211D"/>
    <w:rsid w:val="00A26168"/>
    <w:rsid w:val="00A323A6"/>
    <w:rsid w:val="00A32892"/>
    <w:rsid w:val="00A36962"/>
    <w:rsid w:val="00A40097"/>
    <w:rsid w:val="00A40553"/>
    <w:rsid w:val="00A41BAC"/>
    <w:rsid w:val="00A450AC"/>
    <w:rsid w:val="00A502EB"/>
    <w:rsid w:val="00A5728B"/>
    <w:rsid w:val="00A576F3"/>
    <w:rsid w:val="00A57898"/>
    <w:rsid w:val="00A604F1"/>
    <w:rsid w:val="00A646FD"/>
    <w:rsid w:val="00A6518A"/>
    <w:rsid w:val="00A670DE"/>
    <w:rsid w:val="00A70326"/>
    <w:rsid w:val="00A71794"/>
    <w:rsid w:val="00A736D1"/>
    <w:rsid w:val="00A85F06"/>
    <w:rsid w:val="00A86A5F"/>
    <w:rsid w:val="00A87032"/>
    <w:rsid w:val="00A90780"/>
    <w:rsid w:val="00A91959"/>
    <w:rsid w:val="00A93F95"/>
    <w:rsid w:val="00A964AD"/>
    <w:rsid w:val="00A96C25"/>
    <w:rsid w:val="00A976E4"/>
    <w:rsid w:val="00A97BB0"/>
    <w:rsid w:val="00AA1ABB"/>
    <w:rsid w:val="00AA482C"/>
    <w:rsid w:val="00AA52D9"/>
    <w:rsid w:val="00AA7081"/>
    <w:rsid w:val="00AB020E"/>
    <w:rsid w:val="00AB7257"/>
    <w:rsid w:val="00AC1EE1"/>
    <w:rsid w:val="00AC2B8A"/>
    <w:rsid w:val="00AC47BC"/>
    <w:rsid w:val="00AC4EA9"/>
    <w:rsid w:val="00AD2C9A"/>
    <w:rsid w:val="00AD6A1C"/>
    <w:rsid w:val="00AE194C"/>
    <w:rsid w:val="00AE1A90"/>
    <w:rsid w:val="00AE2218"/>
    <w:rsid w:val="00AE2407"/>
    <w:rsid w:val="00AE64EA"/>
    <w:rsid w:val="00AF0B40"/>
    <w:rsid w:val="00AF307E"/>
    <w:rsid w:val="00AF64C7"/>
    <w:rsid w:val="00AF6E40"/>
    <w:rsid w:val="00B06595"/>
    <w:rsid w:val="00B124D2"/>
    <w:rsid w:val="00B13BB5"/>
    <w:rsid w:val="00B17C75"/>
    <w:rsid w:val="00B24CE2"/>
    <w:rsid w:val="00B25CFF"/>
    <w:rsid w:val="00B3043B"/>
    <w:rsid w:val="00B304AD"/>
    <w:rsid w:val="00B3074C"/>
    <w:rsid w:val="00B310F0"/>
    <w:rsid w:val="00B42E76"/>
    <w:rsid w:val="00B42F6F"/>
    <w:rsid w:val="00B43511"/>
    <w:rsid w:val="00B45BA4"/>
    <w:rsid w:val="00B52B69"/>
    <w:rsid w:val="00B55AE4"/>
    <w:rsid w:val="00B56A98"/>
    <w:rsid w:val="00B603D3"/>
    <w:rsid w:val="00B6083C"/>
    <w:rsid w:val="00B60CA8"/>
    <w:rsid w:val="00B62227"/>
    <w:rsid w:val="00B70A8D"/>
    <w:rsid w:val="00B8550B"/>
    <w:rsid w:val="00B85A3F"/>
    <w:rsid w:val="00B86A7E"/>
    <w:rsid w:val="00B86D23"/>
    <w:rsid w:val="00B924AF"/>
    <w:rsid w:val="00B9761F"/>
    <w:rsid w:val="00B97C0A"/>
    <w:rsid w:val="00BA32C9"/>
    <w:rsid w:val="00BA5742"/>
    <w:rsid w:val="00BA5AE9"/>
    <w:rsid w:val="00BB1F1C"/>
    <w:rsid w:val="00BB2283"/>
    <w:rsid w:val="00BD1859"/>
    <w:rsid w:val="00BD2A18"/>
    <w:rsid w:val="00BE1E5B"/>
    <w:rsid w:val="00BE6FBB"/>
    <w:rsid w:val="00BF021F"/>
    <w:rsid w:val="00C043C7"/>
    <w:rsid w:val="00C143F7"/>
    <w:rsid w:val="00C17253"/>
    <w:rsid w:val="00C22590"/>
    <w:rsid w:val="00C2343C"/>
    <w:rsid w:val="00C23941"/>
    <w:rsid w:val="00C2737D"/>
    <w:rsid w:val="00C27DE0"/>
    <w:rsid w:val="00C30D37"/>
    <w:rsid w:val="00C3472D"/>
    <w:rsid w:val="00C35D11"/>
    <w:rsid w:val="00C36EB7"/>
    <w:rsid w:val="00C40BFF"/>
    <w:rsid w:val="00C40E7F"/>
    <w:rsid w:val="00C416B5"/>
    <w:rsid w:val="00C50354"/>
    <w:rsid w:val="00C50E79"/>
    <w:rsid w:val="00C53AB7"/>
    <w:rsid w:val="00C6581D"/>
    <w:rsid w:val="00C662A1"/>
    <w:rsid w:val="00C670DF"/>
    <w:rsid w:val="00C677FC"/>
    <w:rsid w:val="00C73885"/>
    <w:rsid w:val="00C85130"/>
    <w:rsid w:val="00C8633B"/>
    <w:rsid w:val="00C94BA0"/>
    <w:rsid w:val="00C94C02"/>
    <w:rsid w:val="00C96226"/>
    <w:rsid w:val="00CA0649"/>
    <w:rsid w:val="00CA2B8B"/>
    <w:rsid w:val="00CA5840"/>
    <w:rsid w:val="00CA67F7"/>
    <w:rsid w:val="00CB05F1"/>
    <w:rsid w:val="00CB5D0D"/>
    <w:rsid w:val="00CC2F27"/>
    <w:rsid w:val="00CC6F13"/>
    <w:rsid w:val="00CC79B3"/>
    <w:rsid w:val="00CC79DD"/>
    <w:rsid w:val="00CE5609"/>
    <w:rsid w:val="00CE576C"/>
    <w:rsid w:val="00CF131A"/>
    <w:rsid w:val="00CF3003"/>
    <w:rsid w:val="00CF31BF"/>
    <w:rsid w:val="00CF7D56"/>
    <w:rsid w:val="00D021FD"/>
    <w:rsid w:val="00D0275A"/>
    <w:rsid w:val="00D03FB0"/>
    <w:rsid w:val="00D0456E"/>
    <w:rsid w:val="00D142F0"/>
    <w:rsid w:val="00D142F8"/>
    <w:rsid w:val="00D177A3"/>
    <w:rsid w:val="00D360D4"/>
    <w:rsid w:val="00D405D0"/>
    <w:rsid w:val="00D42AD6"/>
    <w:rsid w:val="00D42FC5"/>
    <w:rsid w:val="00D43FF3"/>
    <w:rsid w:val="00D50174"/>
    <w:rsid w:val="00D50395"/>
    <w:rsid w:val="00D5103C"/>
    <w:rsid w:val="00D51265"/>
    <w:rsid w:val="00D53603"/>
    <w:rsid w:val="00D5540D"/>
    <w:rsid w:val="00D60345"/>
    <w:rsid w:val="00D6065A"/>
    <w:rsid w:val="00D608CD"/>
    <w:rsid w:val="00D65123"/>
    <w:rsid w:val="00D70DF1"/>
    <w:rsid w:val="00D74915"/>
    <w:rsid w:val="00D82F82"/>
    <w:rsid w:val="00D83FFE"/>
    <w:rsid w:val="00D86B66"/>
    <w:rsid w:val="00D9333B"/>
    <w:rsid w:val="00DA18A6"/>
    <w:rsid w:val="00DA4F55"/>
    <w:rsid w:val="00DB063F"/>
    <w:rsid w:val="00DB1701"/>
    <w:rsid w:val="00DC371B"/>
    <w:rsid w:val="00DC6998"/>
    <w:rsid w:val="00DD21B0"/>
    <w:rsid w:val="00DD2F2C"/>
    <w:rsid w:val="00DD4C65"/>
    <w:rsid w:val="00DD5657"/>
    <w:rsid w:val="00DD70EB"/>
    <w:rsid w:val="00DE4070"/>
    <w:rsid w:val="00DE5158"/>
    <w:rsid w:val="00DE570A"/>
    <w:rsid w:val="00DF15EE"/>
    <w:rsid w:val="00DF374A"/>
    <w:rsid w:val="00DF49CA"/>
    <w:rsid w:val="00DF56DF"/>
    <w:rsid w:val="00DF6977"/>
    <w:rsid w:val="00E01A10"/>
    <w:rsid w:val="00E02ECE"/>
    <w:rsid w:val="00E038BD"/>
    <w:rsid w:val="00E058A3"/>
    <w:rsid w:val="00E11D6A"/>
    <w:rsid w:val="00E1657A"/>
    <w:rsid w:val="00E21F04"/>
    <w:rsid w:val="00E24549"/>
    <w:rsid w:val="00E354C1"/>
    <w:rsid w:val="00E35F14"/>
    <w:rsid w:val="00E36ADF"/>
    <w:rsid w:val="00E37E04"/>
    <w:rsid w:val="00E37F22"/>
    <w:rsid w:val="00E40A24"/>
    <w:rsid w:val="00E415D6"/>
    <w:rsid w:val="00E50372"/>
    <w:rsid w:val="00E6276B"/>
    <w:rsid w:val="00E6646F"/>
    <w:rsid w:val="00E665AC"/>
    <w:rsid w:val="00E6685B"/>
    <w:rsid w:val="00E71BE9"/>
    <w:rsid w:val="00E73097"/>
    <w:rsid w:val="00E730DC"/>
    <w:rsid w:val="00E75A09"/>
    <w:rsid w:val="00E77356"/>
    <w:rsid w:val="00E81843"/>
    <w:rsid w:val="00E856B8"/>
    <w:rsid w:val="00E91B74"/>
    <w:rsid w:val="00E91C5F"/>
    <w:rsid w:val="00E93AA1"/>
    <w:rsid w:val="00E94682"/>
    <w:rsid w:val="00E9581C"/>
    <w:rsid w:val="00E96642"/>
    <w:rsid w:val="00E96650"/>
    <w:rsid w:val="00E96CA8"/>
    <w:rsid w:val="00E970A7"/>
    <w:rsid w:val="00EA1B30"/>
    <w:rsid w:val="00EA1C24"/>
    <w:rsid w:val="00EA59A8"/>
    <w:rsid w:val="00EA6925"/>
    <w:rsid w:val="00EB0EDE"/>
    <w:rsid w:val="00EB241B"/>
    <w:rsid w:val="00EB49BB"/>
    <w:rsid w:val="00EB523A"/>
    <w:rsid w:val="00EB6A14"/>
    <w:rsid w:val="00EB6FB7"/>
    <w:rsid w:val="00EC12ED"/>
    <w:rsid w:val="00EC3A56"/>
    <w:rsid w:val="00EC77E8"/>
    <w:rsid w:val="00ED378E"/>
    <w:rsid w:val="00ED5BFC"/>
    <w:rsid w:val="00ED7662"/>
    <w:rsid w:val="00EE174E"/>
    <w:rsid w:val="00EE2335"/>
    <w:rsid w:val="00EE3B5A"/>
    <w:rsid w:val="00EE4A6B"/>
    <w:rsid w:val="00EE54E8"/>
    <w:rsid w:val="00EE725E"/>
    <w:rsid w:val="00EE732D"/>
    <w:rsid w:val="00EF17BC"/>
    <w:rsid w:val="00EF197D"/>
    <w:rsid w:val="00EF2848"/>
    <w:rsid w:val="00EF6039"/>
    <w:rsid w:val="00F00340"/>
    <w:rsid w:val="00F00DBF"/>
    <w:rsid w:val="00F02CCD"/>
    <w:rsid w:val="00F043AB"/>
    <w:rsid w:val="00F05DEE"/>
    <w:rsid w:val="00F1064C"/>
    <w:rsid w:val="00F10AA0"/>
    <w:rsid w:val="00F115BD"/>
    <w:rsid w:val="00F20827"/>
    <w:rsid w:val="00F22861"/>
    <w:rsid w:val="00F2468E"/>
    <w:rsid w:val="00F36742"/>
    <w:rsid w:val="00F36844"/>
    <w:rsid w:val="00F42A3D"/>
    <w:rsid w:val="00F47E70"/>
    <w:rsid w:val="00F52C77"/>
    <w:rsid w:val="00F6371D"/>
    <w:rsid w:val="00F6423C"/>
    <w:rsid w:val="00F64EA1"/>
    <w:rsid w:val="00F70AAC"/>
    <w:rsid w:val="00F7117E"/>
    <w:rsid w:val="00F74EA5"/>
    <w:rsid w:val="00F77AF0"/>
    <w:rsid w:val="00F82856"/>
    <w:rsid w:val="00F82A05"/>
    <w:rsid w:val="00F837C8"/>
    <w:rsid w:val="00F83893"/>
    <w:rsid w:val="00F93875"/>
    <w:rsid w:val="00F96152"/>
    <w:rsid w:val="00FA0C34"/>
    <w:rsid w:val="00FA390C"/>
    <w:rsid w:val="00FA3CDA"/>
    <w:rsid w:val="00FB45D1"/>
    <w:rsid w:val="00FB4BA2"/>
    <w:rsid w:val="00FC2E29"/>
    <w:rsid w:val="00FC63E3"/>
    <w:rsid w:val="00FD2307"/>
    <w:rsid w:val="00FE1DAA"/>
    <w:rsid w:val="00FE5109"/>
    <w:rsid w:val="00FE51FA"/>
    <w:rsid w:val="00FE5BD7"/>
    <w:rsid w:val="00FE5D50"/>
    <w:rsid w:val="00FF164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51CC"/>
  <w15:chartTrackingRefBased/>
  <w15:docId w15:val="{04759F83-F77A-4664-B427-A3850094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956"/>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2A2956"/>
    <w:pPr>
      <w:keepNext/>
      <w:overflowPunct w:val="0"/>
      <w:autoSpaceDE w:val="0"/>
      <w:autoSpaceDN w:val="0"/>
      <w:adjustRightInd w:val="0"/>
      <w:ind w:left="720"/>
      <w:jc w:val="center"/>
      <w:textAlignment w:val="baseline"/>
      <w:outlineLvl w:val="1"/>
    </w:pPr>
    <w:rPr>
      <w:b/>
      <w:szCs w:val="20"/>
      <w:lang w:val="en-GB"/>
    </w:rPr>
  </w:style>
  <w:style w:type="paragraph" w:styleId="Heading3">
    <w:name w:val="heading 3"/>
    <w:basedOn w:val="Normal"/>
    <w:next w:val="Normal"/>
    <w:link w:val="Heading3Char"/>
    <w:qFormat/>
    <w:rsid w:val="002A2956"/>
    <w:pPr>
      <w:keepNext/>
      <w:overflowPunct w:val="0"/>
      <w:autoSpaceDE w:val="0"/>
      <w:autoSpaceDN w:val="0"/>
      <w:adjustRightInd w:val="0"/>
      <w:ind w:left="720"/>
      <w:jc w:val="center"/>
      <w:textAlignment w:val="baseline"/>
      <w:outlineLvl w:val="2"/>
    </w:pPr>
    <w:rPr>
      <w:szCs w:val="20"/>
      <w:lang w:val="en-GB"/>
    </w:rPr>
  </w:style>
  <w:style w:type="paragraph" w:styleId="Heading4">
    <w:name w:val="heading 4"/>
    <w:basedOn w:val="Normal"/>
    <w:next w:val="Normal"/>
    <w:link w:val="Heading4Char"/>
    <w:qFormat/>
    <w:rsid w:val="002A2956"/>
    <w:pPr>
      <w:keepNext/>
      <w:tabs>
        <w:tab w:val="left" w:pos="-270"/>
      </w:tabs>
      <w:overflowPunct w:val="0"/>
      <w:autoSpaceDE w:val="0"/>
      <w:autoSpaceDN w:val="0"/>
      <w:adjustRightInd w:val="0"/>
      <w:ind w:left="5400"/>
      <w:jc w:val="both"/>
      <w:textAlignment w:val="baseline"/>
      <w:outlineLvl w:val="3"/>
    </w:pPr>
    <w:rPr>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A2956"/>
    <w:rPr>
      <w:rFonts w:ascii="Times New Roman" w:eastAsia="Times New Roman" w:hAnsi="Times New Roman" w:cs="Times New Roman"/>
      <w:b/>
      <w:sz w:val="24"/>
      <w:szCs w:val="20"/>
      <w:lang w:val="en-GB"/>
    </w:rPr>
  </w:style>
  <w:style w:type="character" w:customStyle="1" w:styleId="Heading3Char">
    <w:name w:val="Heading 3 Char"/>
    <w:link w:val="Heading3"/>
    <w:rsid w:val="002A2956"/>
    <w:rPr>
      <w:rFonts w:ascii="Times New Roman" w:eastAsia="Times New Roman" w:hAnsi="Times New Roman" w:cs="Times New Roman"/>
      <w:sz w:val="24"/>
      <w:szCs w:val="20"/>
      <w:lang w:val="en-GB"/>
    </w:rPr>
  </w:style>
  <w:style w:type="character" w:customStyle="1" w:styleId="Heading4Char">
    <w:name w:val="Heading 4 Char"/>
    <w:link w:val="Heading4"/>
    <w:rsid w:val="002A2956"/>
    <w:rPr>
      <w:rFonts w:ascii="Times New Roman" w:eastAsia="Times New Roman" w:hAnsi="Times New Roman" w:cs="Times New Roman"/>
      <w:sz w:val="24"/>
      <w:szCs w:val="20"/>
      <w:lang w:val="en-GB"/>
    </w:rPr>
  </w:style>
  <w:style w:type="paragraph" w:styleId="BodyText2">
    <w:name w:val="Body Text 2"/>
    <w:basedOn w:val="Normal"/>
    <w:link w:val="BodyText2Char"/>
    <w:rsid w:val="002A2956"/>
    <w:pPr>
      <w:tabs>
        <w:tab w:val="left" w:pos="720"/>
        <w:tab w:val="left" w:pos="2160"/>
        <w:tab w:val="left" w:pos="2520"/>
        <w:tab w:val="left" w:pos="2880"/>
      </w:tabs>
      <w:overflowPunct w:val="0"/>
      <w:autoSpaceDE w:val="0"/>
      <w:autoSpaceDN w:val="0"/>
      <w:adjustRightInd w:val="0"/>
      <w:ind w:left="2880" w:hanging="2880"/>
      <w:jc w:val="both"/>
      <w:textAlignment w:val="baseline"/>
    </w:pPr>
    <w:rPr>
      <w:szCs w:val="20"/>
      <w:lang w:val="en-GB"/>
    </w:rPr>
  </w:style>
  <w:style w:type="character" w:customStyle="1" w:styleId="BodyText2Char">
    <w:name w:val="Body Text 2 Char"/>
    <w:link w:val="BodyText2"/>
    <w:rsid w:val="002A2956"/>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2A2956"/>
    <w:pPr>
      <w:spacing w:after="120" w:line="480" w:lineRule="auto"/>
      <w:ind w:left="360"/>
    </w:pPr>
  </w:style>
  <w:style w:type="character" w:customStyle="1" w:styleId="BodyTextIndent2Char">
    <w:name w:val="Body Text Indent 2 Char"/>
    <w:link w:val="BodyTextIndent2"/>
    <w:rsid w:val="002A295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A2956"/>
    <w:rPr>
      <w:rFonts w:ascii="Tahoma" w:hAnsi="Tahoma" w:cs="Tahoma"/>
      <w:sz w:val="16"/>
      <w:szCs w:val="16"/>
    </w:rPr>
  </w:style>
  <w:style w:type="character" w:customStyle="1" w:styleId="BalloonTextChar">
    <w:name w:val="Balloon Text Char"/>
    <w:link w:val="BalloonText"/>
    <w:uiPriority w:val="99"/>
    <w:semiHidden/>
    <w:rsid w:val="002A2956"/>
    <w:rPr>
      <w:rFonts w:ascii="Tahoma" w:eastAsia="Times New Roman" w:hAnsi="Tahoma" w:cs="Tahoma"/>
      <w:sz w:val="16"/>
      <w:szCs w:val="16"/>
    </w:rPr>
  </w:style>
  <w:style w:type="paragraph" w:styleId="ListParagraph">
    <w:name w:val="List Paragraph"/>
    <w:basedOn w:val="Normal"/>
    <w:uiPriority w:val="34"/>
    <w:qFormat/>
    <w:rsid w:val="0072207E"/>
    <w:pPr>
      <w:ind w:left="720"/>
      <w:contextualSpacing/>
    </w:pPr>
  </w:style>
  <w:style w:type="table" w:styleId="TableGrid">
    <w:name w:val="Table Grid"/>
    <w:basedOn w:val="TableNormal"/>
    <w:uiPriority w:val="59"/>
    <w:rsid w:val="00B45B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D6A1C"/>
    <w:pPr>
      <w:tabs>
        <w:tab w:val="center" w:pos="4680"/>
        <w:tab w:val="right" w:pos="9360"/>
      </w:tabs>
    </w:pPr>
  </w:style>
  <w:style w:type="character" w:customStyle="1" w:styleId="HeaderChar">
    <w:name w:val="Header Char"/>
    <w:link w:val="Header"/>
    <w:uiPriority w:val="99"/>
    <w:rsid w:val="00AD6A1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D6A1C"/>
    <w:pPr>
      <w:tabs>
        <w:tab w:val="center" w:pos="4680"/>
        <w:tab w:val="right" w:pos="9360"/>
      </w:tabs>
    </w:pPr>
  </w:style>
  <w:style w:type="character" w:customStyle="1" w:styleId="FooterChar">
    <w:name w:val="Footer Char"/>
    <w:link w:val="Footer"/>
    <w:uiPriority w:val="99"/>
    <w:rsid w:val="00AD6A1C"/>
    <w:rPr>
      <w:rFonts w:ascii="Times New Roman" w:eastAsia="Times New Roman" w:hAnsi="Times New Roman" w:cs="Times New Roman"/>
      <w:sz w:val="24"/>
      <w:szCs w:val="24"/>
    </w:rPr>
  </w:style>
  <w:style w:type="character" w:styleId="Hyperlink">
    <w:name w:val="Hyperlink"/>
    <w:uiPriority w:val="99"/>
    <w:semiHidden/>
    <w:unhideWhenUsed/>
    <w:rsid w:val="00985869"/>
    <w:rPr>
      <w:color w:val="0000FF"/>
      <w:u w:val="single"/>
    </w:rPr>
  </w:style>
  <w:style w:type="paragraph" w:styleId="BodyText">
    <w:name w:val="Body Text"/>
    <w:basedOn w:val="Normal"/>
    <w:link w:val="BodyTextChar"/>
    <w:rsid w:val="00A670DE"/>
    <w:pPr>
      <w:overflowPunct w:val="0"/>
      <w:autoSpaceDE w:val="0"/>
      <w:autoSpaceDN w:val="0"/>
      <w:adjustRightInd w:val="0"/>
      <w:spacing w:line="264" w:lineRule="auto"/>
      <w:textAlignment w:val="baseline"/>
    </w:pPr>
    <w:rPr>
      <w:szCs w:val="20"/>
    </w:rPr>
  </w:style>
  <w:style w:type="character" w:customStyle="1" w:styleId="BodyTextChar">
    <w:name w:val="Body Text Char"/>
    <w:link w:val="BodyText"/>
    <w:rsid w:val="00A670DE"/>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0244">
      <w:bodyDiv w:val="1"/>
      <w:marLeft w:val="0"/>
      <w:marRight w:val="0"/>
      <w:marTop w:val="0"/>
      <w:marBottom w:val="0"/>
      <w:divBdr>
        <w:top w:val="none" w:sz="0" w:space="0" w:color="auto"/>
        <w:left w:val="none" w:sz="0" w:space="0" w:color="auto"/>
        <w:bottom w:val="none" w:sz="0" w:space="0" w:color="auto"/>
        <w:right w:val="none" w:sz="0" w:space="0" w:color="auto"/>
      </w:divBdr>
    </w:div>
    <w:div w:id="218248021">
      <w:bodyDiv w:val="1"/>
      <w:marLeft w:val="0"/>
      <w:marRight w:val="0"/>
      <w:marTop w:val="0"/>
      <w:marBottom w:val="0"/>
      <w:divBdr>
        <w:top w:val="none" w:sz="0" w:space="0" w:color="auto"/>
        <w:left w:val="none" w:sz="0" w:space="0" w:color="auto"/>
        <w:bottom w:val="none" w:sz="0" w:space="0" w:color="auto"/>
        <w:right w:val="none" w:sz="0" w:space="0" w:color="auto"/>
      </w:divBdr>
    </w:div>
    <w:div w:id="419058650">
      <w:bodyDiv w:val="1"/>
      <w:marLeft w:val="0"/>
      <w:marRight w:val="0"/>
      <w:marTop w:val="0"/>
      <w:marBottom w:val="0"/>
      <w:divBdr>
        <w:top w:val="none" w:sz="0" w:space="0" w:color="auto"/>
        <w:left w:val="none" w:sz="0" w:space="0" w:color="auto"/>
        <w:bottom w:val="none" w:sz="0" w:space="0" w:color="auto"/>
        <w:right w:val="none" w:sz="0" w:space="0" w:color="auto"/>
      </w:divBdr>
    </w:div>
    <w:div w:id="512182820">
      <w:bodyDiv w:val="1"/>
      <w:marLeft w:val="0"/>
      <w:marRight w:val="0"/>
      <w:marTop w:val="0"/>
      <w:marBottom w:val="0"/>
      <w:divBdr>
        <w:top w:val="none" w:sz="0" w:space="0" w:color="auto"/>
        <w:left w:val="none" w:sz="0" w:space="0" w:color="auto"/>
        <w:bottom w:val="none" w:sz="0" w:space="0" w:color="auto"/>
        <w:right w:val="none" w:sz="0" w:space="0" w:color="auto"/>
      </w:divBdr>
    </w:div>
    <w:div w:id="523835225">
      <w:bodyDiv w:val="1"/>
      <w:marLeft w:val="0"/>
      <w:marRight w:val="0"/>
      <w:marTop w:val="0"/>
      <w:marBottom w:val="0"/>
      <w:divBdr>
        <w:top w:val="none" w:sz="0" w:space="0" w:color="auto"/>
        <w:left w:val="none" w:sz="0" w:space="0" w:color="auto"/>
        <w:bottom w:val="none" w:sz="0" w:space="0" w:color="auto"/>
        <w:right w:val="none" w:sz="0" w:space="0" w:color="auto"/>
      </w:divBdr>
    </w:div>
    <w:div w:id="533688018">
      <w:bodyDiv w:val="1"/>
      <w:marLeft w:val="0"/>
      <w:marRight w:val="0"/>
      <w:marTop w:val="0"/>
      <w:marBottom w:val="0"/>
      <w:divBdr>
        <w:top w:val="none" w:sz="0" w:space="0" w:color="auto"/>
        <w:left w:val="none" w:sz="0" w:space="0" w:color="auto"/>
        <w:bottom w:val="none" w:sz="0" w:space="0" w:color="auto"/>
        <w:right w:val="none" w:sz="0" w:space="0" w:color="auto"/>
      </w:divBdr>
    </w:div>
    <w:div w:id="734426227">
      <w:bodyDiv w:val="1"/>
      <w:marLeft w:val="0"/>
      <w:marRight w:val="0"/>
      <w:marTop w:val="0"/>
      <w:marBottom w:val="0"/>
      <w:divBdr>
        <w:top w:val="none" w:sz="0" w:space="0" w:color="auto"/>
        <w:left w:val="none" w:sz="0" w:space="0" w:color="auto"/>
        <w:bottom w:val="none" w:sz="0" w:space="0" w:color="auto"/>
        <w:right w:val="none" w:sz="0" w:space="0" w:color="auto"/>
      </w:divBdr>
    </w:div>
    <w:div w:id="1056006908">
      <w:bodyDiv w:val="1"/>
      <w:marLeft w:val="0"/>
      <w:marRight w:val="0"/>
      <w:marTop w:val="0"/>
      <w:marBottom w:val="0"/>
      <w:divBdr>
        <w:top w:val="none" w:sz="0" w:space="0" w:color="auto"/>
        <w:left w:val="none" w:sz="0" w:space="0" w:color="auto"/>
        <w:bottom w:val="none" w:sz="0" w:space="0" w:color="auto"/>
        <w:right w:val="none" w:sz="0" w:space="0" w:color="auto"/>
      </w:divBdr>
    </w:div>
    <w:div w:id="1064839848">
      <w:bodyDiv w:val="1"/>
      <w:marLeft w:val="0"/>
      <w:marRight w:val="0"/>
      <w:marTop w:val="0"/>
      <w:marBottom w:val="0"/>
      <w:divBdr>
        <w:top w:val="none" w:sz="0" w:space="0" w:color="auto"/>
        <w:left w:val="none" w:sz="0" w:space="0" w:color="auto"/>
        <w:bottom w:val="none" w:sz="0" w:space="0" w:color="auto"/>
        <w:right w:val="none" w:sz="0" w:space="0" w:color="auto"/>
      </w:divBdr>
    </w:div>
    <w:div w:id="1142623756">
      <w:bodyDiv w:val="1"/>
      <w:marLeft w:val="0"/>
      <w:marRight w:val="0"/>
      <w:marTop w:val="0"/>
      <w:marBottom w:val="0"/>
      <w:divBdr>
        <w:top w:val="none" w:sz="0" w:space="0" w:color="auto"/>
        <w:left w:val="none" w:sz="0" w:space="0" w:color="auto"/>
        <w:bottom w:val="none" w:sz="0" w:space="0" w:color="auto"/>
        <w:right w:val="none" w:sz="0" w:space="0" w:color="auto"/>
      </w:divBdr>
    </w:div>
    <w:div w:id="1247492312">
      <w:bodyDiv w:val="1"/>
      <w:marLeft w:val="0"/>
      <w:marRight w:val="0"/>
      <w:marTop w:val="0"/>
      <w:marBottom w:val="0"/>
      <w:divBdr>
        <w:top w:val="none" w:sz="0" w:space="0" w:color="auto"/>
        <w:left w:val="none" w:sz="0" w:space="0" w:color="auto"/>
        <w:bottom w:val="none" w:sz="0" w:space="0" w:color="auto"/>
        <w:right w:val="none" w:sz="0" w:space="0" w:color="auto"/>
      </w:divBdr>
    </w:div>
    <w:div w:id="1287079111">
      <w:bodyDiv w:val="1"/>
      <w:marLeft w:val="0"/>
      <w:marRight w:val="0"/>
      <w:marTop w:val="0"/>
      <w:marBottom w:val="0"/>
      <w:divBdr>
        <w:top w:val="none" w:sz="0" w:space="0" w:color="auto"/>
        <w:left w:val="none" w:sz="0" w:space="0" w:color="auto"/>
        <w:bottom w:val="none" w:sz="0" w:space="0" w:color="auto"/>
        <w:right w:val="none" w:sz="0" w:space="0" w:color="auto"/>
      </w:divBdr>
    </w:div>
    <w:div w:id="1301030882">
      <w:bodyDiv w:val="1"/>
      <w:marLeft w:val="0"/>
      <w:marRight w:val="0"/>
      <w:marTop w:val="0"/>
      <w:marBottom w:val="0"/>
      <w:divBdr>
        <w:top w:val="none" w:sz="0" w:space="0" w:color="auto"/>
        <w:left w:val="none" w:sz="0" w:space="0" w:color="auto"/>
        <w:bottom w:val="none" w:sz="0" w:space="0" w:color="auto"/>
        <w:right w:val="none" w:sz="0" w:space="0" w:color="auto"/>
      </w:divBdr>
    </w:div>
    <w:div w:id="1509519754">
      <w:bodyDiv w:val="1"/>
      <w:marLeft w:val="0"/>
      <w:marRight w:val="0"/>
      <w:marTop w:val="0"/>
      <w:marBottom w:val="0"/>
      <w:divBdr>
        <w:top w:val="none" w:sz="0" w:space="0" w:color="auto"/>
        <w:left w:val="none" w:sz="0" w:space="0" w:color="auto"/>
        <w:bottom w:val="none" w:sz="0" w:space="0" w:color="auto"/>
        <w:right w:val="none" w:sz="0" w:space="0" w:color="auto"/>
      </w:divBdr>
    </w:div>
    <w:div w:id="1517114358">
      <w:bodyDiv w:val="1"/>
      <w:marLeft w:val="0"/>
      <w:marRight w:val="0"/>
      <w:marTop w:val="0"/>
      <w:marBottom w:val="0"/>
      <w:divBdr>
        <w:top w:val="none" w:sz="0" w:space="0" w:color="auto"/>
        <w:left w:val="none" w:sz="0" w:space="0" w:color="auto"/>
        <w:bottom w:val="none" w:sz="0" w:space="0" w:color="auto"/>
        <w:right w:val="none" w:sz="0" w:space="0" w:color="auto"/>
      </w:divBdr>
    </w:div>
    <w:div w:id="1678539007">
      <w:bodyDiv w:val="1"/>
      <w:marLeft w:val="0"/>
      <w:marRight w:val="0"/>
      <w:marTop w:val="0"/>
      <w:marBottom w:val="0"/>
      <w:divBdr>
        <w:top w:val="none" w:sz="0" w:space="0" w:color="auto"/>
        <w:left w:val="none" w:sz="0" w:space="0" w:color="auto"/>
        <w:bottom w:val="none" w:sz="0" w:space="0" w:color="auto"/>
        <w:right w:val="none" w:sz="0" w:space="0" w:color="auto"/>
      </w:divBdr>
    </w:div>
    <w:div w:id="208221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fsm.undip.ac.id" TargetMode="External"/><Relationship Id="rId1" Type="http://schemas.openxmlformats.org/officeDocument/2006/relationships/hyperlink" Target="https://fsm.undip.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46E4A-FE58-424B-A6BD-434414B89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4</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93</CharactersWithSpaces>
  <SharedDoc>false</SharedDoc>
  <HLinks>
    <vt:vector size="6" baseType="variant">
      <vt:variant>
        <vt:i4>4194305</vt:i4>
      </vt:variant>
      <vt:variant>
        <vt:i4>0</vt:i4>
      </vt:variant>
      <vt:variant>
        <vt:i4>0</vt:i4>
      </vt:variant>
      <vt:variant>
        <vt:i4>5</vt:i4>
      </vt:variant>
      <vt:variant>
        <vt:lpwstr>https://fsm.undi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AQ</dc:creator>
  <cp:keywords/>
  <cp:lastModifiedBy>LPPM UNDIP</cp:lastModifiedBy>
  <cp:revision>33</cp:revision>
  <cp:lastPrinted>2021-04-20T02:54:00Z</cp:lastPrinted>
  <dcterms:created xsi:type="dcterms:W3CDTF">2021-04-13T08:04:00Z</dcterms:created>
  <dcterms:modified xsi:type="dcterms:W3CDTF">2021-09-19T13:12:00Z</dcterms:modified>
</cp:coreProperties>
</file>